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20" w:type="dxa"/>
        <w:tblLook w:val="04A0" w:firstRow="1" w:lastRow="0" w:firstColumn="1" w:lastColumn="0" w:noHBand="0" w:noVBand="1"/>
      </w:tblPr>
      <w:tblGrid>
        <w:gridCol w:w="5812"/>
        <w:gridCol w:w="4508"/>
      </w:tblGrid>
      <w:tr w:rsidR="00903187" w14:paraId="2329AA88" w14:textId="77777777" w:rsidTr="00AF75FA">
        <w:tc>
          <w:tcPr>
            <w:tcW w:w="5812" w:type="dxa"/>
            <w:tcBorders>
              <w:top w:val="nil"/>
              <w:left w:val="nil"/>
              <w:bottom w:val="nil"/>
              <w:right w:val="nil"/>
            </w:tcBorders>
          </w:tcPr>
          <w:p w14:paraId="62FF36EA" w14:textId="753545EB" w:rsidR="00903187" w:rsidRDefault="00903187" w:rsidP="00D85400">
            <w:pPr>
              <w:spacing w:line="276" w:lineRule="auto"/>
              <w:rPr>
                <w:rFonts w:ascii="Arial" w:hAnsi="Arial" w:cs="Arial"/>
              </w:rPr>
            </w:pPr>
            <w:r w:rsidRPr="00CA6930">
              <w:rPr>
                <w:rFonts w:ascii="Arial" w:hAnsi="Arial" w:cs="Arial"/>
                <w:noProof/>
              </w:rPr>
              <w:drawing>
                <wp:inline distT="0" distB="0" distL="0" distR="0" wp14:anchorId="375FC921" wp14:editId="17C82C8E">
                  <wp:extent cx="2114550" cy="637909"/>
                  <wp:effectExtent l="0" t="0" r="0" b="0"/>
                  <wp:docPr id="185" name="Picture 18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Graphical user interface, tex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0188" cy="654694"/>
                          </a:xfrm>
                          <a:prstGeom prst="rect">
                            <a:avLst/>
                          </a:prstGeom>
                          <a:noFill/>
                          <a:ln>
                            <a:noFill/>
                          </a:ln>
                          <a:effectLst/>
                        </pic:spPr>
                      </pic:pic>
                    </a:graphicData>
                  </a:graphic>
                </wp:inline>
              </w:drawing>
            </w:r>
            <w:bookmarkStart w:id="0" w:name="_GoBack"/>
            <w:bookmarkEnd w:id="0"/>
          </w:p>
        </w:tc>
        <w:tc>
          <w:tcPr>
            <w:tcW w:w="4508" w:type="dxa"/>
            <w:tcBorders>
              <w:top w:val="nil"/>
              <w:left w:val="nil"/>
              <w:bottom w:val="nil"/>
              <w:right w:val="nil"/>
            </w:tcBorders>
          </w:tcPr>
          <w:p w14:paraId="73EAA64B" w14:textId="77777777" w:rsidR="00903187" w:rsidRDefault="00903187" w:rsidP="00D85400">
            <w:pPr>
              <w:spacing w:line="276" w:lineRule="auto"/>
              <w:rPr>
                <w:rFonts w:ascii="Arial" w:hAnsi="Arial" w:cs="Arial"/>
              </w:rPr>
            </w:pPr>
          </w:p>
          <w:p w14:paraId="0BFA7A12" w14:textId="77777777" w:rsidR="00903187" w:rsidRDefault="00903187" w:rsidP="00D85400">
            <w:pPr>
              <w:spacing w:line="276" w:lineRule="auto"/>
              <w:rPr>
                <w:rFonts w:ascii="Arial" w:hAnsi="Arial" w:cs="Arial"/>
              </w:rPr>
            </w:pPr>
            <w:r>
              <w:rPr>
                <w:noProof/>
              </w:rPr>
              <w:drawing>
                <wp:inline distT="0" distB="0" distL="0" distR="0" wp14:anchorId="3EEEB4B6" wp14:editId="66978634">
                  <wp:extent cx="2400300" cy="30325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1632" cy="331213"/>
                          </a:xfrm>
                          <a:prstGeom prst="rect">
                            <a:avLst/>
                          </a:prstGeom>
                          <a:noFill/>
                          <a:ln>
                            <a:noFill/>
                          </a:ln>
                        </pic:spPr>
                      </pic:pic>
                    </a:graphicData>
                  </a:graphic>
                </wp:inline>
              </w:drawing>
            </w:r>
          </w:p>
        </w:tc>
      </w:tr>
    </w:tbl>
    <w:p w14:paraId="5628E1B5" w14:textId="705E4491" w:rsidR="004C7368" w:rsidRDefault="004C7368" w:rsidP="004C7368"/>
    <w:p w14:paraId="06D7EF31" w14:textId="0DE7BA47" w:rsidR="004C7368" w:rsidRDefault="004C7368" w:rsidP="004C7368"/>
    <w:p w14:paraId="36BB117A" w14:textId="77777777" w:rsidR="00252F05" w:rsidRDefault="004C7368" w:rsidP="004C7368">
      <w:pPr>
        <w:widowControl w:val="0"/>
        <w:rPr>
          <w:rFonts w:ascii="Arial" w:hAnsi="Arial" w:cs="Arial"/>
          <w:color w:val="595959" w:themeColor="text1" w:themeTint="A6"/>
          <w:sz w:val="44"/>
          <w:szCs w:val="44"/>
        </w:rPr>
      </w:pPr>
      <w:r w:rsidRPr="007221E1">
        <w:rPr>
          <w:rFonts w:ascii="Arial" w:hAnsi="Arial" w:cs="Arial"/>
          <w:color w:val="4C6380"/>
          <w:sz w:val="44"/>
          <w:szCs w:val="44"/>
        </w:rPr>
        <w:t>EXPRESSION OF INTEREST</w:t>
      </w:r>
      <w:r w:rsidRPr="004C7368">
        <w:rPr>
          <w:rFonts w:ascii="Arial" w:hAnsi="Arial" w:cs="Arial"/>
          <w:color w:val="4C6380"/>
          <w:sz w:val="44"/>
          <w:szCs w:val="44"/>
        </w:rPr>
        <w:t xml:space="preserve"> </w:t>
      </w:r>
      <w:r w:rsidRPr="004C7368">
        <w:rPr>
          <w:rFonts w:ascii="Arial" w:hAnsi="Arial" w:cs="Arial"/>
          <w:color w:val="4C6380"/>
          <w:sz w:val="44"/>
          <w:szCs w:val="44"/>
        </w:rPr>
        <w:br/>
      </w:r>
      <w:r w:rsidRPr="007221E1">
        <w:rPr>
          <w:rFonts w:ascii="Arial" w:hAnsi="Arial" w:cs="Arial"/>
          <w:color w:val="595959" w:themeColor="text1" w:themeTint="A6"/>
          <w:sz w:val="44"/>
          <w:szCs w:val="44"/>
        </w:rPr>
        <w:t xml:space="preserve">Advance </w:t>
      </w:r>
      <w:r w:rsidR="00C63027">
        <w:rPr>
          <w:rFonts w:ascii="Arial" w:hAnsi="Arial" w:cs="Arial"/>
          <w:color w:val="595959" w:themeColor="text1" w:themeTint="A6"/>
          <w:sz w:val="44"/>
          <w:szCs w:val="44"/>
        </w:rPr>
        <w:t>P</w:t>
      </w:r>
      <w:r w:rsidR="00852858">
        <w:rPr>
          <w:rFonts w:ascii="Arial" w:hAnsi="Arial" w:cs="Arial"/>
          <w:color w:val="595959" w:themeColor="text1" w:themeTint="A6"/>
          <w:sz w:val="44"/>
          <w:szCs w:val="44"/>
        </w:rPr>
        <w:t xml:space="preserve">urchase </w:t>
      </w:r>
      <w:r w:rsidR="00C63027">
        <w:rPr>
          <w:rFonts w:ascii="Arial" w:hAnsi="Arial" w:cs="Arial"/>
          <w:color w:val="595959" w:themeColor="text1" w:themeTint="A6"/>
          <w:sz w:val="44"/>
          <w:szCs w:val="44"/>
        </w:rPr>
        <w:t>A</w:t>
      </w:r>
      <w:r w:rsidR="00852858">
        <w:rPr>
          <w:rFonts w:ascii="Arial" w:hAnsi="Arial" w:cs="Arial"/>
          <w:color w:val="595959" w:themeColor="text1" w:themeTint="A6"/>
          <w:sz w:val="44"/>
          <w:szCs w:val="44"/>
        </w:rPr>
        <w:t>rrangement for</w:t>
      </w:r>
      <w:r w:rsidRPr="007221E1">
        <w:rPr>
          <w:rFonts w:ascii="Arial" w:hAnsi="Arial" w:cs="Arial"/>
          <w:color w:val="595959" w:themeColor="text1" w:themeTint="A6"/>
          <w:sz w:val="44"/>
          <w:szCs w:val="44"/>
        </w:rPr>
        <w:t xml:space="preserve"> </w:t>
      </w:r>
    </w:p>
    <w:p w14:paraId="3297E4A8" w14:textId="621A8086" w:rsidR="004C7368" w:rsidRDefault="00252F05" w:rsidP="004C7368">
      <w:pPr>
        <w:widowControl w:val="0"/>
        <w:rPr>
          <w:rFonts w:ascii="Arial" w:hAnsi="Arial" w:cs="Arial"/>
          <w:color w:val="4C6380"/>
          <w:sz w:val="44"/>
          <w:szCs w:val="44"/>
        </w:rPr>
      </w:pPr>
      <w:r>
        <w:rPr>
          <w:rFonts w:ascii="Arial" w:hAnsi="Arial" w:cs="Arial"/>
          <w:color w:val="595959" w:themeColor="text1" w:themeTint="A6"/>
          <w:sz w:val="44"/>
          <w:szCs w:val="44"/>
        </w:rPr>
        <w:t xml:space="preserve">Residential Developments Through </w:t>
      </w:r>
      <w:r w:rsidR="00C63027">
        <w:rPr>
          <w:rFonts w:ascii="Arial" w:hAnsi="Arial" w:cs="Arial"/>
          <w:color w:val="595959" w:themeColor="text1" w:themeTint="A6"/>
          <w:sz w:val="44"/>
          <w:szCs w:val="44"/>
        </w:rPr>
        <w:t>T</w:t>
      </w:r>
      <w:r w:rsidR="004C7368" w:rsidRPr="007221E1">
        <w:rPr>
          <w:rFonts w:ascii="Arial" w:hAnsi="Arial" w:cs="Arial"/>
          <w:color w:val="595959" w:themeColor="text1" w:themeTint="A6"/>
          <w:sz w:val="44"/>
          <w:szCs w:val="44"/>
        </w:rPr>
        <w:t xml:space="preserve">urnkey </w:t>
      </w:r>
      <w:r>
        <w:rPr>
          <w:rFonts w:ascii="Arial" w:hAnsi="Arial" w:cs="Arial"/>
          <w:color w:val="595959" w:themeColor="text1" w:themeTint="A6"/>
          <w:sz w:val="44"/>
          <w:szCs w:val="44"/>
        </w:rPr>
        <w:t>Agreements</w:t>
      </w:r>
    </w:p>
    <w:p w14:paraId="409C5E0A" w14:textId="2172ED07" w:rsidR="004C7368" w:rsidRDefault="004C7368" w:rsidP="004C7368">
      <w:pPr>
        <w:widowControl w:val="0"/>
        <w:rPr>
          <w:rFonts w:ascii="Arial" w:hAnsi="Arial" w:cs="Arial"/>
          <w:color w:val="4C6380"/>
          <w:sz w:val="44"/>
          <w:szCs w:val="44"/>
        </w:rPr>
      </w:pPr>
      <w:r w:rsidRPr="004C7368">
        <w:rPr>
          <w:rFonts w:ascii="Arial" w:hAnsi="Arial" w:cs="Arial"/>
          <w:noProof/>
          <w:sz w:val="36"/>
          <w:szCs w:val="36"/>
        </w:rPr>
        <mc:AlternateContent>
          <mc:Choice Requires="wps">
            <w:drawing>
              <wp:anchor distT="36576" distB="36576" distL="36576" distR="36576" simplePos="0" relativeHeight="251658240" behindDoc="0" locked="0" layoutInCell="1" allowOverlap="1" wp14:anchorId="6E3EBE86" wp14:editId="7B3AF050">
                <wp:simplePos x="0" y="0"/>
                <wp:positionH relativeFrom="column">
                  <wp:posOffset>-573405</wp:posOffset>
                </wp:positionH>
                <wp:positionV relativeFrom="paragraph">
                  <wp:posOffset>209550</wp:posOffset>
                </wp:positionV>
                <wp:extent cx="7592695" cy="58420"/>
                <wp:effectExtent l="0" t="0" r="825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2695" cy="58420"/>
                        </a:xfrm>
                        <a:prstGeom prst="rect">
                          <a:avLst/>
                        </a:prstGeom>
                        <a:solidFill>
                          <a:srgbClr val="000000">
                            <a:alpha val="20000"/>
                          </a:srgbClr>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50C2BC0" id="Rectangle 2" o:spid="_x0000_s1026" style="position:absolute;margin-left:-45.15pt;margin-top:16.5pt;width:597.85pt;height:4.6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" fillcolor="black" stroked="f" strokecolor="black [0]" strokeweight="2pt">
                <v:fill opacity="13107f"/>
                <v:shadow color="black [0]"/>
                <v:textbox inset="2.88pt,2.88pt,2.88pt,2.88pt"/>
              </v:rect>
            </w:pict>
          </mc:Fallback>
        </mc:AlternateContent>
      </w:r>
    </w:p>
    <w:p w14:paraId="60A2A083" w14:textId="7711C5A8" w:rsidR="004C7368" w:rsidRPr="004C7368" w:rsidRDefault="004C7368" w:rsidP="004C7368">
      <w:pPr>
        <w:widowControl w:val="0"/>
        <w:rPr>
          <w:rFonts w:ascii="Arial" w:hAnsi="Arial" w:cs="Arial"/>
          <w:sz w:val="44"/>
          <w:szCs w:val="44"/>
        </w:rPr>
      </w:pPr>
    </w:p>
    <w:tbl>
      <w:tblPr>
        <w:tblStyle w:val="TableGrid"/>
        <w:tblW w:w="0" w:type="auto"/>
        <w:tblLayout w:type="fixed"/>
        <w:tblLook w:val="04A0" w:firstRow="1" w:lastRow="0" w:firstColumn="1" w:lastColumn="0" w:noHBand="0" w:noVBand="1"/>
      </w:tblPr>
      <w:tblGrid>
        <w:gridCol w:w="2775"/>
        <w:gridCol w:w="7503"/>
      </w:tblGrid>
      <w:tr w:rsidR="004C7368" w14:paraId="3F5E5138" w14:textId="77777777" w:rsidTr="001C4962">
        <w:trPr>
          <w:trHeight w:val="455"/>
        </w:trPr>
        <w:tc>
          <w:tcPr>
            <w:tcW w:w="10278" w:type="dxa"/>
            <w:gridSpan w:val="2"/>
            <w:tcBorders>
              <w:bottom w:val="single" w:sz="4" w:space="0" w:color="4C6380"/>
            </w:tcBorders>
            <w:shd w:val="clear" w:color="auto" w:fill="4C6380"/>
            <w:vAlign w:val="center"/>
          </w:tcPr>
          <w:p w14:paraId="39F9CDF0" w14:textId="16161636" w:rsidR="004C7368" w:rsidRPr="004C7368" w:rsidRDefault="004C7368" w:rsidP="004C7368">
            <w:pPr>
              <w:rPr>
                <w:rFonts w:ascii="Arial" w:hAnsi="Arial" w:cs="Arial"/>
                <w:b/>
                <w:bCs/>
              </w:rPr>
            </w:pPr>
            <w:r w:rsidRPr="004C7368">
              <w:rPr>
                <w:rFonts w:ascii="Arial" w:hAnsi="Arial" w:cs="Arial"/>
                <w:b/>
                <w:bCs/>
                <w:color w:val="FFFFFF" w:themeColor="background1"/>
              </w:rPr>
              <w:t>Your details</w:t>
            </w:r>
          </w:p>
        </w:tc>
      </w:tr>
      <w:tr w:rsidR="004C7368" w14:paraId="34544874" w14:textId="77777777" w:rsidTr="001C4962">
        <w:trPr>
          <w:trHeight w:val="474"/>
        </w:trPr>
        <w:tc>
          <w:tcPr>
            <w:tcW w:w="2775" w:type="dxa"/>
            <w:tcBorders>
              <w:top w:val="single" w:sz="4" w:space="0" w:color="4C6380"/>
              <w:left w:val="single" w:sz="4" w:space="0" w:color="4C6380"/>
              <w:bottom w:val="single" w:sz="4" w:space="0" w:color="4C6380"/>
              <w:right w:val="single" w:sz="4" w:space="0" w:color="4C6380"/>
            </w:tcBorders>
            <w:vAlign w:val="center"/>
          </w:tcPr>
          <w:p w14:paraId="2F0CF730" w14:textId="7767C5CC" w:rsidR="004C7368" w:rsidRPr="001C4962" w:rsidRDefault="004C7368" w:rsidP="004C7368">
            <w:pPr>
              <w:rPr>
                <w:rFonts w:ascii="Arial" w:hAnsi="Arial" w:cs="Arial"/>
                <w:color w:val="4C6380"/>
              </w:rPr>
            </w:pPr>
            <w:r w:rsidRPr="001C4962">
              <w:rPr>
                <w:rFonts w:ascii="Arial" w:hAnsi="Arial" w:cs="Arial"/>
                <w:color w:val="4C6380"/>
              </w:rPr>
              <w:t>Name</w:t>
            </w:r>
          </w:p>
        </w:tc>
        <w:sdt>
          <w:sdtPr>
            <w:rPr>
              <w:rFonts w:ascii="Arial" w:hAnsi="Arial" w:cs="Arial"/>
            </w:rPr>
            <w:id w:val="943735179"/>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1F73B0D9" w14:textId="6BA3F4C2"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63AB5DAC"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013C6777" w14:textId="22276F83" w:rsidR="004C7368" w:rsidRPr="001C4962" w:rsidRDefault="004C7368" w:rsidP="004C7368">
            <w:pPr>
              <w:rPr>
                <w:rFonts w:ascii="Arial" w:hAnsi="Arial" w:cs="Arial"/>
                <w:color w:val="4C6380"/>
              </w:rPr>
            </w:pPr>
            <w:r w:rsidRPr="001C4962">
              <w:rPr>
                <w:rFonts w:ascii="Arial" w:hAnsi="Arial" w:cs="Arial"/>
                <w:color w:val="4C6380"/>
              </w:rPr>
              <w:t>Contact number</w:t>
            </w:r>
          </w:p>
        </w:tc>
        <w:sdt>
          <w:sdtPr>
            <w:rPr>
              <w:rFonts w:ascii="Arial" w:hAnsi="Arial" w:cs="Arial"/>
            </w:rPr>
            <w:id w:val="779765488"/>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559DE21" w14:textId="538F5CE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4891C853"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7F127DBD" w14:textId="304C96F7" w:rsidR="004C7368" w:rsidRPr="001C4962" w:rsidRDefault="004C7368" w:rsidP="004C7368">
            <w:pPr>
              <w:rPr>
                <w:rFonts w:ascii="Arial" w:hAnsi="Arial" w:cs="Arial"/>
                <w:color w:val="4C6380"/>
              </w:rPr>
            </w:pPr>
            <w:r w:rsidRPr="001C4962">
              <w:rPr>
                <w:rFonts w:ascii="Arial" w:hAnsi="Arial" w:cs="Arial"/>
                <w:color w:val="4C6380"/>
              </w:rPr>
              <w:t>Address</w:t>
            </w:r>
          </w:p>
        </w:tc>
        <w:sdt>
          <w:sdtPr>
            <w:rPr>
              <w:rFonts w:ascii="Arial" w:hAnsi="Arial" w:cs="Arial"/>
            </w:rPr>
            <w:id w:val="126327292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036EB13B" w14:textId="34716251"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r w:rsidR="004C7368" w14:paraId="254579E4" w14:textId="77777777" w:rsidTr="001C4962">
        <w:trPr>
          <w:trHeight w:val="455"/>
        </w:trPr>
        <w:tc>
          <w:tcPr>
            <w:tcW w:w="2775" w:type="dxa"/>
            <w:tcBorders>
              <w:top w:val="single" w:sz="4" w:space="0" w:color="4C6380"/>
              <w:left w:val="single" w:sz="4" w:space="0" w:color="4C6380"/>
              <w:bottom w:val="single" w:sz="4" w:space="0" w:color="4C6380"/>
              <w:right w:val="single" w:sz="4" w:space="0" w:color="4C6380"/>
            </w:tcBorders>
            <w:vAlign w:val="center"/>
          </w:tcPr>
          <w:p w14:paraId="4247FB53" w14:textId="09FD3CCB" w:rsidR="004C7368" w:rsidRPr="001C4962" w:rsidRDefault="004C7368" w:rsidP="004C7368">
            <w:pPr>
              <w:rPr>
                <w:rFonts w:ascii="Arial" w:hAnsi="Arial" w:cs="Arial"/>
                <w:color w:val="4C6380"/>
              </w:rPr>
            </w:pPr>
            <w:r w:rsidRPr="001C4962">
              <w:rPr>
                <w:rFonts w:ascii="Arial" w:hAnsi="Arial" w:cs="Arial"/>
                <w:color w:val="4C6380"/>
              </w:rPr>
              <w:t>Email</w:t>
            </w:r>
          </w:p>
        </w:tc>
        <w:sdt>
          <w:sdtPr>
            <w:rPr>
              <w:rFonts w:ascii="Arial" w:hAnsi="Arial" w:cs="Arial"/>
            </w:rPr>
            <w:id w:val="1549341783"/>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5E81667C" w14:textId="52E97715" w:rsidR="004C7368" w:rsidRPr="004C7368" w:rsidRDefault="001C4962" w:rsidP="004C7368">
                <w:pPr>
                  <w:rPr>
                    <w:rFonts w:ascii="Arial" w:hAnsi="Arial" w:cs="Arial"/>
                  </w:rPr>
                </w:pPr>
                <w:r w:rsidRPr="001C4962">
                  <w:rPr>
                    <w:rStyle w:val="PlaceholderText"/>
                    <w:rFonts w:ascii="Arial" w:hAnsi="Arial" w:cs="Arial"/>
                  </w:rPr>
                  <w:t>Click or tap here to enter text.</w:t>
                </w:r>
              </w:p>
            </w:tc>
          </w:sdtContent>
        </w:sdt>
      </w:tr>
    </w:tbl>
    <w:p w14:paraId="626582AC" w14:textId="2517C0A4" w:rsidR="004C7368" w:rsidRDefault="004C7368" w:rsidP="004C7368">
      <w:pPr>
        <w:rPr>
          <w:rFonts w:ascii="Arial" w:hAnsi="Arial" w:cs="Arial"/>
          <w:sz w:val="32"/>
          <w:szCs w:val="32"/>
        </w:rPr>
      </w:pPr>
    </w:p>
    <w:tbl>
      <w:tblPr>
        <w:tblStyle w:val="TableGrid"/>
        <w:tblW w:w="0" w:type="auto"/>
        <w:tblLayout w:type="fixed"/>
        <w:tblLook w:val="04A0" w:firstRow="1" w:lastRow="0" w:firstColumn="1" w:lastColumn="0" w:noHBand="0" w:noVBand="1"/>
      </w:tblPr>
      <w:tblGrid>
        <w:gridCol w:w="2775"/>
        <w:gridCol w:w="7503"/>
      </w:tblGrid>
      <w:tr w:rsidR="004C7368" w14:paraId="15AD7620" w14:textId="77777777" w:rsidTr="001C4962">
        <w:trPr>
          <w:trHeight w:val="455"/>
        </w:trPr>
        <w:tc>
          <w:tcPr>
            <w:tcW w:w="10278" w:type="dxa"/>
            <w:gridSpan w:val="2"/>
            <w:tcBorders>
              <w:bottom w:val="single" w:sz="4" w:space="0" w:color="4C6380"/>
            </w:tcBorders>
            <w:shd w:val="clear" w:color="auto" w:fill="4C6380"/>
            <w:vAlign w:val="center"/>
          </w:tcPr>
          <w:p w14:paraId="6ADF5ADB" w14:textId="369D820D" w:rsidR="004C7368" w:rsidRPr="004C7368" w:rsidRDefault="004C7368" w:rsidP="00F30F49">
            <w:pPr>
              <w:rPr>
                <w:rFonts w:ascii="Arial" w:hAnsi="Arial" w:cs="Arial"/>
                <w:b/>
                <w:bCs/>
              </w:rPr>
            </w:pPr>
            <w:r>
              <w:rPr>
                <w:rFonts w:ascii="Arial" w:hAnsi="Arial" w:cs="Arial"/>
                <w:b/>
                <w:bCs/>
                <w:color w:val="FFFFFF" w:themeColor="background1"/>
              </w:rPr>
              <w:t>Site details</w:t>
            </w:r>
          </w:p>
        </w:tc>
      </w:tr>
      <w:tr w:rsidR="004C7368" w14:paraId="253F8B66" w14:textId="77777777" w:rsidTr="001C4962">
        <w:trPr>
          <w:trHeight w:val="1373"/>
        </w:trPr>
        <w:tc>
          <w:tcPr>
            <w:tcW w:w="2775" w:type="dxa"/>
            <w:tcBorders>
              <w:top w:val="single" w:sz="4" w:space="0" w:color="4C6380"/>
              <w:left w:val="single" w:sz="4" w:space="0" w:color="4C6380"/>
              <w:bottom w:val="single" w:sz="4" w:space="0" w:color="4C6380"/>
              <w:right w:val="single" w:sz="4" w:space="0" w:color="4C6380"/>
            </w:tcBorders>
            <w:vAlign w:val="center"/>
          </w:tcPr>
          <w:p w14:paraId="043E582F" w14:textId="77777777" w:rsidR="00441018" w:rsidRDefault="004C7368" w:rsidP="00F30F49">
            <w:pPr>
              <w:rPr>
                <w:rFonts w:ascii="Arial" w:hAnsi="Arial" w:cs="Arial"/>
                <w:color w:val="4C6380"/>
              </w:rPr>
            </w:pPr>
            <w:r w:rsidRPr="001C4962">
              <w:rPr>
                <w:rFonts w:ascii="Arial" w:hAnsi="Arial" w:cs="Arial"/>
                <w:color w:val="4C6380"/>
              </w:rPr>
              <w:t>Site address or description</w:t>
            </w:r>
            <w:r w:rsidR="00C87DC6">
              <w:rPr>
                <w:rFonts w:ascii="Arial" w:hAnsi="Arial" w:cs="Arial"/>
                <w:color w:val="4C6380"/>
              </w:rPr>
              <w:t xml:space="preserve">.  </w:t>
            </w:r>
          </w:p>
          <w:p w14:paraId="3A997920" w14:textId="70624001" w:rsidR="004C7368" w:rsidRPr="001C4962" w:rsidRDefault="00C87DC6" w:rsidP="00F30F49">
            <w:pPr>
              <w:rPr>
                <w:rFonts w:ascii="Arial" w:hAnsi="Arial" w:cs="Arial"/>
                <w:color w:val="4C6380"/>
              </w:rPr>
            </w:pPr>
            <w:r w:rsidRPr="00441018">
              <w:rPr>
                <w:rFonts w:ascii="Arial" w:hAnsi="Arial" w:cs="Arial"/>
                <w:color w:val="FF0000"/>
              </w:rPr>
              <w:t>Please include Eircode</w:t>
            </w:r>
            <w:r>
              <w:rPr>
                <w:rFonts w:ascii="Arial" w:hAnsi="Arial" w:cs="Arial"/>
                <w:color w:val="4C6380"/>
              </w:rPr>
              <w:t>.</w:t>
            </w:r>
          </w:p>
        </w:tc>
        <w:sdt>
          <w:sdtPr>
            <w:rPr>
              <w:rFonts w:ascii="Arial" w:hAnsi="Arial" w:cs="Arial"/>
            </w:rPr>
            <w:id w:val="-840702422"/>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2CC88FC0" w14:textId="195BE8AA"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4C7368" w14:paraId="64C7FD15"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1D388F2" w14:textId="0E1A8DFF" w:rsidR="004C7368" w:rsidRPr="001C4962" w:rsidRDefault="004C7368" w:rsidP="00F30F49">
            <w:pPr>
              <w:rPr>
                <w:rFonts w:ascii="Arial" w:hAnsi="Arial" w:cs="Arial"/>
                <w:color w:val="4C6380"/>
              </w:rPr>
            </w:pPr>
            <w:r w:rsidRPr="001C4962">
              <w:rPr>
                <w:rFonts w:ascii="Arial" w:hAnsi="Arial" w:cs="Arial"/>
                <w:color w:val="4C6380"/>
              </w:rPr>
              <w:t>Planning reference number</w:t>
            </w:r>
          </w:p>
        </w:tc>
        <w:sdt>
          <w:sdtPr>
            <w:rPr>
              <w:rFonts w:ascii="Arial" w:hAnsi="Arial" w:cs="Arial"/>
            </w:rPr>
            <w:id w:val="-262994264"/>
            <w:placeholder>
              <w:docPart w:val="DefaultPlaceholder_-1854013440"/>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B396AED" w14:textId="38342B9C" w:rsidR="004C7368"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935448" w14:paraId="7D7008D2"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02B7522D" w14:textId="01161487" w:rsidR="00935448" w:rsidRPr="001C4962" w:rsidRDefault="00935448" w:rsidP="00F30F49">
            <w:pPr>
              <w:rPr>
                <w:rFonts w:ascii="Arial" w:hAnsi="Arial" w:cs="Arial"/>
                <w:color w:val="4C6380"/>
              </w:rPr>
            </w:pPr>
            <w:r>
              <w:rPr>
                <w:rFonts w:ascii="Arial" w:hAnsi="Arial" w:cs="Arial"/>
                <w:color w:val="4C6380"/>
              </w:rPr>
              <w:t>Irish Water reference number</w:t>
            </w:r>
          </w:p>
        </w:tc>
        <w:sdt>
          <w:sdtPr>
            <w:rPr>
              <w:rFonts w:ascii="Arial" w:hAnsi="Arial" w:cs="Arial"/>
            </w:rPr>
            <w:id w:val="-1548296354"/>
            <w:placeholder>
              <w:docPart w:val="F6A72AFD1D0B4E7089D73C7039342953"/>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4DD848DC" w14:textId="47221886" w:rsidR="00935448" w:rsidRDefault="00935448" w:rsidP="00F30F49">
                <w:pPr>
                  <w:rPr>
                    <w:rFonts w:ascii="Arial" w:hAnsi="Arial" w:cs="Arial"/>
                  </w:rPr>
                </w:pPr>
                <w:r w:rsidRPr="001C4962">
                  <w:rPr>
                    <w:rStyle w:val="PlaceholderText"/>
                    <w:rFonts w:ascii="Arial" w:hAnsi="Arial" w:cs="Arial"/>
                  </w:rPr>
                  <w:t>Click or tap here to enter text.</w:t>
                </w:r>
              </w:p>
            </w:tc>
          </w:sdtContent>
        </w:sdt>
      </w:tr>
      <w:tr w:rsidR="006B4526" w14:paraId="0577A72A" w14:textId="77777777" w:rsidTr="001C4962">
        <w:trPr>
          <w:trHeight w:val="712"/>
        </w:trPr>
        <w:tc>
          <w:tcPr>
            <w:tcW w:w="2775" w:type="dxa"/>
            <w:tcBorders>
              <w:top w:val="single" w:sz="4" w:space="0" w:color="4C6380"/>
              <w:left w:val="single" w:sz="4" w:space="0" w:color="4C6380"/>
              <w:bottom w:val="single" w:sz="4" w:space="0" w:color="4C6380"/>
              <w:right w:val="single" w:sz="4" w:space="0" w:color="4C6380"/>
            </w:tcBorders>
            <w:vAlign w:val="center"/>
          </w:tcPr>
          <w:p w14:paraId="19F59D95" w14:textId="02803A21" w:rsidR="006B4526" w:rsidRDefault="003C1420" w:rsidP="00F30F49">
            <w:pPr>
              <w:rPr>
                <w:rFonts w:ascii="Arial" w:hAnsi="Arial" w:cs="Arial"/>
                <w:color w:val="4C6380"/>
              </w:rPr>
            </w:pPr>
            <w:r w:rsidRPr="003C1420">
              <w:rPr>
                <w:rFonts w:ascii="Arial" w:hAnsi="Arial" w:cs="Arial"/>
                <w:color w:val="4C6380"/>
              </w:rPr>
              <w:t xml:space="preserve">Residential </w:t>
            </w:r>
            <w:r w:rsidR="00EE5ECD">
              <w:rPr>
                <w:rFonts w:ascii="Arial" w:hAnsi="Arial" w:cs="Arial"/>
                <w:color w:val="4C6380"/>
              </w:rPr>
              <w:t xml:space="preserve">density </w:t>
            </w:r>
            <w:r w:rsidRPr="003C1420">
              <w:rPr>
                <w:rFonts w:ascii="Arial" w:hAnsi="Arial" w:cs="Arial"/>
                <w:color w:val="4C6380"/>
              </w:rPr>
              <w:t>to the HA</w:t>
            </w:r>
            <w:r w:rsidR="00EE5ECD">
              <w:rPr>
                <w:rFonts w:ascii="Arial" w:hAnsi="Arial" w:cs="Arial"/>
                <w:color w:val="4C6380"/>
              </w:rPr>
              <w:t xml:space="preserve">. </w:t>
            </w:r>
            <w:r w:rsidR="00441018">
              <w:rPr>
                <w:rFonts w:ascii="Arial" w:hAnsi="Arial" w:cs="Arial"/>
                <w:color w:val="4C6380"/>
              </w:rPr>
              <w:t>e.g.</w:t>
            </w:r>
            <w:r w:rsidR="00EE5ECD">
              <w:rPr>
                <w:rFonts w:ascii="Arial" w:hAnsi="Arial" w:cs="Arial"/>
                <w:color w:val="4C6380"/>
              </w:rPr>
              <w:t xml:space="preserve"> </w:t>
            </w:r>
            <w:r w:rsidR="00293535">
              <w:rPr>
                <w:rFonts w:ascii="Arial" w:hAnsi="Arial" w:cs="Arial"/>
                <w:color w:val="4C6380"/>
              </w:rPr>
              <w:t>25</w:t>
            </w:r>
            <w:r w:rsidR="002F4289">
              <w:rPr>
                <w:rFonts w:ascii="Arial" w:hAnsi="Arial" w:cs="Arial"/>
                <w:color w:val="4C6380"/>
              </w:rPr>
              <w:t xml:space="preserve"> units</w:t>
            </w:r>
            <w:r w:rsidR="00293535">
              <w:rPr>
                <w:rFonts w:ascii="Arial" w:hAnsi="Arial" w:cs="Arial"/>
                <w:color w:val="4C6380"/>
              </w:rPr>
              <w:t xml:space="preserve"> to the HA</w:t>
            </w:r>
          </w:p>
        </w:tc>
        <w:sdt>
          <w:sdtPr>
            <w:rPr>
              <w:rFonts w:ascii="Arial" w:hAnsi="Arial" w:cs="Arial"/>
            </w:rPr>
            <w:id w:val="441570253"/>
            <w:placeholder>
              <w:docPart w:val="1AC966C90D974C77A38FF780D2FF6111"/>
            </w:placeholder>
            <w:showingPlcHdr/>
          </w:sdtPr>
          <w:sdtEndPr/>
          <w:sdtContent>
            <w:tc>
              <w:tcPr>
                <w:tcW w:w="7503" w:type="dxa"/>
                <w:tcBorders>
                  <w:top w:val="single" w:sz="4" w:space="0" w:color="4C6380"/>
                  <w:left w:val="single" w:sz="4" w:space="0" w:color="4C6380"/>
                  <w:bottom w:val="single" w:sz="4" w:space="0" w:color="4C6380"/>
                  <w:right w:val="single" w:sz="4" w:space="0" w:color="4C6380"/>
                </w:tcBorders>
                <w:vAlign w:val="center"/>
              </w:tcPr>
              <w:p w14:paraId="7EAB1CAA" w14:textId="62DEFEC8" w:rsidR="006B4526" w:rsidRDefault="003C1420" w:rsidP="00F30F49">
                <w:pPr>
                  <w:rPr>
                    <w:rFonts w:ascii="Arial" w:hAnsi="Arial" w:cs="Arial"/>
                  </w:rPr>
                </w:pPr>
                <w:r w:rsidRPr="001C4962">
                  <w:rPr>
                    <w:rStyle w:val="PlaceholderText"/>
                    <w:rFonts w:ascii="Arial" w:hAnsi="Arial" w:cs="Arial"/>
                  </w:rPr>
                  <w:t>Click or tap here to enter text.</w:t>
                </w:r>
              </w:p>
            </w:tc>
          </w:sdtContent>
        </w:sdt>
      </w:tr>
    </w:tbl>
    <w:p w14:paraId="1B4616A4" w14:textId="5E3F4870" w:rsidR="009770F8" w:rsidRDefault="009770F8" w:rsidP="004C7368">
      <w:pPr>
        <w:rPr>
          <w:rFonts w:ascii="Arial" w:hAnsi="Arial" w:cs="Arial"/>
          <w:sz w:val="32"/>
          <w:szCs w:val="32"/>
        </w:rPr>
      </w:pPr>
    </w:p>
    <w:p w14:paraId="3CCAE4D4" w14:textId="77777777" w:rsidR="009770F8" w:rsidRDefault="009770F8">
      <w:pPr>
        <w:rPr>
          <w:rFonts w:ascii="Arial" w:hAnsi="Arial" w:cs="Arial"/>
          <w:sz w:val="32"/>
          <w:szCs w:val="32"/>
        </w:rPr>
      </w:pPr>
      <w:r>
        <w:rPr>
          <w:rFonts w:ascii="Arial" w:hAnsi="Arial" w:cs="Arial"/>
          <w:sz w:val="32"/>
          <w:szCs w:val="32"/>
        </w:rPr>
        <w:br w:type="page"/>
      </w:r>
    </w:p>
    <w:tbl>
      <w:tblPr>
        <w:tblStyle w:val="TableGrid"/>
        <w:tblW w:w="0" w:type="auto"/>
        <w:tblLayout w:type="fixed"/>
        <w:tblLook w:val="04A0" w:firstRow="1" w:lastRow="0" w:firstColumn="1" w:lastColumn="0" w:noHBand="0" w:noVBand="1"/>
      </w:tblPr>
      <w:tblGrid>
        <w:gridCol w:w="2775"/>
        <w:gridCol w:w="3751"/>
        <w:gridCol w:w="3752"/>
      </w:tblGrid>
      <w:tr w:rsidR="001E24C9" w14:paraId="4BC1A1D3" w14:textId="77777777" w:rsidTr="001C4962">
        <w:trPr>
          <w:trHeight w:val="455"/>
        </w:trPr>
        <w:tc>
          <w:tcPr>
            <w:tcW w:w="10278" w:type="dxa"/>
            <w:gridSpan w:val="3"/>
            <w:tcBorders>
              <w:bottom w:val="single" w:sz="4" w:space="0" w:color="4C6380"/>
            </w:tcBorders>
            <w:shd w:val="clear" w:color="auto" w:fill="4C6380"/>
            <w:vAlign w:val="center"/>
          </w:tcPr>
          <w:p w14:paraId="340F5877" w14:textId="5C772635" w:rsidR="001E24C9" w:rsidRPr="004C7368" w:rsidRDefault="001E24C9" w:rsidP="00F30F49">
            <w:pPr>
              <w:rPr>
                <w:rFonts w:ascii="Arial" w:hAnsi="Arial" w:cs="Arial"/>
                <w:b/>
                <w:bCs/>
              </w:rPr>
            </w:pPr>
            <w:r>
              <w:rPr>
                <w:rFonts w:ascii="Arial" w:hAnsi="Arial" w:cs="Arial"/>
                <w:b/>
                <w:bCs/>
                <w:color w:val="FFFFFF" w:themeColor="background1"/>
              </w:rPr>
              <w:lastRenderedPageBreak/>
              <w:t>Details of planned development</w:t>
            </w:r>
          </w:p>
        </w:tc>
      </w:tr>
      <w:tr w:rsidR="00C27B89" w14:paraId="6AA602F5"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1819F362" w14:textId="77777777" w:rsidR="00C27B89" w:rsidRPr="001C4962" w:rsidRDefault="00C27B89" w:rsidP="00F30F49">
            <w:pPr>
              <w:rPr>
                <w:rFonts w:ascii="Arial" w:hAnsi="Arial" w:cs="Arial"/>
                <w:color w:val="4C6380"/>
              </w:rPr>
            </w:pPr>
          </w:p>
        </w:tc>
        <w:tc>
          <w:tcPr>
            <w:tcW w:w="3751" w:type="dxa"/>
            <w:tcBorders>
              <w:top w:val="single" w:sz="4" w:space="0" w:color="4C6380"/>
              <w:left w:val="single" w:sz="4" w:space="0" w:color="4C6380"/>
              <w:bottom w:val="single" w:sz="4" w:space="0" w:color="4C6380"/>
              <w:right w:val="single" w:sz="4" w:space="0" w:color="4C6380"/>
            </w:tcBorders>
            <w:vAlign w:val="center"/>
          </w:tcPr>
          <w:p w14:paraId="182037B9" w14:textId="165569C3" w:rsidR="00C27B89" w:rsidRPr="00C27B89" w:rsidRDefault="00C27B89" w:rsidP="00F30F49">
            <w:pPr>
              <w:rPr>
                <w:rFonts w:ascii="Arial" w:hAnsi="Arial" w:cs="Arial"/>
                <w:color w:val="4C6380"/>
              </w:rPr>
            </w:pPr>
            <w:r w:rsidRPr="00C27B89">
              <w:rPr>
                <w:rFonts w:ascii="Arial" w:hAnsi="Arial" w:cs="Arial"/>
                <w:color w:val="4C6380"/>
              </w:rPr>
              <w:t xml:space="preserve">Affordable </w:t>
            </w:r>
          </w:p>
        </w:tc>
        <w:tc>
          <w:tcPr>
            <w:tcW w:w="3752" w:type="dxa"/>
            <w:tcBorders>
              <w:top w:val="single" w:sz="4" w:space="0" w:color="4C6380"/>
              <w:left w:val="single" w:sz="4" w:space="0" w:color="4C6380"/>
              <w:bottom w:val="single" w:sz="4" w:space="0" w:color="4C6380"/>
              <w:right w:val="single" w:sz="4" w:space="0" w:color="4C6380"/>
            </w:tcBorders>
            <w:vAlign w:val="center"/>
          </w:tcPr>
          <w:p w14:paraId="369AC5E0" w14:textId="43E6E72E" w:rsidR="00C27B89" w:rsidRPr="00C27B89" w:rsidRDefault="00C27B89" w:rsidP="00F30F49">
            <w:pPr>
              <w:rPr>
                <w:rFonts w:ascii="Arial" w:hAnsi="Arial" w:cs="Arial"/>
                <w:color w:val="4C6380"/>
              </w:rPr>
            </w:pPr>
            <w:r w:rsidRPr="00C27B89">
              <w:rPr>
                <w:rFonts w:ascii="Arial" w:hAnsi="Arial" w:cs="Arial"/>
                <w:color w:val="4C6380"/>
              </w:rPr>
              <w:t xml:space="preserve">Social </w:t>
            </w:r>
          </w:p>
        </w:tc>
      </w:tr>
      <w:tr w:rsidR="00C27B89" w14:paraId="4073A0C2" w14:textId="6A8AE2FC"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E69F843" w14:textId="18473740" w:rsidR="00C27B89" w:rsidRPr="001C4962" w:rsidRDefault="00230C04" w:rsidP="00F30F49">
            <w:pPr>
              <w:rPr>
                <w:rFonts w:ascii="Arial" w:hAnsi="Arial" w:cs="Arial"/>
                <w:color w:val="4C6380"/>
              </w:rPr>
            </w:pPr>
            <w:r>
              <w:rPr>
                <w:rFonts w:ascii="Arial" w:hAnsi="Arial" w:cs="Arial"/>
                <w:color w:val="4C6380"/>
              </w:rPr>
              <w:t>Total n</w:t>
            </w:r>
            <w:r w:rsidR="00C27B89" w:rsidRPr="001C4962">
              <w:rPr>
                <w:rFonts w:ascii="Arial" w:hAnsi="Arial" w:cs="Arial"/>
                <w:color w:val="4C6380"/>
              </w:rPr>
              <w:t>umber of units</w:t>
            </w:r>
          </w:p>
        </w:tc>
        <w:sdt>
          <w:sdtPr>
            <w:rPr>
              <w:rFonts w:ascii="Arial" w:hAnsi="Arial" w:cs="Arial"/>
            </w:rPr>
            <w:id w:val="-275635707"/>
            <w:placeholder>
              <w:docPart w:val="5CDEAE6D3B2B4CBF991F4A566175E6FF"/>
            </w:placeholder>
            <w:showingPlcHdr/>
          </w:sdtPr>
          <w:sdtEndPr/>
          <w:sdtContent>
            <w:tc>
              <w:tcPr>
                <w:tcW w:w="3751" w:type="dxa"/>
                <w:tcBorders>
                  <w:top w:val="single" w:sz="4" w:space="0" w:color="4C6380"/>
                  <w:left w:val="single" w:sz="4" w:space="0" w:color="4C6380"/>
                  <w:bottom w:val="single" w:sz="4" w:space="0" w:color="4C6380"/>
                  <w:right w:val="single" w:sz="4" w:space="0" w:color="4C6380"/>
                </w:tcBorders>
                <w:vAlign w:val="center"/>
              </w:tcPr>
              <w:p w14:paraId="22660FAA" w14:textId="3656C8E5"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2145545855"/>
            <w:placeholder>
              <w:docPart w:val="F117C6CDB2824F8F87AC927EBB13FEBC"/>
            </w:placeholder>
            <w:showingPlcHdr/>
          </w:sdtPr>
          <w:sdtEndPr/>
          <w:sdtContent>
            <w:tc>
              <w:tcPr>
                <w:tcW w:w="3752" w:type="dxa"/>
                <w:tcBorders>
                  <w:top w:val="single" w:sz="4" w:space="0" w:color="4C6380"/>
                  <w:left w:val="single" w:sz="4" w:space="0" w:color="4C6380"/>
                  <w:bottom w:val="single" w:sz="4" w:space="0" w:color="4C6380"/>
                  <w:right w:val="single" w:sz="4" w:space="0" w:color="4C6380"/>
                </w:tcBorders>
                <w:vAlign w:val="center"/>
              </w:tcPr>
              <w:p w14:paraId="6D32D7FA" w14:textId="2A8DE442" w:rsidR="00C27B89" w:rsidRPr="004C7368" w:rsidRDefault="00C27B89" w:rsidP="00F30F49">
                <w:pPr>
                  <w:rPr>
                    <w:rFonts w:ascii="Arial" w:hAnsi="Arial" w:cs="Arial"/>
                  </w:rPr>
                </w:pPr>
                <w:r w:rsidRPr="001C4962">
                  <w:rPr>
                    <w:rStyle w:val="PlaceholderText"/>
                    <w:rFonts w:ascii="Arial" w:hAnsi="Arial" w:cs="Arial"/>
                  </w:rPr>
                  <w:t>Click or tap here to enter text.</w:t>
                </w:r>
              </w:p>
            </w:tc>
          </w:sdtContent>
        </w:sdt>
      </w:tr>
      <w:tr w:rsidR="001E24C9" w14:paraId="66286E30" w14:textId="77777777" w:rsidTr="008F7698">
        <w:trPr>
          <w:trHeight w:val="802"/>
        </w:trPr>
        <w:tc>
          <w:tcPr>
            <w:tcW w:w="2775" w:type="dxa"/>
            <w:tcBorders>
              <w:top w:val="single" w:sz="4" w:space="0" w:color="4C6380"/>
              <w:left w:val="single" w:sz="4" w:space="0" w:color="4C6380"/>
              <w:bottom w:val="single" w:sz="4" w:space="0" w:color="4C6380"/>
              <w:right w:val="single" w:sz="4" w:space="0" w:color="4C6380"/>
            </w:tcBorders>
            <w:vAlign w:val="center"/>
          </w:tcPr>
          <w:p w14:paraId="2EEB0E91" w14:textId="25C08491" w:rsidR="007B2608" w:rsidRPr="001C4962" w:rsidRDefault="001E24C9" w:rsidP="00F30F49">
            <w:pPr>
              <w:rPr>
                <w:rFonts w:ascii="Arial" w:hAnsi="Arial" w:cs="Arial"/>
                <w:color w:val="4C6380"/>
              </w:rPr>
            </w:pPr>
            <w:r w:rsidRPr="001C4962">
              <w:rPr>
                <w:rFonts w:ascii="Arial" w:hAnsi="Arial" w:cs="Arial"/>
                <w:color w:val="4C6380"/>
              </w:rPr>
              <w:t>Has construction commenced?</w:t>
            </w:r>
            <w:r w:rsidR="007B2608">
              <w:rPr>
                <w:rFonts w:ascii="Arial" w:hAnsi="Arial" w:cs="Arial"/>
                <w:color w:val="4C6380"/>
              </w:rPr>
              <w:t xml:space="preserve"> If so</w:t>
            </w:r>
            <w:r w:rsidR="000451BA">
              <w:rPr>
                <w:rFonts w:ascii="Arial" w:hAnsi="Arial" w:cs="Arial"/>
                <w:color w:val="4C6380"/>
              </w:rPr>
              <w:t>,</w:t>
            </w:r>
            <w:r w:rsidR="007B2608">
              <w:rPr>
                <w:rFonts w:ascii="Arial" w:hAnsi="Arial" w:cs="Arial"/>
                <w:color w:val="4C6380"/>
              </w:rPr>
              <w:t xml:space="preserve"> </w:t>
            </w:r>
            <w:r w:rsidR="007119FC">
              <w:rPr>
                <w:rFonts w:ascii="Arial" w:hAnsi="Arial" w:cs="Arial"/>
                <w:color w:val="4C6380"/>
              </w:rPr>
              <w:t xml:space="preserve">please provide details </w:t>
            </w:r>
            <w:r w:rsidR="007B2608">
              <w:rPr>
                <w:rFonts w:ascii="Arial" w:hAnsi="Arial" w:cs="Arial"/>
                <w:color w:val="4C6380"/>
              </w:rPr>
              <w:t xml:space="preserve"> </w:t>
            </w:r>
          </w:p>
        </w:tc>
        <w:sdt>
          <w:sdtPr>
            <w:rPr>
              <w:rFonts w:ascii="Arial" w:hAnsi="Arial" w:cs="Arial"/>
            </w:rPr>
            <w:id w:val="1189715108"/>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0A9A8D39" w14:textId="4FB67DBC"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r w:rsidR="001E24C9" w14:paraId="79E0A0CF" w14:textId="77777777" w:rsidTr="008F7698">
        <w:trPr>
          <w:trHeight w:val="970"/>
        </w:trPr>
        <w:tc>
          <w:tcPr>
            <w:tcW w:w="2775" w:type="dxa"/>
            <w:tcBorders>
              <w:top w:val="single" w:sz="4" w:space="0" w:color="4C6380"/>
              <w:left w:val="single" w:sz="4" w:space="0" w:color="4C6380"/>
              <w:bottom w:val="single" w:sz="4" w:space="0" w:color="4C6380"/>
              <w:right w:val="single" w:sz="4" w:space="0" w:color="4C6380"/>
            </w:tcBorders>
            <w:vAlign w:val="center"/>
          </w:tcPr>
          <w:p w14:paraId="049377F1" w14:textId="474E6CBA" w:rsidR="001E24C9" w:rsidRPr="001C4962" w:rsidRDefault="00EE5ECD" w:rsidP="00F30F49">
            <w:pPr>
              <w:rPr>
                <w:rFonts w:ascii="Arial" w:hAnsi="Arial" w:cs="Arial"/>
                <w:color w:val="4C6380"/>
              </w:rPr>
            </w:pPr>
            <w:r>
              <w:rPr>
                <w:rFonts w:ascii="Arial" w:hAnsi="Arial" w:cs="Arial"/>
                <w:color w:val="4C6380"/>
              </w:rPr>
              <w:t>P</w:t>
            </w:r>
            <w:r w:rsidR="001E24C9" w:rsidRPr="001C4962">
              <w:rPr>
                <w:rFonts w:ascii="Arial" w:hAnsi="Arial" w:cs="Arial"/>
                <w:color w:val="4C6380"/>
              </w:rPr>
              <w:t>lease provide details</w:t>
            </w:r>
            <w:r w:rsidR="00137433">
              <w:rPr>
                <w:rFonts w:ascii="Arial" w:hAnsi="Arial" w:cs="Arial"/>
                <w:color w:val="4C6380"/>
              </w:rPr>
              <w:t xml:space="preserve"> of estimated completion dates </w:t>
            </w:r>
          </w:p>
        </w:tc>
        <w:sdt>
          <w:sdtPr>
            <w:rPr>
              <w:rFonts w:ascii="Arial" w:hAnsi="Arial" w:cs="Arial"/>
            </w:rPr>
            <w:id w:val="746470572"/>
            <w:placeholder>
              <w:docPart w:val="DefaultPlaceholder_-1854013440"/>
            </w:placeholder>
            <w:showingPlcHdr/>
          </w:sdtPr>
          <w:sdtEndPr/>
          <w:sdtContent>
            <w:tc>
              <w:tcPr>
                <w:tcW w:w="7503" w:type="dxa"/>
                <w:gridSpan w:val="2"/>
                <w:tcBorders>
                  <w:top w:val="single" w:sz="4" w:space="0" w:color="4C6380"/>
                  <w:left w:val="single" w:sz="4" w:space="0" w:color="4C6380"/>
                  <w:bottom w:val="single" w:sz="4" w:space="0" w:color="4C6380"/>
                  <w:right w:val="single" w:sz="4" w:space="0" w:color="4C6380"/>
                </w:tcBorders>
                <w:vAlign w:val="center"/>
              </w:tcPr>
              <w:p w14:paraId="286D0835" w14:textId="6EBE1EC7" w:rsidR="001E24C9" w:rsidRPr="004C7368" w:rsidRDefault="001C4962" w:rsidP="00F30F49">
                <w:pPr>
                  <w:rPr>
                    <w:rFonts w:ascii="Arial" w:hAnsi="Arial" w:cs="Arial"/>
                  </w:rPr>
                </w:pPr>
                <w:r w:rsidRPr="001C4962">
                  <w:rPr>
                    <w:rStyle w:val="PlaceholderText"/>
                    <w:rFonts w:ascii="Arial" w:hAnsi="Arial" w:cs="Arial"/>
                  </w:rPr>
                  <w:t>Click or tap here to enter text.</w:t>
                </w:r>
              </w:p>
            </w:tc>
          </w:sdtContent>
        </w:sdt>
      </w:tr>
    </w:tbl>
    <w:p w14:paraId="1CB70389" w14:textId="00C16659" w:rsidR="001E24C9" w:rsidRDefault="001E24C9" w:rsidP="004C7368">
      <w:pPr>
        <w:rPr>
          <w:rFonts w:ascii="Arial" w:hAnsi="Arial" w:cs="Arial"/>
          <w:sz w:val="32"/>
          <w:szCs w:val="32"/>
        </w:rPr>
      </w:pPr>
    </w:p>
    <w:p w14:paraId="68A20ABF" w14:textId="77777777" w:rsidR="00A02784" w:rsidRDefault="00A02784">
      <w:r>
        <w:br w:type="page"/>
      </w:r>
    </w:p>
    <w:tbl>
      <w:tblPr>
        <w:tblStyle w:val="TableGrid"/>
        <w:tblW w:w="10278" w:type="dxa"/>
        <w:tblLayout w:type="fixed"/>
        <w:tblLook w:val="04A0" w:firstRow="1" w:lastRow="0" w:firstColumn="1" w:lastColumn="0" w:noHBand="0" w:noVBand="1"/>
      </w:tblPr>
      <w:tblGrid>
        <w:gridCol w:w="2775"/>
        <w:gridCol w:w="1875"/>
        <w:gridCol w:w="1876"/>
        <w:gridCol w:w="1876"/>
        <w:gridCol w:w="1876"/>
      </w:tblGrid>
      <w:tr w:rsidR="00DF7306" w:rsidRPr="004C7368" w14:paraId="405578B6" w14:textId="77777777" w:rsidTr="00A02784">
        <w:trPr>
          <w:trHeight w:val="455"/>
        </w:trPr>
        <w:tc>
          <w:tcPr>
            <w:tcW w:w="10278" w:type="dxa"/>
            <w:gridSpan w:val="5"/>
            <w:tcBorders>
              <w:bottom w:val="single" w:sz="4" w:space="0" w:color="4C6380"/>
            </w:tcBorders>
            <w:shd w:val="clear" w:color="auto" w:fill="4C6380"/>
            <w:vAlign w:val="center"/>
          </w:tcPr>
          <w:p w14:paraId="17C6CA8E" w14:textId="6FCEB927" w:rsidR="00DF7306" w:rsidRPr="004C7368" w:rsidRDefault="00CA57A0" w:rsidP="00F30F49">
            <w:pPr>
              <w:rPr>
                <w:rFonts w:ascii="Arial" w:hAnsi="Arial" w:cs="Arial"/>
                <w:b/>
                <w:bCs/>
              </w:rPr>
            </w:pPr>
            <w:r>
              <w:rPr>
                <w:rFonts w:ascii="Arial" w:hAnsi="Arial" w:cs="Arial"/>
                <w:b/>
                <w:bCs/>
                <w:color w:val="FFFFFF" w:themeColor="background1"/>
              </w:rPr>
              <w:lastRenderedPageBreak/>
              <w:t>Ind</w:t>
            </w:r>
            <w:r w:rsidR="00E73CCD">
              <w:rPr>
                <w:rFonts w:ascii="Arial" w:hAnsi="Arial" w:cs="Arial"/>
                <w:b/>
                <w:bCs/>
                <w:color w:val="FFFFFF" w:themeColor="background1"/>
              </w:rPr>
              <w:t xml:space="preserve">icative </w:t>
            </w:r>
            <w:r w:rsidR="0095619B">
              <w:rPr>
                <w:rFonts w:ascii="Arial" w:hAnsi="Arial" w:cs="Arial"/>
                <w:b/>
                <w:bCs/>
                <w:color w:val="FFFFFF" w:themeColor="background1"/>
              </w:rPr>
              <w:t>all in costs- p</w:t>
            </w:r>
            <w:r w:rsidR="00E73CCD">
              <w:rPr>
                <w:rFonts w:ascii="Arial" w:hAnsi="Arial" w:cs="Arial"/>
                <w:b/>
                <w:bCs/>
                <w:color w:val="FFFFFF" w:themeColor="background1"/>
              </w:rPr>
              <w:t xml:space="preserve">ricing </w:t>
            </w:r>
            <w:r w:rsidR="0095619B">
              <w:rPr>
                <w:rFonts w:ascii="Arial" w:hAnsi="Arial" w:cs="Arial"/>
                <w:b/>
                <w:bCs/>
                <w:color w:val="FFFFFF" w:themeColor="background1"/>
              </w:rPr>
              <w:t>s</w:t>
            </w:r>
            <w:r w:rsidR="00E73CCD">
              <w:rPr>
                <w:rFonts w:ascii="Arial" w:hAnsi="Arial" w:cs="Arial"/>
                <w:b/>
                <w:bCs/>
                <w:color w:val="FFFFFF" w:themeColor="background1"/>
              </w:rPr>
              <w:t>chedule</w:t>
            </w:r>
            <w:r w:rsidR="002E7862">
              <w:rPr>
                <w:rStyle w:val="FootnoteReference"/>
                <w:rFonts w:ascii="Arial" w:hAnsi="Arial" w:cs="Arial"/>
                <w:b/>
                <w:bCs/>
                <w:color w:val="FFFFFF" w:themeColor="background1"/>
              </w:rPr>
              <w:footnoteReference w:id="2"/>
            </w:r>
            <w:r w:rsidR="00E73CCD">
              <w:rPr>
                <w:rFonts w:ascii="Arial" w:hAnsi="Arial" w:cs="Arial"/>
                <w:b/>
                <w:bCs/>
                <w:color w:val="FFFFFF" w:themeColor="background1"/>
              </w:rPr>
              <w:t xml:space="preserve"> </w:t>
            </w:r>
          </w:p>
        </w:tc>
      </w:tr>
      <w:tr w:rsidR="00DF7306" w:rsidRPr="00C27B89" w14:paraId="364D27E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A04B0C4" w14:textId="4FA58DC8" w:rsidR="00DF7306" w:rsidRPr="001C4962" w:rsidRDefault="00DF7306" w:rsidP="00DC6D94">
            <w:pPr>
              <w:rPr>
                <w:rFonts w:ascii="Arial" w:hAnsi="Arial" w:cs="Arial"/>
                <w:color w:val="4C6380"/>
              </w:rPr>
            </w:pPr>
            <w:r w:rsidRPr="001C4962">
              <w:rPr>
                <w:rFonts w:ascii="Arial" w:hAnsi="Arial" w:cs="Arial"/>
                <w:color w:val="4C6380"/>
              </w:rPr>
              <w:t>Number of units</w:t>
            </w:r>
          </w:p>
        </w:tc>
        <w:tc>
          <w:tcPr>
            <w:tcW w:w="3751" w:type="dxa"/>
            <w:gridSpan w:val="2"/>
            <w:tcBorders>
              <w:top w:val="single" w:sz="4" w:space="0" w:color="4C6380"/>
              <w:left w:val="single" w:sz="4" w:space="0" w:color="4C6380"/>
              <w:bottom w:val="single" w:sz="4" w:space="0" w:color="4C6380"/>
              <w:right w:val="single" w:sz="4" w:space="0" w:color="4C6380"/>
            </w:tcBorders>
            <w:vAlign w:val="center"/>
          </w:tcPr>
          <w:p w14:paraId="10FE1018" w14:textId="77777777" w:rsidR="00DF7306" w:rsidRPr="00C27B89" w:rsidRDefault="00DF7306" w:rsidP="00DC6D94">
            <w:pPr>
              <w:rPr>
                <w:rFonts w:ascii="Arial" w:hAnsi="Arial" w:cs="Arial"/>
                <w:color w:val="4C6380"/>
              </w:rPr>
            </w:pPr>
            <w:r w:rsidRPr="00C27B89">
              <w:rPr>
                <w:rFonts w:ascii="Arial" w:hAnsi="Arial" w:cs="Arial"/>
                <w:color w:val="4C6380"/>
              </w:rPr>
              <w:t xml:space="preserve">Affordable </w:t>
            </w:r>
          </w:p>
        </w:tc>
        <w:tc>
          <w:tcPr>
            <w:tcW w:w="3752" w:type="dxa"/>
            <w:gridSpan w:val="2"/>
            <w:tcBorders>
              <w:top w:val="single" w:sz="4" w:space="0" w:color="4C6380"/>
              <w:left w:val="single" w:sz="4" w:space="0" w:color="4C6380"/>
              <w:bottom w:val="single" w:sz="4" w:space="0" w:color="4C6380"/>
              <w:right w:val="single" w:sz="4" w:space="0" w:color="4C6380"/>
            </w:tcBorders>
            <w:vAlign w:val="center"/>
          </w:tcPr>
          <w:p w14:paraId="7DBC27BB" w14:textId="77777777" w:rsidR="00DF7306" w:rsidRPr="00C27B89" w:rsidRDefault="00DF7306" w:rsidP="00DC6D94">
            <w:pPr>
              <w:rPr>
                <w:rFonts w:ascii="Arial" w:hAnsi="Arial" w:cs="Arial"/>
                <w:color w:val="4C6380"/>
              </w:rPr>
            </w:pPr>
            <w:r w:rsidRPr="00C27B89">
              <w:rPr>
                <w:rFonts w:ascii="Arial" w:hAnsi="Arial" w:cs="Arial"/>
                <w:color w:val="4C6380"/>
              </w:rPr>
              <w:t xml:space="preserve">Social </w:t>
            </w:r>
          </w:p>
        </w:tc>
      </w:tr>
      <w:tr w:rsidR="004B181A" w:rsidRPr="004C7368" w14:paraId="52B706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9014D4B" w14:textId="3D6B1230" w:rsidR="004B181A" w:rsidRPr="001C4962" w:rsidRDefault="004B181A" w:rsidP="00DC6D94">
            <w:pPr>
              <w:rPr>
                <w:rFonts w:ascii="Arial" w:hAnsi="Arial" w:cs="Arial"/>
                <w:color w:val="4C6380"/>
              </w:rPr>
            </w:pPr>
          </w:p>
        </w:tc>
        <w:tc>
          <w:tcPr>
            <w:tcW w:w="1875" w:type="dxa"/>
            <w:tcBorders>
              <w:top w:val="single" w:sz="4" w:space="0" w:color="4C6380"/>
              <w:left w:val="single" w:sz="4" w:space="0" w:color="4C6380"/>
              <w:bottom w:val="single" w:sz="4" w:space="0" w:color="4C6380"/>
              <w:right w:val="single" w:sz="4" w:space="0" w:color="4C6380"/>
            </w:tcBorders>
            <w:vAlign w:val="center"/>
          </w:tcPr>
          <w:p w14:paraId="7A15C8A1" w14:textId="427FE52F" w:rsidR="004B181A" w:rsidRPr="004B181A" w:rsidRDefault="004B181A" w:rsidP="00DC6D94">
            <w:pPr>
              <w:rPr>
                <w:rFonts w:ascii="Arial" w:hAnsi="Arial" w:cs="Arial"/>
                <w:color w:val="4C6380"/>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51FF17CD" w14:textId="699A3BC9" w:rsidR="004B181A" w:rsidRPr="004B181A" w:rsidRDefault="004B181A" w:rsidP="00DC6D94">
            <w:pPr>
              <w:rPr>
                <w:rFonts w:ascii="Arial" w:hAnsi="Arial" w:cs="Arial"/>
                <w:color w:val="4C6380"/>
              </w:rPr>
            </w:pPr>
            <w:r w:rsidRPr="004B181A">
              <w:rPr>
                <w:rFonts w:ascii="Arial" w:hAnsi="Arial" w:cs="Arial"/>
                <w:color w:val="4C6380"/>
              </w:rPr>
              <w:t>Indicative Unit costs</w:t>
            </w:r>
          </w:p>
        </w:tc>
        <w:tc>
          <w:tcPr>
            <w:tcW w:w="1876" w:type="dxa"/>
            <w:tcBorders>
              <w:top w:val="single" w:sz="4" w:space="0" w:color="4C6380"/>
              <w:left w:val="single" w:sz="4" w:space="0" w:color="4C6380"/>
              <w:bottom w:val="single" w:sz="4" w:space="0" w:color="4C6380"/>
              <w:right w:val="single" w:sz="4" w:space="0" w:color="4C6380"/>
            </w:tcBorders>
            <w:vAlign w:val="center"/>
          </w:tcPr>
          <w:p w14:paraId="22A349B3" w14:textId="590E59A4" w:rsidR="004B181A" w:rsidRPr="004C7368" w:rsidRDefault="004B181A" w:rsidP="00DC6D94">
            <w:pPr>
              <w:rPr>
                <w:rFonts w:ascii="Arial" w:hAnsi="Arial" w:cs="Arial"/>
              </w:rPr>
            </w:pPr>
            <w:r w:rsidRPr="004B181A">
              <w:rPr>
                <w:rFonts w:ascii="Arial" w:hAnsi="Arial" w:cs="Arial"/>
                <w:color w:val="4C6380"/>
              </w:rPr>
              <w:t>Unit number</w:t>
            </w:r>
          </w:p>
        </w:tc>
        <w:tc>
          <w:tcPr>
            <w:tcW w:w="1876" w:type="dxa"/>
            <w:tcBorders>
              <w:top w:val="single" w:sz="4" w:space="0" w:color="4C6380"/>
              <w:left w:val="single" w:sz="4" w:space="0" w:color="4C6380"/>
              <w:bottom w:val="single" w:sz="4" w:space="0" w:color="4C6380"/>
              <w:right w:val="single" w:sz="4" w:space="0" w:color="4C6380"/>
            </w:tcBorders>
            <w:vAlign w:val="center"/>
          </w:tcPr>
          <w:p w14:paraId="42410058" w14:textId="1691BC5A" w:rsidR="004B181A" w:rsidRPr="004C7368" w:rsidRDefault="004B181A" w:rsidP="00DC6D94">
            <w:pPr>
              <w:rPr>
                <w:rFonts w:ascii="Arial" w:hAnsi="Arial" w:cs="Arial"/>
              </w:rPr>
            </w:pPr>
            <w:r w:rsidRPr="004B181A">
              <w:rPr>
                <w:rFonts w:ascii="Arial" w:hAnsi="Arial" w:cs="Arial"/>
                <w:color w:val="4C6380"/>
              </w:rPr>
              <w:t>Indicative Unit costs</w:t>
            </w:r>
          </w:p>
        </w:tc>
      </w:tr>
      <w:tr w:rsidR="004B181A" w:rsidRPr="004C7368" w14:paraId="47C901D5"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40B5FD2C" w14:textId="5100A387" w:rsidR="004B181A" w:rsidRPr="001C4962" w:rsidRDefault="004B181A" w:rsidP="00DC6D94">
            <w:pPr>
              <w:rPr>
                <w:rFonts w:ascii="Arial" w:hAnsi="Arial" w:cs="Arial"/>
                <w:color w:val="4C6380"/>
              </w:rPr>
            </w:pPr>
            <w:r>
              <w:rPr>
                <w:rFonts w:ascii="Arial" w:hAnsi="Arial" w:cs="Arial"/>
                <w:color w:val="4C6380"/>
              </w:rPr>
              <w:t xml:space="preserve">1 Bedroom House </w:t>
            </w:r>
          </w:p>
        </w:tc>
        <w:sdt>
          <w:sdtPr>
            <w:rPr>
              <w:rFonts w:ascii="Arial" w:hAnsi="Arial" w:cs="Arial"/>
            </w:rPr>
            <w:id w:val="-360358542"/>
            <w:placeholder>
              <w:docPart w:val="5F4C64438B064B139548CDC6ADD64C1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vAlign w:val="center"/>
              </w:tcPr>
              <w:p w14:paraId="188F557A" w14:textId="13BF437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458485172"/>
            <w:placeholder>
              <w:docPart w:val="93439457525E4374A2BD60BB4C239D0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vAlign w:val="center"/>
              </w:tcPr>
              <w:p w14:paraId="20BE4FA9" w14:textId="1DB9BB89" w:rsidR="004B181A" w:rsidRDefault="004B181A" w:rsidP="00DC6D94">
                <w:pPr>
                  <w:rPr>
                    <w:rFonts w:ascii="Arial" w:hAnsi="Arial" w:cs="Arial"/>
                  </w:rPr>
                </w:pPr>
                <w:r w:rsidRPr="001C4962">
                  <w:rPr>
                    <w:rStyle w:val="PlaceholderText"/>
                    <w:rFonts w:ascii="Arial" w:hAnsi="Arial" w:cs="Arial"/>
                  </w:rPr>
                  <w:t>Click or tap here to enter text.</w:t>
                </w:r>
              </w:p>
            </w:tc>
          </w:sdtContent>
        </w:sdt>
        <w:sdt>
          <w:sdtPr>
            <w:rPr>
              <w:rFonts w:ascii="Arial" w:hAnsi="Arial" w:cs="Arial"/>
            </w:rPr>
            <w:id w:val="-1836146694"/>
            <w:placeholder>
              <w:docPart w:val="7829BF7886CB4A90A396BC61C897C6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196BFB8" w14:textId="538760D0"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406419967"/>
            <w:placeholder>
              <w:docPart w:val="BD334EBF58E049F4912E0384A6B1314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002D598" w14:textId="73C24783"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6163E9D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C0B0BF6" w14:textId="5F067457" w:rsidR="004B181A" w:rsidRPr="001C4962" w:rsidRDefault="004B181A" w:rsidP="00DC6D94">
            <w:pPr>
              <w:rPr>
                <w:rFonts w:ascii="Arial" w:hAnsi="Arial" w:cs="Arial"/>
                <w:color w:val="4C6380"/>
              </w:rPr>
            </w:pPr>
            <w:r>
              <w:rPr>
                <w:rFonts w:ascii="Arial" w:hAnsi="Arial" w:cs="Arial"/>
                <w:color w:val="4C6380"/>
              </w:rPr>
              <w:t>2</w:t>
            </w:r>
            <w:r w:rsidRPr="008A0B86">
              <w:rPr>
                <w:rFonts w:ascii="Arial" w:hAnsi="Arial" w:cs="Arial"/>
                <w:color w:val="4C6380"/>
              </w:rPr>
              <w:t xml:space="preserve"> Bedroom House </w:t>
            </w:r>
          </w:p>
        </w:tc>
        <w:sdt>
          <w:sdtPr>
            <w:rPr>
              <w:rFonts w:ascii="Arial" w:hAnsi="Arial" w:cs="Arial"/>
            </w:rPr>
            <w:id w:val="1518725400"/>
            <w:placeholder>
              <w:docPart w:val="D51EC315D51D4A8E9FAA4B14C7A13F22"/>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74D207D2" w14:textId="0C86111E"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99857328"/>
            <w:placeholder>
              <w:docPart w:val="AE9DF41C90C64E0FAFFD1FF7A80A6FA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D6849B" w14:textId="64531AA0"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50D1A6" w14:textId="0AC8BF5E"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A9F68B" w14:textId="2C5C7530"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0E6CBAC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B3472A5" w14:textId="36BE7428" w:rsidR="004B181A" w:rsidRPr="001C4962" w:rsidRDefault="004B181A" w:rsidP="00DC6D94">
            <w:pPr>
              <w:rPr>
                <w:rFonts w:ascii="Arial" w:hAnsi="Arial" w:cs="Arial"/>
                <w:color w:val="4C6380"/>
              </w:rPr>
            </w:pPr>
            <w:r>
              <w:rPr>
                <w:rFonts w:ascii="Arial" w:hAnsi="Arial" w:cs="Arial"/>
                <w:color w:val="4C6380"/>
              </w:rPr>
              <w:t>3</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A89B3AB" w14:textId="7A646222"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61F1935" w14:textId="19038147"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1530709573"/>
            <w:placeholder>
              <w:docPart w:val="4D5E79CCAD03490FAFC11CA74EAEDE25"/>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50E07A3" w14:textId="00A3F7A2"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468675785"/>
            <w:placeholder>
              <w:docPart w:val="6131F3C95D4C40668C1270BE6194A80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216C413" w14:textId="7F900491"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E4FF7BC"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D8F14ED" w14:textId="5E816D95" w:rsidR="004B181A" w:rsidRPr="001C4962" w:rsidRDefault="004B181A" w:rsidP="00DC6D94">
            <w:pPr>
              <w:rPr>
                <w:rFonts w:ascii="Arial" w:hAnsi="Arial" w:cs="Arial"/>
                <w:color w:val="4C6380"/>
              </w:rPr>
            </w:pPr>
            <w:r>
              <w:rPr>
                <w:rFonts w:ascii="Arial" w:hAnsi="Arial" w:cs="Arial"/>
                <w:color w:val="4C6380"/>
              </w:rPr>
              <w:t>4</w:t>
            </w:r>
            <w:r w:rsidRPr="008A0B86">
              <w:rPr>
                <w:rFonts w:ascii="Arial" w:hAnsi="Arial" w:cs="Arial"/>
                <w:color w:val="4C6380"/>
              </w:rPr>
              <w:t xml:space="preserve"> Bedroom House </w:t>
            </w:r>
          </w:p>
        </w:tc>
        <w:sdt>
          <w:sdtPr>
            <w:rPr>
              <w:rFonts w:ascii="Arial" w:hAnsi="Arial" w:cs="Arial"/>
            </w:rPr>
            <w:id w:val="-265625710"/>
            <w:placeholder>
              <w:docPart w:val="AB203867A21149C8B4B5AF69A00EF33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1B3E1A11" w14:textId="2243E5B8"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829161200"/>
            <w:placeholder>
              <w:docPart w:val="9A87D632441B42ACA23C25F9F8CFF71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522B15E" w14:textId="05E02897"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5082633" w14:textId="6B88CBBB"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4EFB6B4B" w14:textId="3003C8C7" w:rsidR="004B181A" w:rsidRDefault="004B181A" w:rsidP="00DC6D94">
            <w:pPr>
              <w:rPr>
                <w:rFonts w:ascii="Arial" w:hAnsi="Arial" w:cs="Arial"/>
              </w:rPr>
            </w:pPr>
            <w:r w:rsidRPr="00AF00DD">
              <w:rPr>
                <w:rStyle w:val="PlaceholderText"/>
                <w:rFonts w:ascii="Arial" w:hAnsi="Arial" w:cs="Arial"/>
              </w:rPr>
              <w:t>Click or tap here to enter text.</w:t>
            </w:r>
          </w:p>
        </w:tc>
      </w:tr>
      <w:tr w:rsidR="004B181A" w:rsidRPr="004C7368" w14:paraId="35EC539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D6ED78" w14:textId="4454630A" w:rsidR="004B181A" w:rsidRPr="001C4962" w:rsidRDefault="004B181A" w:rsidP="00DC6D94">
            <w:pPr>
              <w:rPr>
                <w:rFonts w:ascii="Arial" w:hAnsi="Arial" w:cs="Arial"/>
                <w:color w:val="4C6380"/>
              </w:rPr>
            </w:pPr>
            <w:r>
              <w:rPr>
                <w:rFonts w:ascii="Arial" w:hAnsi="Arial" w:cs="Arial"/>
                <w:color w:val="4C6380"/>
              </w:rPr>
              <w:t>5</w:t>
            </w:r>
            <w:r w:rsidRPr="008A0B86">
              <w:rPr>
                <w:rFonts w:ascii="Arial" w:hAnsi="Arial" w:cs="Arial"/>
                <w:color w:val="4C6380"/>
              </w:rPr>
              <w:t xml:space="preserve"> Bedroom House </w:t>
            </w:r>
          </w:p>
        </w:tc>
        <w:tc>
          <w:tcPr>
            <w:tcW w:w="1875" w:type="dxa"/>
            <w:tcBorders>
              <w:top w:val="single" w:sz="4" w:space="0" w:color="4C6380"/>
              <w:left w:val="single" w:sz="4" w:space="0" w:color="4C6380"/>
              <w:bottom w:val="single" w:sz="4" w:space="0" w:color="4C6380"/>
              <w:right w:val="single" w:sz="4" w:space="0" w:color="4C6380"/>
            </w:tcBorders>
          </w:tcPr>
          <w:p w14:paraId="19855258" w14:textId="73608057" w:rsidR="004B181A" w:rsidRDefault="004B181A" w:rsidP="00DC6D9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C6115B2" w14:textId="623DA3D5" w:rsidR="004B181A" w:rsidRDefault="004B181A" w:rsidP="00DC6D94">
            <w:pPr>
              <w:rPr>
                <w:rFonts w:ascii="Arial" w:hAnsi="Arial" w:cs="Arial"/>
              </w:rPr>
            </w:pPr>
            <w:r w:rsidRPr="00A063E3">
              <w:rPr>
                <w:rStyle w:val="PlaceholderText"/>
                <w:rFonts w:ascii="Arial" w:hAnsi="Arial" w:cs="Arial"/>
              </w:rPr>
              <w:t>Click or tap here to enter text.</w:t>
            </w:r>
          </w:p>
        </w:tc>
        <w:sdt>
          <w:sdtPr>
            <w:rPr>
              <w:rFonts w:ascii="Arial" w:hAnsi="Arial" w:cs="Arial"/>
            </w:rPr>
            <w:id w:val="-201793770"/>
            <w:placeholder>
              <w:docPart w:val="3CF6947E549D42A5A8E7B42D499B3C8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4C40AEBC" w14:textId="53E74FD3" w:rsidR="004B181A" w:rsidRDefault="004B181A" w:rsidP="00DC6D94">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47126876"/>
            <w:placeholder>
              <w:docPart w:val="902C21C76DBA4914ADD37F1F102F35F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38A264F" w14:textId="6031001E" w:rsidR="004B181A" w:rsidRDefault="004B181A" w:rsidP="00DC6D94">
                <w:pPr>
                  <w:rPr>
                    <w:rFonts w:ascii="Arial" w:hAnsi="Arial" w:cs="Arial"/>
                  </w:rPr>
                </w:pPr>
                <w:r w:rsidRPr="00AF00DD">
                  <w:rPr>
                    <w:rStyle w:val="PlaceholderText"/>
                    <w:rFonts w:ascii="Arial" w:hAnsi="Arial" w:cs="Arial"/>
                  </w:rPr>
                  <w:t>Click or tap here to enter text.</w:t>
                </w:r>
              </w:p>
            </w:tc>
          </w:sdtContent>
        </w:sdt>
      </w:tr>
      <w:tr w:rsidR="004B181A" w:rsidRPr="004C7368" w14:paraId="120F432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226B77A5" w14:textId="10A701B2" w:rsidR="004B181A" w:rsidRPr="001C4962" w:rsidRDefault="004B181A" w:rsidP="00DC6D94">
            <w:pPr>
              <w:rPr>
                <w:rFonts w:ascii="Arial" w:hAnsi="Arial" w:cs="Arial"/>
                <w:color w:val="4C6380"/>
              </w:rPr>
            </w:pPr>
            <w:r>
              <w:rPr>
                <w:rFonts w:ascii="Arial" w:hAnsi="Arial" w:cs="Arial"/>
                <w:color w:val="4C6380"/>
              </w:rPr>
              <w:t xml:space="preserve">Other </w:t>
            </w:r>
            <w:r w:rsidRPr="008A0B86">
              <w:rPr>
                <w:rFonts w:ascii="Arial" w:hAnsi="Arial" w:cs="Arial"/>
                <w:color w:val="4C6380"/>
              </w:rPr>
              <w:t xml:space="preserve">Bedroom House </w:t>
            </w:r>
          </w:p>
        </w:tc>
        <w:sdt>
          <w:sdtPr>
            <w:rPr>
              <w:rFonts w:ascii="Arial" w:hAnsi="Arial" w:cs="Arial"/>
            </w:rPr>
            <w:id w:val="-1336916332"/>
            <w:placeholder>
              <w:docPart w:val="F13389D2E6CC457CB77CC693225631FA"/>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4786B94" w14:textId="7BCA13EA" w:rsidR="004B181A" w:rsidRDefault="004B181A" w:rsidP="00DC6D9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477773447"/>
            <w:placeholder>
              <w:docPart w:val="9A8D62C88D104A51BA066A06C393CCF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FD9B95B" w14:textId="52173ADF" w:rsidR="004B181A" w:rsidRDefault="004B181A" w:rsidP="00DC6D9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08811A65" w14:textId="3D868021" w:rsidR="004B181A" w:rsidRDefault="004B181A" w:rsidP="00DC6D94">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EA88551" w14:textId="26FD6D27" w:rsidR="004B181A" w:rsidRDefault="004B181A" w:rsidP="00DC6D94">
            <w:pPr>
              <w:rPr>
                <w:rFonts w:ascii="Arial" w:hAnsi="Arial" w:cs="Arial"/>
              </w:rPr>
            </w:pPr>
            <w:r w:rsidRPr="00AF00DD">
              <w:rPr>
                <w:rStyle w:val="PlaceholderText"/>
                <w:rFonts w:ascii="Arial" w:hAnsi="Arial" w:cs="Arial"/>
              </w:rPr>
              <w:t>Click or tap here to enter text.</w:t>
            </w:r>
          </w:p>
        </w:tc>
      </w:tr>
      <w:tr w:rsidR="00A02784" w:rsidRPr="004C7368" w14:paraId="595A8DD9" w14:textId="77777777" w:rsidTr="00F30F49">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2D015955" w14:textId="6FC061D3" w:rsidR="00A02784" w:rsidRDefault="00A02784" w:rsidP="00A02784">
            <w:pPr>
              <w:rPr>
                <w:rFonts w:ascii="Arial" w:hAnsi="Arial" w:cs="Arial"/>
                <w:color w:val="4C6380"/>
              </w:rPr>
            </w:pPr>
            <w:r>
              <w:rPr>
                <w:rFonts w:ascii="Arial" w:hAnsi="Arial" w:cs="Arial"/>
                <w:color w:val="4C6380"/>
              </w:rPr>
              <w:t>1 Bedroom Duplex</w:t>
            </w:r>
          </w:p>
        </w:tc>
        <w:sdt>
          <w:sdtPr>
            <w:rPr>
              <w:rFonts w:ascii="Arial" w:hAnsi="Arial" w:cs="Arial"/>
            </w:rPr>
            <w:id w:val="-468823894"/>
            <w:placeholder>
              <w:docPart w:val="C40B4BBAA26B4B1C9EDFA66ABB421AA8"/>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7CCD52B" w14:textId="1FE925DA"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503505810"/>
            <w:placeholder>
              <w:docPart w:val="506E32DECFF9490BB42B065EA5B1585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81A8A71" w14:textId="2AED81B0"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2D3DF741" w14:textId="633306BC"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D434929" w14:textId="37964898"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A02784" w:rsidRPr="004C7368" w14:paraId="0AF467E2"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5BFB51CE" w14:textId="0AF82A7F" w:rsidR="00A02784" w:rsidRDefault="00A02784" w:rsidP="00A02784">
            <w:pPr>
              <w:rPr>
                <w:rFonts w:ascii="Arial" w:hAnsi="Arial" w:cs="Arial"/>
                <w:color w:val="4C6380"/>
              </w:rPr>
            </w:pPr>
            <w:r>
              <w:rPr>
                <w:rFonts w:ascii="Arial" w:hAnsi="Arial" w:cs="Arial"/>
                <w:color w:val="4C6380"/>
              </w:rPr>
              <w:t>2</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37E3928" w14:textId="0D753F82" w:rsidR="00A02784" w:rsidRDefault="00A02784" w:rsidP="00A02784">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C638DE5" w14:textId="66121FA3" w:rsidR="00A02784" w:rsidRDefault="00A02784" w:rsidP="00A02784">
            <w:pPr>
              <w:rPr>
                <w:rFonts w:ascii="Arial" w:hAnsi="Arial" w:cs="Arial"/>
              </w:rPr>
            </w:pPr>
            <w:r w:rsidRPr="00A063E3">
              <w:rPr>
                <w:rStyle w:val="PlaceholderText"/>
                <w:rFonts w:ascii="Arial" w:hAnsi="Arial" w:cs="Arial"/>
              </w:rPr>
              <w:t>Click or tap here to enter text.</w:t>
            </w:r>
          </w:p>
        </w:tc>
        <w:sdt>
          <w:sdtPr>
            <w:rPr>
              <w:rFonts w:ascii="Arial" w:hAnsi="Arial" w:cs="Arial"/>
            </w:rPr>
            <w:id w:val="-343247232"/>
            <w:placeholder>
              <w:docPart w:val="5E6CD71339BF456EA1BBB748CED5BA07"/>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2476648" w14:textId="6054A002"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912355758"/>
            <w:placeholder>
              <w:docPart w:val="30F09373F29244CAA3E0FD0EA88EB418"/>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82B94B4" w14:textId="0445D0F3"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sdtContent>
        </w:sdt>
      </w:tr>
      <w:tr w:rsidR="00A02784" w:rsidRPr="004C7368" w14:paraId="4FF4FADB"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1DE0E513" w14:textId="557BFF61" w:rsidR="00A02784" w:rsidRDefault="00A02784" w:rsidP="00A02784">
            <w:pPr>
              <w:rPr>
                <w:rFonts w:ascii="Arial" w:hAnsi="Arial" w:cs="Arial"/>
                <w:color w:val="4C6380"/>
              </w:rPr>
            </w:pPr>
            <w:r>
              <w:rPr>
                <w:rFonts w:ascii="Arial" w:hAnsi="Arial" w:cs="Arial"/>
                <w:color w:val="4C6380"/>
              </w:rPr>
              <w:t>3</w:t>
            </w:r>
            <w:r w:rsidRPr="00623A87">
              <w:rPr>
                <w:rFonts w:ascii="Arial" w:hAnsi="Arial" w:cs="Arial"/>
                <w:color w:val="4C6380"/>
              </w:rPr>
              <w:t xml:space="preserve"> Bedroom </w:t>
            </w:r>
            <w:r>
              <w:rPr>
                <w:rFonts w:ascii="Arial" w:hAnsi="Arial" w:cs="Arial"/>
                <w:color w:val="4C6380"/>
              </w:rPr>
              <w:t>Duplex</w:t>
            </w:r>
          </w:p>
        </w:tc>
        <w:sdt>
          <w:sdtPr>
            <w:rPr>
              <w:rFonts w:ascii="Arial" w:hAnsi="Arial" w:cs="Arial"/>
            </w:rPr>
            <w:id w:val="-870296017"/>
            <w:placeholder>
              <w:docPart w:val="234509EA26074044BDB093E1251D1E6F"/>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57C0CD69" w14:textId="34C3AD15" w:rsidR="00A02784" w:rsidRDefault="00A02784" w:rsidP="00A02784">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558078859"/>
            <w:placeholder>
              <w:docPart w:val="B4A2D89D02BD437CAA96D56ED911169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A95283D" w14:textId="6A3C821A" w:rsidR="00A02784" w:rsidRDefault="00A02784" w:rsidP="00A02784">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67355FA2" w14:textId="643FE5E5"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5A2C1E4" w14:textId="0263658D" w:rsidR="00A02784" w:rsidRPr="00AF00DD" w:rsidRDefault="00A02784" w:rsidP="00A02784">
            <w:pPr>
              <w:rPr>
                <w:rStyle w:val="PlaceholderText"/>
                <w:rFonts w:ascii="Arial" w:hAnsi="Arial" w:cs="Arial"/>
              </w:rPr>
            </w:pPr>
            <w:r w:rsidRPr="00AF00DD">
              <w:rPr>
                <w:rStyle w:val="PlaceholderText"/>
                <w:rFonts w:ascii="Arial" w:hAnsi="Arial" w:cs="Arial"/>
              </w:rPr>
              <w:t>Click or tap here to enter text.</w:t>
            </w:r>
          </w:p>
        </w:tc>
      </w:tr>
      <w:tr w:rsidR="0044108A" w:rsidRPr="004C7368" w14:paraId="38A3F599"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B33B875" w14:textId="4584217D" w:rsidR="0044108A"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w:t>
            </w:r>
            <w:r>
              <w:rPr>
                <w:rFonts w:ascii="Arial" w:hAnsi="Arial" w:cs="Arial"/>
                <w:color w:val="4C6380"/>
              </w:rPr>
              <w:t>Duplex</w:t>
            </w:r>
          </w:p>
        </w:tc>
        <w:tc>
          <w:tcPr>
            <w:tcW w:w="1875" w:type="dxa"/>
            <w:tcBorders>
              <w:top w:val="single" w:sz="4" w:space="0" w:color="4C6380"/>
              <w:left w:val="single" w:sz="4" w:space="0" w:color="4C6380"/>
              <w:bottom w:val="single" w:sz="4" w:space="0" w:color="4C6380"/>
              <w:right w:val="single" w:sz="4" w:space="0" w:color="4C6380"/>
            </w:tcBorders>
          </w:tcPr>
          <w:p w14:paraId="5A381F25" w14:textId="0ED5617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60FA296" w14:textId="2B098F0A"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367487381"/>
            <w:placeholder>
              <w:docPart w:val="530BD994D41C4D9CB04C0B955F91A87C"/>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DD2DA9" w14:textId="15FB50F9"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263525212"/>
            <w:placeholder>
              <w:docPart w:val="9C93499504F94C649BD67785A38CB0B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02D65B8" w14:textId="2182C903" w:rsidR="0044108A" w:rsidRPr="00AF00DD" w:rsidRDefault="0044108A" w:rsidP="0044108A">
                <w:pPr>
                  <w:rPr>
                    <w:rStyle w:val="PlaceholderText"/>
                    <w:rFonts w:ascii="Arial" w:hAnsi="Arial" w:cs="Arial"/>
                  </w:rPr>
                </w:pPr>
                <w:r w:rsidRPr="00AF00DD">
                  <w:rPr>
                    <w:rStyle w:val="PlaceholderText"/>
                    <w:rFonts w:ascii="Arial" w:hAnsi="Arial" w:cs="Arial"/>
                  </w:rPr>
                  <w:t>Click or tap here to enter text.</w:t>
                </w:r>
              </w:p>
            </w:tc>
          </w:sdtContent>
        </w:sdt>
      </w:tr>
      <w:tr w:rsidR="0044108A" w:rsidRPr="004C7368" w14:paraId="588640CD"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74BA4466" w14:textId="009685AB" w:rsidR="0044108A" w:rsidRPr="001C4962" w:rsidRDefault="0044108A" w:rsidP="0044108A">
            <w:pPr>
              <w:rPr>
                <w:rFonts w:ascii="Arial" w:hAnsi="Arial" w:cs="Arial"/>
                <w:color w:val="4C6380"/>
              </w:rPr>
            </w:pPr>
            <w:r>
              <w:rPr>
                <w:rFonts w:ascii="Arial" w:hAnsi="Arial" w:cs="Arial"/>
                <w:color w:val="4C6380"/>
              </w:rPr>
              <w:t>Studio Apartment</w:t>
            </w:r>
          </w:p>
        </w:tc>
        <w:tc>
          <w:tcPr>
            <w:tcW w:w="1875" w:type="dxa"/>
            <w:tcBorders>
              <w:top w:val="single" w:sz="4" w:space="0" w:color="4C6380"/>
              <w:left w:val="single" w:sz="4" w:space="0" w:color="4C6380"/>
              <w:bottom w:val="single" w:sz="4" w:space="0" w:color="4C6380"/>
              <w:right w:val="single" w:sz="4" w:space="0" w:color="4C6380"/>
            </w:tcBorders>
          </w:tcPr>
          <w:p w14:paraId="1F5C76F4" w14:textId="70646CDE"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28DEE67B" w14:textId="7674A8B3"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673489398"/>
            <w:placeholder>
              <w:docPart w:val="FF37E45B934D4281AE6D31905FC84AF6"/>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22003B76" w14:textId="7C2E2AC8"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962496191"/>
            <w:placeholder>
              <w:docPart w:val="37336DEE20E541A0ACCB43004132379D"/>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A3CC60B" w14:textId="09685B3F"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FA1B61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vAlign w:val="center"/>
          </w:tcPr>
          <w:p w14:paraId="54459F6B" w14:textId="7E6474FC" w:rsidR="0044108A" w:rsidRPr="001C4962" w:rsidRDefault="0044108A" w:rsidP="0044108A">
            <w:pPr>
              <w:rPr>
                <w:rFonts w:ascii="Arial" w:hAnsi="Arial" w:cs="Arial"/>
                <w:color w:val="4C6380"/>
              </w:rPr>
            </w:pPr>
            <w:r>
              <w:rPr>
                <w:rFonts w:ascii="Arial" w:hAnsi="Arial" w:cs="Arial"/>
                <w:color w:val="4C6380"/>
              </w:rPr>
              <w:t>1 Bedroom Apartment</w:t>
            </w:r>
          </w:p>
        </w:tc>
        <w:sdt>
          <w:sdtPr>
            <w:rPr>
              <w:rFonts w:ascii="Arial" w:hAnsi="Arial" w:cs="Arial"/>
            </w:rPr>
            <w:id w:val="-1352492868"/>
            <w:placeholder>
              <w:docPart w:val="5C7DD7B61E664CD2B8AB6025620431DB"/>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28F30D28" w14:textId="6A6837D0"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386877509"/>
            <w:placeholder>
              <w:docPart w:val="BBCFF1E04FDF4A0F88D1AC382D799C62"/>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0E01B32A" w14:textId="71ABE3AA"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48948ED" w14:textId="2F6E4B2A"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7243019C" w14:textId="290FE24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5F4C12D6"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E52DE0" w14:textId="3175E8A1" w:rsidR="0044108A" w:rsidRDefault="0044108A" w:rsidP="0044108A">
            <w:pPr>
              <w:rPr>
                <w:rFonts w:ascii="Arial" w:hAnsi="Arial" w:cs="Arial"/>
                <w:color w:val="4C6380"/>
              </w:rPr>
            </w:pPr>
            <w:r>
              <w:rPr>
                <w:rFonts w:ascii="Arial" w:hAnsi="Arial" w:cs="Arial"/>
                <w:color w:val="4C6380"/>
              </w:rPr>
              <w:t>2</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034C5BEB" w14:textId="3EFB149C"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501D9EAD" w14:textId="2FD97AC0"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787613630"/>
            <w:placeholder>
              <w:docPart w:val="157ABE60E50348DF8EFC0453C64C710E"/>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E1F603E" w14:textId="614713AD"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026491723"/>
            <w:placeholder>
              <w:docPart w:val="DE4EBAAACE19489A8ED3099CA1768704"/>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B5D2473" w14:textId="36751128"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r w:rsidR="0044108A" w:rsidRPr="004C7368" w14:paraId="0384AA8E"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7C419B00" w14:textId="6A4C528E" w:rsidR="0044108A" w:rsidRPr="001C4962" w:rsidRDefault="0044108A" w:rsidP="0044108A">
            <w:pPr>
              <w:rPr>
                <w:rFonts w:ascii="Arial" w:hAnsi="Arial" w:cs="Arial"/>
                <w:color w:val="4C6380"/>
              </w:rPr>
            </w:pPr>
            <w:r>
              <w:rPr>
                <w:rFonts w:ascii="Arial" w:hAnsi="Arial" w:cs="Arial"/>
                <w:color w:val="4C6380"/>
              </w:rPr>
              <w:t>3</w:t>
            </w:r>
            <w:r w:rsidRPr="00623A87">
              <w:rPr>
                <w:rFonts w:ascii="Arial" w:hAnsi="Arial" w:cs="Arial"/>
                <w:color w:val="4C6380"/>
              </w:rPr>
              <w:t xml:space="preserve"> Bedroom Apartment</w:t>
            </w:r>
          </w:p>
        </w:tc>
        <w:sdt>
          <w:sdtPr>
            <w:rPr>
              <w:rFonts w:ascii="Arial" w:hAnsi="Arial" w:cs="Arial"/>
            </w:rPr>
            <w:id w:val="-2103171515"/>
            <w:placeholder>
              <w:docPart w:val="51C37467DC4C4369B6413C9B8ED3827E"/>
            </w:placeholder>
            <w:showingPlcHdr/>
          </w:sdtPr>
          <w:sdtEndPr/>
          <w:sdtContent>
            <w:tc>
              <w:tcPr>
                <w:tcW w:w="1875" w:type="dxa"/>
                <w:tcBorders>
                  <w:top w:val="single" w:sz="4" w:space="0" w:color="4C6380"/>
                  <w:left w:val="single" w:sz="4" w:space="0" w:color="4C6380"/>
                  <w:bottom w:val="single" w:sz="4" w:space="0" w:color="4C6380"/>
                  <w:right w:val="single" w:sz="4" w:space="0" w:color="4C6380"/>
                </w:tcBorders>
              </w:tcPr>
              <w:p w14:paraId="03F2328D" w14:textId="390860E9" w:rsidR="0044108A" w:rsidRDefault="0044108A" w:rsidP="0044108A">
                <w:pPr>
                  <w:rPr>
                    <w:rFonts w:ascii="Arial" w:hAnsi="Arial" w:cs="Arial"/>
                  </w:rPr>
                </w:pPr>
                <w:r w:rsidRPr="00A063E3">
                  <w:rPr>
                    <w:rStyle w:val="PlaceholderText"/>
                    <w:rFonts w:ascii="Arial" w:hAnsi="Arial" w:cs="Arial"/>
                  </w:rPr>
                  <w:t>Click or tap here to enter text.</w:t>
                </w:r>
              </w:p>
            </w:tc>
          </w:sdtContent>
        </w:sdt>
        <w:sdt>
          <w:sdtPr>
            <w:rPr>
              <w:rFonts w:ascii="Arial" w:hAnsi="Arial" w:cs="Arial"/>
            </w:rPr>
            <w:id w:val="-1970430731"/>
            <w:placeholder>
              <w:docPart w:val="442197B61CE14C9EBF2934C27A5FB27F"/>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7BE44B27" w14:textId="631515AB" w:rsidR="0044108A" w:rsidRDefault="0044108A" w:rsidP="0044108A">
                <w:pPr>
                  <w:rPr>
                    <w:rFonts w:ascii="Arial" w:hAnsi="Arial" w:cs="Arial"/>
                  </w:rPr>
                </w:pPr>
                <w:r w:rsidRPr="00A063E3">
                  <w:rPr>
                    <w:rStyle w:val="PlaceholderText"/>
                    <w:rFonts w:ascii="Arial" w:hAnsi="Arial" w:cs="Arial"/>
                  </w:rPr>
                  <w:t>Click or tap here to enter text.</w:t>
                </w:r>
              </w:p>
            </w:tc>
          </w:sdtContent>
        </w:sdt>
        <w:tc>
          <w:tcPr>
            <w:tcW w:w="1876" w:type="dxa"/>
            <w:tcBorders>
              <w:top w:val="single" w:sz="4" w:space="0" w:color="4C6380"/>
              <w:left w:val="single" w:sz="4" w:space="0" w:color="4C6380"/>
              <w:bottom w:val="single" w:sz="4" w:space="0" w:color="4C6380"/>
              <w:right w:val="single" w:sz="4" w:space="0" w:color="4C6380"/>
            </w:tcBorders>
          </w:tcPr>
          <w:p w14:paraId="13AD3FBA" w14:textId="02C1DB7B" w:rsidR="0044108A" w:rsidRDefault="0044108A" w:rsidP="0044108A">
            <w:pPr>
              <w:rPr>
                <w:rFonts w:ascii="Arial" w:hAnsi="Arial" w:cs="Arial"/>
              </w:rPr>
            </w:pPr>
            <w:r w:rsidRPr="00AF00DD">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002416A0" w14:textId="45796CE6" w:rsidR="0044108A" w:rsidRDefault="0044108A" w:rsidP="0044108A">
            <w:pPr>
              <w:rPr>
                <w:rFonts w:ascii="Arial" w:hAnsi="Arial" w:cs="Arial"/>
              </w:rPr>
            </w:pPr>
            <w:r w:rsidRPr="00AF00DD">
              <w:rPr>
                <w:rStyle w:val="PlaceholderText"/>
                <w:rFonts w:ascii="Arial" w:hAnsi="Arial" w:cs="Arial"/>
              </w:rPr>
              <w:t>Click or tap here to enter text.</w:t>
            </w:r>
          </w:p>
        </w:tc>
      </w:tr>
      <w:tr w:rsidR="0044108A" w:rsidRPr="004C7368" w14:paraId="663CA233" w14:textId="77777777" w:rsidTr="00A02784">
        <w:trPr>
          <w:trHeight w:val="653"/>
        </w:trPr>
        <w:tc>
          <w:tcPr>
            <w:tcW w:w="2775" w:type="dxa"/>
            <w:tcBorders>
              <w:top w:val="single" w:sz="4" w:space="0" w:color="4C6380"/>
              <w:left w:val="single" w:sz="4" w:space="0" w:color="4C6380"/>
              <w:bottom w:val="single" w:sz="4" w:space="0" w:color="4C6380"/>
              <w:right w:val="single" w:sz="4" w:space="0" w:color="4C6380"/>
            </w:tcBorders>
          </w:tcPr>
          <w:p w14:paraId="01C30334" w14:textId="3138E90F" w:rsidR="0044108A" w:rsidRPr="001C4962" w:rsidRDefault="0044108A" w:rsidP="0044108A">
            <w:pPr>
              <w:rPr>
                <w:rFonts w:ascii="Arial" w:hAnsi="Arial" w:cs="Arial"/>
                <w:color w:val="4C6380"/>
              </w:rPr>
            </w:pPr>
            <w:r>
              <w:rPr>
                <w:rFonts w:ascii="Arial" w:hAnsi="Arial" w:cs="Arial"/>
                <w:color w:val="4C6380"/>
              </w:rPr>
              <w:t>Other</w:t>
            </w:r>
            <w:r w:rsidRPr="00623A87">
              <w:rPr>
                <w:rFonts w:ascii="Arial" w:hAnsi="Arial" w:cs="Arial"/>
                <w:color w:val="4C6380"/>
              </w:rPr>
              <w:t xml:space="preserve"> Bedroom Apartment</w:t>
            </w:r>
          </w:p>
        </w:tc>
        <w:tc>
          <w:tcPr>
            <w:tcW w:w="1875" w:type="dxa"/>
            <w:tcBorders>
              <w:top w:val="single" w:sz="4" w:space="0" w:color="4C6380"/>
              <w:left w:val="single" w:sz="4" w:space="0" w:color="4C6380"/>
              <w:bottom w:val="single" w:sz="4" w:space="0" w:color="4C6380"/>
              <w:right w:val="single" w:sz="4" w:space="0" w:color="4C6380"/>
            </w:tcBorders>
          </w:tcPr>
          <w:p w14:paraId="6A052B38" w14:textId="608102BB" w:rsidR="0044108A" w:rsidRDefault="0044108A" w:rsidP="0044108A">
            <w:pPr>
              <w:rPr>
                <w:rFonts w:ascii="Arial" w:hAnsi="Arial" w:cs="Arial"/>
              </w:rPr>
            </w:pPr>
            <w:r w:rsidRPr="00A063E3">
              <w:rPr>
                <w:rStyle w:val="PlaceholderText"/>
                <w:rFonts w:ascii="Arial" w:hAnsi="Arial" w:cs="Arial"/>
              </w:rPr>
              <w:t>Click or tap here to enter text.</w:t>
            </w:r>
          </w:p>
        </w:tc>
        <w:tc>
          <w:tcPr>
            <w:tcW w:w="1876" w:type="dxa"/>
            <w:tcBorders>
              <w:top w:val="single" w:sz="4" w:space="0" w:color="4C6380"/>
              <w:left w:val="single" w:sz="4" w:space="0" w:color="4C6380"/>
              <w:bottom w:val="single" w:sz="4" w:space="0" w:color="4C6380"/>
              <w:right w:val="single" w:sz="4" w:space="0" w:color="4C6380"/>
            </w:tcBorders>
          </w:tcPr>
          <w:p w14:paraId="315E8123" w14:textId="63C2D808" w:rsidR="0044108A" w:rsidRDefault="0044108A" w:rsidP="0044108A">
            <w:pPr>
              <w:rPr>
                <w:rFonts w:ascii="Arial" w:hAnsi="Arial" w:cs="Arial"/>
              </w:rPr>
            </w:pPr>
            <w:r w:rsidRPr="00A063E3">
              <w:rPr>
                <w:rStyle w:val="PlaceholderText"/>
                <w:rFonts w:ascii="Arial" w:hAnsi="Arial" w:cs="Arial"/>
              </w:rPr>
              <w:t>Click or tap here to enter text.</w:t>
            </w:r>
          </w:p>
        </w:tc>
        <w:sdt>
          <w:sdtPr>
            <w:rPr>
              <w:rFonts w:ascii="Arial" w:hAnsi="Arial" w:cs="Arial"/>
            </w:rPr>
            <w:id w:val="-1004895137"/>
            <w:placeholder>
              <w:docPart w:val="E39C3F14E71C478CB83BE8740AF81BCA"/>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3D3A5DF0" w14:textId="3DAA0B61" w:rsidR="0044108A" w:rsidRDefault="0044108A" w:rsidP="0044108A">
                <w:pPr>
                  <w:rPr>
                    <w:rFonts w:ascii="Arial" w:hAnsi="Arial" w:cs="Arial"/>
                  </w:rPr>
                </w:pPr>
                <w:r w:rsidRPr="00AF00DD">
                  <w:rPr>
                    <w:rStyle w:val="PlaceholderText"/>
                    <w:rFonts w:ascii="Arial" w:hAnsi="Arial" w:cs="Arial"/>
                  </w:rPr>
                  <w:t>Click or tap here to enter text.</w:t>
                </w:r>
              </w:p>
            </w:tc>
          </w:sdtContent>
        </w:sdt>
        <w:sdt>
          <w:sdtPr>
            <w:rPr>
              <w:rFonts w:ascii="Arial" w:hAnsi="Arial" w:cs="Arial"/>
            </w:rPr>
            <w:id w:val="-1129935305"/>
            <w:placeholder>
              <w:docPart w:val="713A0AC02116406DAF6F9A4FB537957B"/>
            </w:placeholder>
            <w:showingPlcHdr/>
          </w:sdtPr>
          <w:sdtEndPr/>
          <w:sdtContent>
            <w:tc>
              <w:tcPr>
                <w:tcW w:w="1876" w:type="dxa"/>
                <w:tcBorders>
                  <w:top w:val="single" w:sz="4" w:space="0" w:color="4C6380"/>
                  <w:left w:val="single" w:sz="4" w:space="0" w:color="4C6380"/>
                  <w:bottom w:val="single" w:sz="4" w:space="0" w:color="4C6380"/>
                  <w:right w:val="single" w:sz="4" w:space="0" w:color="4C6380"/>
                </w:tcBorders>
              </w:tcPr>
              <w:p w14:paraId="118CEBBE" w14:textId="1DC79B2E" w:rsidR="0044108A" w:rsidRDefault="0044108A" w:rsidP="0044108A">
                <w:pPr>
                  <w:rPr>
                    <w:rFonts w:ascii="Arial" w:hAnsi="Arial" w:cs="Arial"/>
                  </w:rPr>
                </w:pPr>
                <w:r w:rsidRPr="00AF00DD">
                  <w:rPr>
                    <w:rStyle w:val="PlaceholderText"/>
                    <w:rFonts w:ascii="Arial" w:hAnsi="Arial" w:cs="Arial"/>
                  </w:rPr>
                  <w:t>Click or tap here to enter text.</w:t>
                </w:r>
              </w:p>
            </w:tc>
          </w:sdtContent>
        </w:sdt>
      </w:tr>
    </w:tbl>
    <w:p w14:paraId="1A852323" w14:textId="1EE5D0E1" w:rsidR="000840C7" w:rsidRDefault="000840C7" w:rsidP="002E7862">
      <w:pPr>
        <w:ind w:right="707"/>
        <w:rPr>
          <w:rFonts w:ascii="Arial" w:hAnsi="Arial" w:cs="Arial"/>
          <w:color w:val="4C6380"/>
        </w:rPr>
      </w:pPr>
    </w:p>
    <w:p w14:paraId="7F51DA74" w14:textId="77777777" w:rsidR="002E7862" w:rsidRPr="002E7862" w:rsidRDefault="002E7862" w:rsidP="002E7862">
      <w:pPr>
        <w:spacing w:after="0" w:line="240" w:lineRule="auto"/>
        <w:ind w:right="707"/>
        <w:rPr>
          <w:rFonts w:ascii="Arial" w:hAnsi="Arial" w:cs="Arial"/>
          <w:color w:val="4C6380"/>
        </w:rPr>
      </w:pPr>
    </w:p>
    <w:p w14:paraId="4E518789" w14:textId="77777777" w:rsidR="00A02784" w:rsidRDefault="00A02784">
      <w:r>
        <w:br w:type="page"/>
      </w:r>
    </w:p>
    <w:tbl>
      <w:tblPr>
        <w:tblStyle w:val="TableGrid"/>
        <w:tblW w:w="10278" w:type="dxa"/>
        <w:tblLayout w:type="fixed"/>
        <w:tblLook w:val="04A0" w:firstRow="1" w:lastRow="0" w:firstColumn="1" w:lastColumn="0" w:noHBand="0" w:noVBand="1"/>
      </w:tblPr>
      <w:tblGrid>
        <w:gridCol w:w="5139"/>
        <w:gridCol w:w="5139"/>
      </w:tblGrid>
      <w:tr w:rsidR="001E24C9" w14:paraId="46C92DC5" w14:textId="77777777" w:rsidTr="00A02784">
        <w:trPr>
          <w:trHeight w:val="455"/>
        </w:trPr>
        <w:tc>
          <w:tcPr>
            <w:tcW w:w="10278" w:type="dxa"/>
            <w:gridSpan w:val="2"/>
            <w:tcBorders>
              <w:bottom w:val="single" w:sz="4" w:space="0" w:color="4C6380"/>
            </w:tcBorders>
            <w:shd w:val="clear" w:color="auto" w:fill="4C6380"/>
            <w:vAlign w:val="center"/>
          </w:tcPr>
          <w:p w14:paraId="4B563F5A" w14:textId="684F8942" w:rsidR="001E24C9" w:rsidRPr="004C7368" w:rsidRDefault="001E24C9" w:rsidP="00F30F49">
            <w:pPr>
              <w:rPr>
                <w:rFonts w:ascii="Arial" w:hAnsi="Arial" w:cs="Arial"/>
                <w:b/>
                <w:bCs/>
              </w:rPr>
            </w:pPr>
            <w:r>
              <w:rPr>
                <w:rFonts w:ascii="Arial" w:hAnsi="Arial" w:cs="Arial"/>
                <w:b/>
                <w:bCs/>
                <w:color w:val="FFFFFF" w:themeColor="background1"/>
              </w:rPr>
              <w:lastRenderedPageBreak/>
              <w:t>Proposal</w:t>
            </w:r>
          </w:p>
        </w:tc>
      </w:tr>
      <w:tr w:rsidR="001E24C9" w14:paraId="3F2C3371" w14:textId="77777777" w:rsidTr="00A02784">
        <w:trPr>
          <w:trHeight w:val="474"/>
        </w:trPr>
        <w:tc>
          <w:tcPr>
            <w:tcW w:w="10278" w:type="dxa"/>
            <w:gridSpan w:val="2"/>
            <w:tcBorders>
              <w:top w:val="single" w:sz="4" w:space="0" w:color="4C6380"/>
              <w:left w:val="single" w:sz="4" w:space="0" w:color="4C6380"/>
              <w:bottom w:val="single" w:sz="4" w:space="0" w:color="4C6380"/>
              <w:right w:val="single" w:sz="4" w:space="0" w:color="4C6380"/>
            </w:tcBorders>
            <w:vAlign w:val="center"/>
          </w:tcPr>
          <w:p w14:paraId="7254ED9A" w14:textId="334FC96E" w:rsidR="001E24C9" w:rsidRPr="004C7368" w:rsidRDefault="001E24C9" w:rsidP="00F30F49">
            <w:pPr>
              <w:rPr>
                <w:rFonts w:ascii="Arial" w:hAnsi="Arial" w:cs="Arial"/>
              </w:rPr>
            </w:pPr>
            <w:r w:rsidRPr="001C4962">
              <w:rPr>
                <w:rFonts w:ascii="Arial" w:hAnsi="Arial" w:cs="Arial"/>
                <w:color w:val="4C6380"/>
              </w:rPr>
              <w:t>Please provide adequate information to explain your proposal</w:t>
            </w:r>
          </w:p>
        </w:tc>
      </w:tr>
      <w:tr w:rsidR="001E24C9" w14:paraId="15411ACE" w14:textId="77777777" w:rsidTr="00A02784">
        <w:trPr>
          <w:trHeight w:val="4711"/>
        </w:trPr>
        <w:sdt>
          <w:sdtPr>
            <w:rPr>
              <w:rFonts w:ascii="Arial" w:hAnsi="Arial" w:cs="Arial"/>
            </w:rPr>
            <w:id w:val="-801459840"/>
            <w:placeholder>
              <w:docPart w:val="DefaultPlaceholder_-1854013440"/>
            </w:placeholder>
            <w:showingPlcHdr/>
          </w:sdtPr>
          <w:sdtEndPr/>
          <w:sdtContent>
            <w:tc>
              <w:tcPr>
                <w:tcW w:w="10278" w:type="dxa"/>
                <w:gridSpan w:val="2"/>
                <w:tcBorders>
                  <w:top w:val="single" w:sz="4" w:space="0" w:color="4C6380"/>
                  <w:left w:val="single" w:sz="4" w:space="0" w:color="4C6380"/>
                  <w:bottom w:val="single" w:sz="4" w:space="0" w:color="4C6380"/>
                  <w:right w:val="single" w:sz="4" w:space="0" w:color="4C6380"/>
                </w:tcBorders>
              </w:tcPr>
              <w:p w14:paraId="73C986B1" w14:textId="6EB398B7" w:rsidR="001E24C9" w:rsidRDefault="001C4962" w:rsidP="001C4962">
                <w:pPr>
                  <w:rPr>
                    <w:rFonts w:ascii="Arial" w:hAnsi="Arial" w:cs="Arial"/>
                  </w:rPr>
                </w:pPr>
                <w:r w:rsidRPr="001C4962">
                  <w:rPr>
                    <w:rStyle w:val="PlaceholderText"/>
                    <w:rFonts w:ascii="Arial" w:hAnsi="Arial" w:cs="Arial"/>
                  </w:rPr>
                  <w:t>Click or tap here to enter text.</w:t>
                </w:r>
              </w:p>
            </w:tc>
          </w:sdtContent>
        </w:sdt>
      </w:tr>
      <w:tr w:rsidR="00EE5ECD" w14:paraId="4AD7C816" w14:textId="77777777" w:rsidTr="00A02784">
        <w:trPr>
          <w:trHeight w:val="563"/>
        </w:trPr>
        <w:tc>
          <w:tcPr>
            <w:tcW w:w="5139" w:type="dxa"/>
            <w:tcBorders>
              <w:top w:val="single" w:sz="4" w:space="0" w:color="4C6380"/>
              <w:left w:val="single" w:sz="4" w:space="0" w:color="4C6380"/>
              <w:bottom w:val="single" w:sz="4" w:space="0" w:color="4C6380"/>
              <w:right w:val="single" w:sz="4" w:space="0" w:color="4C6380"/>
            </w:tcBorders>
            <w:vAlign w:val="center"/>
          </w:tcPr>
          <w:p w14:paraId="58C85FFF" w14:textId="65435C6C" w:rsidR="00EE5ECD" w:rsidRDefault="00EE5ECD" w:rsidP="00EE5ECD">
            <w:pPr>
              <w:rPr>
                <w:rFonts w:ascii="Arial" w:hAnsi="Arial" w:cs="Arial"/>
              </w:rPr>
            </w:pPr>
            <w:r w:rsidRPr="001C4962">
              <w:rPr>
                <w:rFonts w:ascii="Arial" w:hAnsi="Arial" w:cs="Arial"/>
                <w:color w:val="4C6380"/>
              </w:rPr>
              <w:t>Site map included with submission?</w:t>
            </w:r>
            <w:r>
              <w:rPr>
                <w:rFonts w:ascii="Arial" w:hAnsi="Arial" w:cs="Arial"/>
                <w:color w:val="4C6380"/>
              </w:rPr>
              <w:t xml:space="preserve"> Yes / No </w:t>
            </w:r>
          </w:p>
        </w:tc>
        <w:sdt>
          <w:sdtPr>
            <w:rPr>
              <w:rFonts w:ascii="Arial" w:hAnsi="Arial" w:cs="Arial"/>
            </w:rPr>
            <w:id w:val="275762579"/>
            <w:placeholder>
              <w:docPart w:val="9B921C3F02DB40F19EACCFAE8811F954"/>
            </w:placeholder>
            <w:showingPlcHdr/>
          </w:sdtPr>
          <w:sdtEndPr/>
          <w:sdtContent>
            <w:tc>
              <w:tcPr>
                <w:tcW w:w="5139" w:type="dxa"/>
                <w:tcBorders>
                  <w:top w:val="single" w:sz="4" w:space="0" w:color="4C6380"/>
                  <w:left w:val="single" w:sz="4" w:space="0" w:color="4C6380"/>
                  <w:bottom w:val="single" w:sz="4" w:space="0" w:color="4C6380"/>
                  <w:right w:val="single" w:sz="4" w:space="0" w:color="4C6380"/>
                </w:tcBorders>
                <w:vAlign w:val="center"/>
              </w:tcPr>
              <w:p w14:paraId="433B0912" w14:textId="643D894D" w:rsidR="00EE5ECD" w:rsidRDefault="00EE5ECD" w:rsidP="00EE5ECD">
                <w:pPr>
                  <w:rPr>
                    <w:rFonts w:ascii="Arial" w:hAnsi="Arial" w:cs="Arial"/>
                  </w:rPr>
                </w:pPr>
                <w:r w:rsidRPr="001C4962">
                  <w:rPr>
                    <w:rStyle w:val="PlaceholderText"/>
                    <w:rFonts w:ascii="Arial" w:hAnsi="Arial" w:cs="Arial"/>
                  </w:rPr>
                  <w:t>Click or tap here to enter text.</w:t>
                </w:r>
              </w:p>
            </w:tc>
          </w:sdtContent>
        </w:sdt>
      </w:tr>
    </w:tbl>
    <w:p w14:paraId="16801946" w14:textId="04138B05" w:rsidR="001E24C9" w:rsidRDefault="001E24C9" w:rsidP="004C7368">
      <w:pPr>
        <w:rPr>
          <w:rFonts w:ascii="Arial" w:hAnsi="Arial" w:cs="Arial"/>
          <w:sz w:val="32"/>
          <w:szCs w:val="32"/>
        </w:rPr>
      </w:pPr>
    </w:p>
    <w:p w14:paraId="6380D287" w14:textId="77777777" w:rsidR="00B0725F" w:rsidRDefault="00B0725F" w:rsidP="001E24C9">
      <w:pPr>
        <w:pStyle w:val="Default"/>
      </w:pPr>
    </w:p>
    <w:p w14:paraId="21E5301A" w14:textId="2A24215C" w:rsidR="001E24C9" w:rsidRDefault="001E24C9" w:rsidP="001E24C9">
      <w:pPr>
        <w:pStyle w:val="Default"/>
        <w:rPr>
          <w:rFonts w:ascii="Arial" w:hAnsi="Arial" w:cs="Arial"/>
          <w:b/>
          <w:bCs/>
          <w:color w:val="4C6380"/>
          <w:sz w:val="23"/>
          <w:szCs w:val="23"/>
        </w:rPr>
      </w:pPr>
      <w:r w:rsidRPr="008F7698">
        <w:rPr>
          <w:rFonts w:ascii="Arial" w:hAnsi="Arial" w:cs="Arial"/>
          <w:b/>
          <w:bCs/>
          <w:color w:val="4C6380"/>
          <w:sz w:val="23"/>
          <w:szCs w:val="23"/>
        </w:rPr>
        <w:t>You may attach any further information which you feel is relevant.</w:t>
      </w:r>
    </w:p>
    <w:p w14:paraId="4720A189" w14:textId="49E1D9D0" w:rsidR="00B0725F" w:rsidRDefault="00B0725F" w:rsidP="00DF455A">
      <w:pPr>
        <w:pStyle w:val="Default"/>
        <w:ind w:right="707"/>
        <w:rPr>
          <w:rFonts w:ascii="Arial" w:hAnsi="Arial" w:cs="Arial"/>
          <w:b/>
          <w:bCs/>
          <w:color w:val="4C6380"/>
          <w:sz w:val="23"/>
          <w:szCs w:val="23"/>
        </w:rPr>
      </w:pPr>
    </w:p>
    <w:p w14:paraId="61AF4B4E" w14:textId="5B18C45E" w:rsidR="00B0725F" w:rsidRPr="00B0725F" w:rsidRDefault="00B0725F" w:rsidP="00DF455A">
      <w:pPr>
        <w:ind w:right="707"/>
        <w:rPr>
          <w:rFonts w:ascii="Arial" w:hAnsi="Arial" w:cs="Arial"/>
          <w:b/>
          <w:bCs/>
        </w:rPr>
      </w:pPr>
      <w:r w:rsidRPr="00B0725F">
        <w:rPr>
          <w:rFonts w:ascii="Arial" w:hAnsi="Arial" w:cs="Arial"/>
          <w:b/>
          <w:bCs/>
        </w:rPr>
        <w:t xml:space="preserve">Sharing of information </w:t>
      </w:r>
    </w:p>
    <w:p w14:paraId="2A4F085B" w14:textId="6B98D84F" w:rsidR="00B0725F" w:rsidRPr="00B0725F" w:rsidRDefault="00B0725F" w:rsidP="00DF455A">
      <w:pPr>
        <w:ind w:right="707"/>
        <w:rPr>
          <w:rFonts w:ascii="Arial" w:hAnsi="Arial" w:cs="Arial"/>
        </w:rPr>
      </w:pPr>
      <w:r w:rsidRPr="00B0725F">
        <w:rPr>
          <w:rFonts w:ascii="Arial" w:hAnsi="Arial" w:cs="Arial"/>
        </w:rPr>
        <w:t>Local authorities work in partnership with other state agencies and approved housing bodies who may also be interested in your proposal. Please tick the box below if you provide permission for us to pass details provided above to other state agencies and approved housing bodies.</w:t>
      </w:r>
    </w:p>
    <w:p w14:paraId="350067BF" w14:textId="303442C5" w:rsidR="00B0725F" w:rsidRPr="00B0725F" w:rsidRDefault="00B0725F" w:rsidP="00DF455A">
      <w:pPr>
        <w:ind w:right="707"/>
        <w:rPr>
          <w:rFonts w:ascii="Arial" w:hAnsi="Arial" w:cs="Arial"/>
          <w:b/>
          <w:bCs/>
        </w:rPr>
      </w:pPr>
      <w:r w:rsidRPr="00B0725F">
        <w:rPr>
          <w:rFonts w:ascii="Arial" w:hAnsi="Arial" w:cs="Arial"/>
          <w:b/>
          <w:bCs/>
        </w:rPr>
        <w:t xml:space="preserve">I </w:t>
      </w:r>
      <w:r>
        <w:rPr>
          <w:rFonts w:ascii="Arial" w:hAnsi="Arial" w:cs="Arial"/>
          <w:b/>
          <w:bCs/>
        </w:rPr>
        <w:t xml:space="preserve">give permission </w:t>
      </w:r>
      <w:r w:rsidRPr="00B0725F">
        <w:rPr>
          <w:rFonts w:ascii="Arial" w:hAnsi="Arial" w:cs="Arial"/>
          <w:b/>
          <w:bCs/>
        </w:rPr>
        <w:t>for the details provided to be passed to other</w:t>
      </w:r>
      <w:r>
        <w:rPr>
          <w:rFonts w:ascii="Arial" w:hAnsi="Arial" w:cs="Arial"/>
          <w:b/>
          <w:bCs/>
        </w:rPr>
        <w:t xml:space="preserve"> agencies and approved housing bodies</w:t>
      </w:r>
      <w:r>
        <w:rPr>
          <w:rFonts w:ascii="Arial" w:hAnsi="Arial" w:cs="Arial"/>
          <w:b/>
          <w:bCs/>
        </w:rPr>
        <w:tab/>
      </w:r>
      <w:r>
        <w:rPr>
          <w:rFonts w:ascii="Arial" w:hAnsi="Arial" w:cs="Arial"/>
          <w:b/>
          <w:bCs/>
        </w:rPr>
        <w:tab/>
      </w:r>
      <w:r w:rsidRPr="00B0725F">
        <w:rPr>
          <w:rFonts w:ascii="Arial" w:hAnsi="Arial" w:cs="Arial"/>
          <w:b/>
          <w:bCs/>
        </w:rPr>
        <w:t xml:space="preserve"> </w:t>
      </w:r>
      <w:sdt>
        <w:sdtPr>
          <w:rPr>
            <w:rFonts w:ascii="Arial" w:hAnsi="Arial" w:cs="Arial"/>
            <w:b/>
            <w:bCs/>
          </w:rPr>
          <w:id w:val="-1140806247"/>
          <w14:checkbox>
            <w14:checked w14:val="0"/>
            <w14:checkedState w14:val="2612" w14:font="MS Gothic"/>
            <w14:uncheckedState w14:val="2610" w14:font="MS Gothic"/>
          </w14:checkbox>
        </w:sdtPr>
        <w:sdtEndPr/>
        <w:sdtContent>
          <w:r w:rsidRPr="00B0725F">
            <w:rPr>
              <w:rFonts w:ascii="Segoe UI Symbol" w:eastAsia="MS Gothic" w:hAnsi="Segoe UI Symbol" w:cs="Segoe UI Symbol"/>
              <w:b/>
              <w:bCs/>
            </w:rPr>
            <w:t>☐</w:t>
          </w:r>
        </w:sdtContent>
      </w:sdt>
    </w:p>
    <w:p w14:paraId="786DE09E" w14:textId="6331D8EB" w:rsidR="00B0725F" w:rsidRDefault="00B0725F" w:rsidP="001E24C9">
      <w:pPr>
        <w:pStyle w:val="Default"/>
        <w:rPr>
          <w:rFonts w:ascii="Arial" w:hAnsi="Arial" w:cs="Arial"/>
          <w:b/>
          <w:bCs/>
          <w:color w:val="4C6380"/>
          <w:sz w:val="23"/>
          <w:szCs w:val="23"/>
        </w:rPr>
      </w:pPr>
    </w:p>
    <w:p w14:paraId="2548E020" w14:textId="37196D79" w:rsidR="00E948AE" w:rsidRPr="008F7698" w:rsidRDefault="00E948AE" w:rsidP="001E24C9">
      <w:pPr>
        <w:pStyle w:val="Default"/>
        <w:rPr>
          <w:rFonts w:ascii="Arial" w:hAnsi="Arial" w:cs="Arial"/>
          <w:b/>
          <w:bCs/>
          <w:color w:val="4C6380"/>
          <w:sz w:val="23"/>
          <w:szCs w:val="23"/>
        </w:rPr>
      </w:pPr>
    </w:p>
    <w:p w14:paraId="53187935" w14:textId="77777777" w:rsidR="003917E1" w:rsidRDefault="001E24C9" w:rsidP="001E24C9">
      <w:pPr>
        <w:rPr>
          <w:rFonts w:ascii="Arial" w:hAnsi="Arial" w:cs="Arial"/>
          <w:sz w:val="23"/>
          <w:szCs w:val="23"/>
        </w:rPr>
      </w:pPr>
      <w:r w:rsidRPr="001E24C9">
        <w:rPr>
          <w:rFonts w:ascii="Arial" w:hAnsi="Arial" w:cs="Arial"/>
          <w:sz w:val="23"/>
          <w:szCs w:val="23"/>
        </w:rPr>
        <w:t>Please return th</w:t>
      </w:r>
      <w:r>
        <w:rPr>
          <w:rFonts w:ascii="Arial" w:hAnsi="Arial" w:cs="Arial"/>
          <w:sz w:val="23"/>
          <w:szCs w:val="23"/>
        </w:rPr>
        <w:t xml:space="preserve">is expression of interest form by post or by email to: </w:t>
      </w:r>
    </w:p>
    <w:p w14:paraId="1F1E00F4" w14:textId="00301AEB" w:rsidR="003917E1" w:rsidRDefault="003917E1" w:rsidP="003917E1">
      <w:pPr>
        <w:rPr>
          <w:rFonts w:ascii="Arial" w:hAnsi="Arial" w:cs="Arial"/>
          <w:b/>
          <w:sz w:val="23"/>
          <w:szCs w:val="23"/>
        </w:rPr>
      </w:pPr>
      <w:r w:rsidRPr="003917E1">
        <w:rPr>
          <w:rFonts w:ascii="Arial" w:hAnsi="Arial" w:cs="Arial"/>
          <w:b/>
          <w:sz w:val="23"/>
          <w:szCs w:val="23"/>
        </w:rPr>
        <w:t xml:space="preserve">Paul O’ Sullivan, Housing Section, Meath County Council, Buvinda House, Navan, Co. Meath </w:t>
      </w:r>
    </w:p>
    <w:p w14:paraId="2388AA5F" w14:textId="6CEEC58F" w:rsidR="001E24C9" w:rsidRPr="003917E1" w:rsidRDefault="003917E1" w:rsidP="001E24C9">
      <w:pPr>
        <w:rPr>
          <w:rFonts w:ascii="Arial" w:hAnsi="Arial" w:cs="Arial"/>
          <w:color w:val="4472C4" w:themeColor="accent1"/>
          <w:sz w:val="23"/>
          <w:szCs w:val="23"/>
          <w:u w:val="single"/>
        </w:rPr>
      </w:pPr>
      <w:r w:rsidRPr="003917E1">
        <w:rPr>
          <w:rFonts w:ascii="Arial" w:hAnsi="Arial" w:cs="Arial"/>
          <w:b/>
          <w:color w:val="4472C4" w:themeColor="accent1"/>
          <w:sz w:val="23"/>
          <w:szCs w:val="23"/>
          <w:u w:val="single"/>
        </w:rPr>
        <w:t>paul.osullivan@meathcoco.ie</w:t>
      </w:r>
    </w:p>
    <w:p w14:paraId="1BE4B6D8" w14:textId="77777777" w:rsidR="0027639F" w:rsidRDefault="0027639F" w:rsidP="001E24C9">
      <w:pPr>
        <w:rPr>
          <w:rFonts w:ascii="Arial" w:hAnsi="Arial" w:cs="Arial"/>
          <w:sz w:val="23"/>
          <w:szCs w:val="23"/>
        </w:rPr>
      </w:pPr>
    </w:p>
    <w:p w14:paraId="16119D13" w14:textId="304745FA" w:rsidR="0027639F" w:rsidRPr="0027639F" w:rsidRDefault="0027639F" w:rsidP="001E24C9">
      <w:pPr>
        <w:rPr>
          <w:rFonts w:ascii="Arial" w:hAnsi="Arial" w:cs="Arial"/>
          <w:sz w:val="23"/>
          <w:szCs w:val="23"/>
          <w:u w:val="single"/>
        </w:rPr>
      </w:pP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r>
        <w:rPr>
          <w:rFonts w:ascii="Arial" w:hAnsi="Arial" w:cs="Arial"/>
          <w:sz w:val="23"/>
          <w:szCs w:val="23"/>
          <w:u w:val="single"/>
        </w:rPr>
        <w:tab/>
      </w:r>
    </w:p>
    <w:p w14:paraId="368898F0" w14:textId="39544291" w:rsidR="0027639F" w:rsidRPr="001E24C9" w:rsidRDefault="0027639F" w:rsidP="001E24C9">
      <w:pPr>
        <w:rPr>
          <w:rFonts w:ascii="Arial" w:hAnsi="Arial" w:cs="Arial"/>
          <w:sz w:val="32"/>
          <w:szCs w:val="32"/>
        </w:rPr>
      </w:pPr>
      <w:r>
        <w:rPr>
          <w:rFonts w:ascii="Arial" w:hAnsi="Arial" w:cs="Arial"/>
          <w:sz w:val="23"/>
          <w:szCs w:val="23"/>
        </w:rPr>
        <w:t xml:space="preserve">Sign </w:t>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t>Date</w:t>
      </w:r>
    </w:p>
    <w:sectPr w:rsidR="0027639F" w:rsidRPr="001E24C9" w:rsidSect="002E7862">
      <w:pgSz w:w="11906" w:h="16838"/>
      <w:pgMar w:top="851" w:right="849" w:bottom="1985"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03839" w14:textId="77777777" w:rsidR="00BA477F" w:rsidRDefault="00BA477F" w:rsidP="002F1ACB">
      <w:pPr>
        <w:spacing w:after="0" w:line="240" w:lineRule="auto"/>
      </w:pPr>
      <w:r>
        <w:separator/>
      </w:r>
    </w:p>
  </w:endnote>
  <w:endnote w:type="continuationSeparator" w:id="0">
    <w:p w14:paraId="7A333DF6" w14:textId="77777777" w:rsidR="00BA477F" w:rsidRDefault="00BA477F" w:rsidP="002F1ACB">
      <w:pPr>
        <w:spacing w:after="0" w:line="240" w:lineRule="auto"/>
      </w:pPr>
      <w:r>
        <w:continuationSeparator/>
      </w:r>
    </w:p>
  </w:endnote>
  <w:endnote w:type="continuationNotice" w:id="1">
    <w:p w14:paraId="2C911DF1" w14:textId="77777777" w:rsidR="00BA477F" w:rsidRDefault="00BA4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BF68" w14:textId="77777777" w:rsidR="00BA477F" w:rsidRDefault="00BA477F" w:rsidP="002F1ACB">
      <w:pPr>
        <w:spacing w:after="0" w:line="240" w:lineRule="auto"/>
      </w:pPr>
      <w:r>
        <w:separator/>
      </w:r>
    </w:p>
  </w:footnote>
  <w:footnote w:type="continuationSeparator" w:id="0">
    <w:p w14:paraId="48432127" w14:textId="77777777" w:rsidR="00BA477F" w:rsidRDefault="00BA477F" w:rsidP="002F1ACB">
      <w:pPr>
        <w:spacing w:after="0" w:line="240" w:lineRule="auto"/>
      </w:pPr>
      <w:r>
        <w:continuationSeparator/>
      </w:r>
    </w:p>
  </w:footnote>
  <w:footnote w:type="continuationNotice" w:id="1">
    <w:p w14:paraId="20A684CD" w14:textId="77777777" w:rsidR="00BA477F" w:rsidRDefault="00BA477F">
      <w:pPr>
        <w:spacing w:after="0" w:line="240" w:lineRule="auto"/>
      </w:pPr>
    </w:p>
  </w:footnote>
  <w:footnote w:id="2">
    <w:p w14:paraId="1C5FAF48" w14:textId="0225DD9D" w:rsidR="002E7862" w:rsidRDefault="002E7862">
      <w:pPr>
        <w:pStyle w:val="FootnoteText"/>
        <w:rPr>
          <w:rFonts w:ascii="Arial" w:hAnsi="Arial" w:cs="Arial"/>
          <w:color w:val="4C6380"/>
        </w:rPr>
      </w:pPr>
      <w:r>
        <w:rPr>
          <w:rStyle w:val="FootnoteReference"/>
        </w:rPr>
        <w:footnoteRef/>
      </w:r>
      <w:r>
        <w:t xml:space="preserve"> </w:t>
      </w:r>
      <w:r w:rsidRPr="002E7862">
        <w:rPr>
          <w:rFonts w:ascii="Arial" w:hAnsi="Arial" w:cs="Arial"/>
          <w:color w:val="4C6380"/>
        </w:rPr>
        <w:t>The all-in cost of the development includes, land costs, construction costs, design fees and other costs such as development levies, utilities, financing costs, sales, marketing, profit etc.</w:t>
      </w:r>
      <w:r w:rsidR="000A7102">
        <w:rPr>
          <w:rFonts w:ascii="Arial" w:hAnsi="Arial" w:cs="Arial"/>
          <w:color w:val="4C6380"/>
        </w:rPr>
        <w:t xml:space="preserve"> </w:t>
      </w:r>
    </w:p>
    <w:p w14:paraId="5BC0ED2E" w14:textId="4F3F033A" w:rsidR="000A7102" w:rsidRPr="002E7862" w:rsidRDefault="000A7102">
      <w:pPr>
        <w:pStyle w:val="FootnoteText"/>
        <w:rPr>
          <w:lang w:val="en-GB"/>
        </w:rPr>
      </w:pPr>
      <w:r>
        <w:rPr>
          <w:rFonts w:ascii="Arial" w:hAnsi="Arial" w:cs="Arial"/>
          <w:color w:val="4C6380"/>
        </w:rPr>
        <w:t xml:space="preserve">It is </w:t>
      </w:r>
      <w:r w:rsidR="003A2538">
        <w:rPr>
          <w:rFonts w:ascii="Arial" w:hAnsi="Arial" w:cs="Arial"/>
          <w:color w:val="4C6380"/>
        </w:rPr>
        <w:t xml:space="preserve">accepted that there could be a difference between </w:t>
      </w:r>
      <w:r w:rsidR="009A42C4">
        <w:rPr>
          <w:rFonts w:ascii="Arial" w:hAnsi="Arial" w:cs="Arial"/>
          <w:color w:val="4C6380"/>
        </w:rPr>
        <w:t xml:space="preserve">all in costs at stage 1 and stage 2.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zMDE2NjU0NjFT0lEKTi0uzszPAykwqwUAqSX0OiwAAAA="/>
  </w:docVars>
  <w:rsids>
    <w:rsidRoot w:val="004C7368"/>
    <w:rsid w:val="000451BA"/>
    <w:rsid w:val="000633C8"/>
    <w:rsid w:val="000840C7"/>
    <w:rsid w:val="0009012B"/>
    <w:rsid w:val="000A7102"/>
    <w:rsid w:val="000E2769"/>
    <w:rsid w:val="000E4F77"/>
    <w:rsid w:val="00107476"/>
    <w:rsid w:val="00137433"/>
    <w:rsid w:val="001C4962"/>
    <w:rsid w:val="001D24E3"/>
    <w:rsid w:val="001D4802"/>
    <w:rsid w:val="001D6C98"/>
    <w:rsid w:val="001E24C9"/>
    <w:rsid w:val="00230C04"/>
    <w:rsid w:val="00252F05"/>
    <w:rsid w:val="00262FC1"/>
    <w:rsid w:val="0027639F"/>
    <w:rsid w:val="00293535"/>
    <w:rsid w:val="002E2C73"/>
    <w:rsid w:val="002E7862"/>
    <w:rsid w:val="002F1ACB"/>
    <w:rsid w:val="002F4289"/>
    <w:rsid w:val="003036F1"/>
    <w:rsid w:val="00315615"/>
    <w:rsid w:val="00335673"/>
    <w:rsid w:val="0034668F"/>
    <w:rsid w:val="003562A1"/>
    <w:rsid w:val="003917E1"/>
    <w:rsid w:val="003A0FE3"/>
    <w:rsid w:val="003A220A"/>
    <w:rsid w:val="003A2538"/>
    <w:rsid w:val="003C1420"/>
    <w:rsid w:val="00441018"/>
    <w:rsid w:val="0044108A"/>
    <w:rsid w:val="00481859"/>
    <w:rsid w:val="00497379"/>
    <w:rsid w:val="004B181A"/>
    <w:rsid w:val="004B69D4"/>
    <w:rsid w:val="004C7368"/>
    <w:rsid w:val="00560E61"/>
    <w:rsid w:val="00571C37"/>
    <w:rsid w:val="005728F5"/>
    <w:rsid w:val="005A7D4F"/>
    <w:rsid w:val="005C6965"/>
    <w:rsid w:val="005E0E17"/>
    <w:rsid w:val="006A764B"/>
    <w:rsid w:val="006B4526"/>
    <w:rsid w:val="006E5464"/>
    <w:rsid w:val="007119FC"/>
    <w:rsid w:val="00714B32"/>
    <w:rsid w:val="007221E1"/>
    <w:rsid w:val="00736C69"/>
    <w:rsid w:val="00745A78"/>
    <w:rsid w:val="007B2608"/>
    <w:rsid w:val="007B6FD4"/>
    <w:rsid w:val="007F55FC"/>
    <w:rsid w:val="00852858"/>
    <w:rsid w:val="008928AB"/>
    <w:rsid w:val="008F7698"/>
    <w:rsid w:val="00903187"/>
    <w:rsid w:val="00935448"/>
    <w:rsid w:val="0095619B"/>
    <w:rsid w:val="009770F8"/>
    <w:rsid w:val="009A42C4"/>
    <w:rsid w:val="00A02784"/>
    <w:rsid w:val="00A63D7B"/>
    <w:rsid w:val="00A867C7"/>
    <w:rsid w:val="00AB3369"/>
    <w:rsid w:val="00AF75FA"/>
    <w:rsid w:val="00B0725F"/>
    <w:rsid w:val="00B81A32"/>
    <w:rsid w:val="00B950B3"/>
    <w:rsid w:val="00BA477F"/>
    <w:rsid w:val="00BA7BB7"/>
    <w:rsid w:val="00BD468C"/>
    <w:rsid w:val="00BE462A"/>
    <w:rsid w:val="00BF779D"/>
    <w:rsid w:val="00C27B89"/>
    <w:rsid w:val="00C55006"/>
    <w:rsid w:val="00C63027"/>
    <w:rsid w:val="00C87DC6"/>
    <w:rsid w:val="00CA57A0"/>
    <w:rsid w:val="00CC7234"/>
    <w:rsid w:val="00D63D31"/>
    <w:rsid w:val="00DC6D94"/>
    <w:rsid w:val="00DD6AD1"/>
    <w:rsid w:val="00DF455A"/>
    <w:rsid w:val="00DF7306"/>
    <w:rsid w:val="00DF78D1"/>
    <w:rsid w:val="00E73CCD"/>
    <w:rsid w:val="00E90B04"/>
    <w:rsid w:val="00E948AE"/>
    <w:rsid w:val="00EA0057"/>
    <w:rsid w:val="00EE5ECD"/>
    <w:rsid w:val="00F1447A"/>
    <w:rsid w:val="00F17EB5"/>
    <w:rsid w:val="00F24437"/>
    <w:rsid w:val="00F249BA"/>
    <w:rsid w:val="00F30F49"/>
    <w:rsid w:val="00F54D33"/>
    <w:rsid w:val="00FB69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F956"/>
  <w15:chartTrackingRefBased/>
  <w15:docId w15:val="{0F702387-9B1F-407B-BCA1-D7F3C9D37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C7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24C9"/>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1C4962"/>
    <w:rPr>
      <w:color w:val="808080"/>
    </w:rPr>
  </w:style>
  <w:style w:type="character" w:styleId="CommentReference">
    <w:name w:val="annotation reference"/>
    <w:basedOn w:val="DefaultParagraphFont"/>
    <w:uiPriority w:val="99"/>
    <w:semiHidden/>
    <w:unhideWhenUsed/>
    <w:rsid w:val="00F24437"/>
    <w:rPr>
      <w:sz w:val="16"/>
      <w:szCs w:val="16"/>
    </w:rPr>
  </w:style>
  <w:style w:type="paragraph" w:styleId="CommentText">
    <w:name w:val="annotation text"/>
    <w:basedOn w:val="Normal"/>
    <w:link w:val="CommentTextChar"/>
    <w:uiPriority w:val="99"/>
    <w:semiHidden/>
    <w:unhideWhenUsed/>
    <w:rsid w:val="00F24437"/>
    <w:pPr>
      <w:spacing w:line="240" w:lineRule="auto"/>
    </w:pPr>
    <w:rPr>
      <w:sz w:val="20"/>
      <w:szCs w:val="20"/>
    </w:rPr>
  </w:style>
  <w:style w:type="character" w:customStyle="1" w:styleId="CommentTextChar">
    <w:name w:val="Comment Text Char"/>
    <w:basedOn w:val="DefaultParagraphFont"/>
    <w:link w:val="CommentText"/>
    <w:uiPriority w:val="99"/>
    <w:semiHidden/>
    <w:rsid w:val="00F24437"/>
    <w:rPr>
      <w:sz w:val="20"/>
      <w:szCs w:val="20"/>
    </w:rPr>
  </w:style>
  <w:style w:type="paragraph" w:styleId="CommentSubject">
    <w:name w:val="annotation subject"/>
    <w:basedOn w:val="CommentText"/>
    <w:next w:val="CommentText"/>
    <w:link w:val="CommentSubjectChar"/>
    <w:uiPriority w:val="99"/>
    <w:semiHidden/>
    <w:unhideWhenUsed/>
    <w:rsid w:val="00F24437"/>
    <w:rPr>
      <w:b/>
      <w:bCs/>
    </w:rPr>
  </w:style>
  <w:style w:type="character" w:customStyle="1" w:styleId="CommentSubjectChar">
    <w:name w:val="Comment Subject Char"/>
    <w:basedOn w:val="CommentTextChar"/>
    <w:link w:val="CommentSubject"/>
    <w:uiPriority w:val="99"/>
    <w:semiHidden/>
    <w:rsid w:val="00F24437"/>
    <w:rPr>
      <w:b/>
      <w:bCs/>
      <w:sz w:val="20"/>
      <w:szCs w:val="20"/>
    </w:rPr>
  </w:style>
  <w:style w:type="paragraph" w:styleId="FootnoteText">
    <w:name w:val="footnote text"/>
    <w:basedOn w:val="Normal"/>
    <w:link w:val="FootnoteTextChar"/>
    <w:uiPriority w:val="99"/>
    <w:semiHidden/>
    <w:unhideWhenUsed/>
    <w:rsid w:val="002F1A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1ACB"/>
    <w:rPr>
      <w:sz w:val="20"/>
      <w:szCs w:val="20"/>
    </w:rPr>
  </w:style>
  <w:style w:type="character" w:styleId="FootnoteReference">
    <w:name w:val="footnote reference"/>
    <w:basedOn w:val="DefaultParagraphFont"/>
    <w:uiPriority w:val="99"/>
    <w:semiHidden/>
    <w:unhideWhenUsed/>
    <w:rsid w:val="002F1ACB"/>
    <w:rPr>
      <w:vertAlign w:val="superscript"/>
    </w:rPr>
  </w:style>
  <w:style w:type="paragraph" w:styleId="Header">
    <w:name w:val="header"/>
    <w:basedOn w:val="Normal"/>
    <w:link w:val="HeaderChar"/>
    <w:uiPriority w:val="99"/>
    <w:semiHidden/>
    <w:unhideWhenUsed/>
    <w:rsid w:val="00F30F4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30F49"/>
  </w:style>
  <w:style w:type="paragraph" w:styleId="Footer">
    <w:name w:val="footer"/>
    <w:basedOn w:val="Normal"/>
    <w:link w:val="FooterChar"/>
    <w:uiPriority w:val="99"/>
    <w:semiHidden/>
    <w:unhideWhenUsed/>
    <w:rsid w:val="00F30F4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0F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0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6BEF7E0-D479-4AD2-AE80-B578537601DB}"/>
      </w:docPartPr>
      <w:docPartBody>
        <w:p w:rsidR="00F178D2" w:rsidRDefault="009E2092">
          <w:r w:rsidRPr="005F3587">
            <w:rPr>
              <w:rStyle w:val="PlaceholderText"/>
            </w:rPr>
            <w:t>Click or tap here to enter text.</w:t>
          </w:r>
        </w:p>
      </w:docPartBody>
    </w:docPart>
    <w:docPart>
      <w:docPartPr>
        <w:name w:val="F6A72AFD1D0B4E7089D73C7039342953"/>
        <w:category>
          <w:name w:val="General"/>
          <w:gallery w:val="placeholder"/>
        </w:category>
        <w:types>
          <w:type w:val="bbPlcHdr"/>
        </w:types>
        <w:behaviors>
          <w:behavior w:val="content"/>
        </w:behaviors>
        <w:guid w:val="{C8DB1747-6428-4280-9204-E24D548CAFC9}"/>
      </w:docPartPr>
      <w:docPartBody>
        <w:p w:rsidR="007615C7" w:rsidRDefault="00645EF8" w:rsidP="00645EF8">
          <w:pPr>
            <w:pStyle w:val="F6A72AFD1D0B4E7089D73C7039342953"/>
          </w:pPr>
          <w:r w:rsidRPr="005F3587">
            <w:rPr>
              <w:rStyle w:val="PlaceholderText"/>
            </w:rPr>
            <w:t>Click or tap here to enter text.</w:t>
          </w:r>
        </w:p>
      </w:docPartBody>
    </w:docPart>
    <w:docPart>
      <w:docPartPr>
        <w:name w:val="1AC966C90D974C77A38FF780D2FF6111"/>
        <w:category>
          <w:name w:val="General"/>
          <w:gallery w:val="placeholder"/>
        </w:category>
        <w:types>
          <w:type w:val="bbPlcHdr"/>
        </w:types>
        <w:behaviors>
          <w:behavior w:val="content"/>
        </w:behaviors>
        <w:guid w:val="{CC31845B-268F-45F9-8436-CAB80C22EBF3}"/>
      </w:docPartPr>
      <w:docPartBody>
        <w:p w:rsidR="007615C7" w:rsidRDefault="00645EF8" w:rsidP="00645EF8">
          <w:pPr>
            <w:pStyle w:val="1AC966C90D974C77A38FF780D2FF6111"/>
          </w:pPr>
          <w:r w:rsidRPr="005F3587">
            <w:rPr>
              <w:rStyle w:val="PlaceholderText"/>
            </w:rPr>
            <w:t>Click or tap here to enter text.</w:t>
          </w:r>
        </w:p>
      </w:docPartBody>
    </w:docPart>
    <w:docPart>
      <w:docPartPr>
        <w:name w:val="5CDEAE6D3B2B4CBF991F4A566175E6FF"/>
        <w:category>
          <w:name w:val="General"/>
          <w:gallery w:val="placeholder"/>
        </w:category>
        <w:types>
          <w:type w:val="bbPlcHdr"/>
        </w:types>
        <w:behaviors>
          <w:behavior w:val="content"/>
        </w:behaviors>
        <w:guid w:val="{9C9E8EFF-00CC-42E6-B692-5D1B5BE47601}"/>
      </w:docPartPr>
      <w:docPartBody>
        <w:p w:rsidR="007615C7" w:rsidRDefault="00645EF8" w:rsidP="00645EF8">
          <w:pPr>
            <w:pStyle w:val="5CDEAE6D3B2B4CBF991F4A566175E6FF"/>
          </w:pPr>
          <w:r w:rsidRPr="005F3587">
            <w:rPr>
              <w:rStyle w:val="PlaceholderText"/>
            </w:rPr>
            <w:t>Click or tap here to enter text.</w:t>
          </w:r>
        </w:p>
      </w:docPartBody>
    </w:docPart>
    <w:docPart>
      <w:docPartPr>
        <w:name w:val="F117C6CDB2824F8F87AC927EBB13FEBC"/>
        <w:category>
          <w:name w:val="General"/>
          <w:gallery w:val="placeholder"/>
        </w:category>
        <w:types>
          <w:type w:val="bbPlcHdr"/>
        </w:types>
        <w:behaviors>
          <w:behavior w:val="content"/>
        </w:behaviors>
        <w:guid w:val="{61849BE4-3E79-4EB5-9936-DF5EFCF7AA16}"/>
      </w:docPartPr>
      <w:docPartBody>
        <w:p w:rsidR="007615C7" w:rsidRDefault="00645EF8" w:rsidP="00645EF8">
          <w:pPr>
            <w:pStyle w:val="F117C6CDB2824F8F87AC927EBB13FEBC"/>
          </w:pPr>
          <w:r w:rsidRPr="005F3587">
            <w:rPr>
              <w:rStyle w:val="PlaceholderText"/>
            </w:rPr>
            <w:t>Click or tap here to enter text.</w:t>
          </w:r>
        </w:p>
      </w:docPartBody>
    </w:docPart>
    <w:docPart>
      <w:docPartPr>
        <w:name w:val="9B921C3F02DB40F19EACCFAE8811F954"/>
        <w:category>
          <w:name w:val="General"/>
          <w:gallery w:val="placeholder"/>
        </w:category>
        <w:types>
          <w:type w:val="bbPlcHdr"/>
        </w:types>
        <w:behaviors>
          <w:behavior w:val="content"/>
        </w:behaviors>
        <w:guid w:val="{37E63EB4-39DB-455A-B74F-17FAD2AB8172}"/>
      </w:docPartPr>
      <w:docPartBody>
        <w:p w:rsidR="007615C7" w:rsidRDefault="00645EF8" w:rsidP="00645EF8">
          <w:pPr>
            <w:pStyle w:val="9B921C3F02DB40F19EACCFAE8811F954"/>
          </w:pPr>
          <w:r w:rsidRPr="005F3587">
            <w:rPr>
              <w:rStyle w:val="PlaceholderText"/>
            </w:rPr>
            <w:t>Click or tap here to enter text.</w:t>
          </w:r>
        </w:p>
      </w:docPartBody>
    </w:docPart>
    <w:docPart>
      <w:docPartPr>
        <w:name w:val="5F4C64438B064B139548CDC6ADD64C1F"/>
        <w:category>
          <w:name w:val="General"/>
          <w:gallery w:val="placeholder"/>
        </w:category>
        <w:types>
          <w:type w:val="bbPlcHdr"/>
        </w:types>
        <w:behaviors>
          <w:behavior w:val="content"/>
        </w:behaviors>
        <w:guid w:val="{3D75DCD4-9512-4156-ABF3-B0549922A1EC}"/>
      </w:docPartPr>
      <w:docPartBody>
        <w:p w:rsidR="00190C76" w:rsidRDefault="00B93CA0" w:rsidP="00B93CA0">
          <w:pPr>
            <w:pStyle w:val="5F4C64438B064B139548CDC6ADD64C1F"/>
          </w:pPr>
          <w:r w:rsidRPr="005F3587">
            <w:rPr>
              <w:rStyle w:val="PlaceholderText"/>
            </w:rPr>
            <w:t>Click or tap here to enter text.</w:t>
          </w:r>
        </w:p>
      </w:docPartBody>
    </w:docPart>
    <w:docPart>
      <w:docPartPr>
        <w:name w:val="93439457525E4374A2BD60BB4C239D0C"/>
        <w:category>
          <w:name w:val="General"/>
          <w:gallery w:val="placeholder"/>
        </w:category>
        <w:types>
          <w:type w:val="bbPlcHdr"/>
        </w:types>
        <w:behaviors>
          <w:behavior w:val="content"/>
        </w:behaviors>
        <w:guid w:val="{2FDD6A1A-AC32-4699-84DA-21FD128613D1}"/>
      </w:docPartPr>
      <w:docPartBody>
        <w:p w:rsidR="00190C76" w:rsidRDefault="00B93CA0" w:rsidP="00B93CA0">
          <w:pPr>
            <w:pStyle w:val="93439457525E4374A2BD60BB4C239D0C"/>
          </w:pPr>
          <w:r w:rsidRPr="005F3587">
            <w:rPr>
              <w:rStyle w:val="PlaceholderText"/>
            </w:rPr>
            <w:t>Click or tap here to enter text.</w:t>
          </w:r>
        </w:p>
      </w:docPartBody>
    </w:docPart>
    <w:docPart>
      <w:docPartPr>
        <w:name w:val="7829BF7886CB4A90A396BC61C897C604"/>
        <w:category>
          <w:name w:val="General"/>
          <w:gallery w:val="placeholder"/>
        </w:category>
        <w:types>
          <w:type w:val="bbPlcHdr"/>
        </w:types>
        <w:behaviors>
          <w:behavior w:val="content"/>
        </w:behaviors>
        <w:guid w:val="{B9024399-D805-4F38-A396-070F3F0F0F82}"/>
      </w:docPartPr>
      <w:docPartBody>
        <w:p w:rsidR="00190C76" w:rsidRDefault="00B93CA0" w:rsidP="00B93CA0">
          <w:pPr>
            <w:pStyle w:val="7829BF7886CB4A90A396BC61C897C604"/>
          </w:pPr>
          <w:r w:rsidRPr="005F3587">
            <w:rPr>
              <w:rStyle w:val="PlaceholderText"/>
            </w:rPr>
            <w:t>Click or tap here to enter text.</w:t>
          </w:r>
        </w:p>
      </w:docPartBody>
    </w:docPart>
    <w:docPart>
      <w:docPartPr>
        <w:name w:val="BD334EBF58E049F4912E0384A6B13147"/>
        <w:category>
          <w:name w:val="General"/>
          <w:gallery w:val="placeholder"/>
        </w:category>
        <w:types>
          <w:type w:val="bbPlcHdr"/>
        </w:types>
        <w:behaviors>
          <w:behavior w:val="content"/>
        </w:behaviors>
        <w:guid w:val="{5F3C577E-46BC-402E-B319-999C79B41770}"/>
      </w:docPartPr>
      <w:docPartBody>
        <w:p w:rsidR="00190C76" w:rsidRDefault="00B93CA0" w:rsidP="00B93CA0">
          <w:pPr>
            <w:pStyle w:val="BD334EBF58E049F4912E0384A6B13147"/>
          </w:pPr>
          <w:r w:rsidRPr="005F3587">
            <w:rPr>
              <w:rStyle w:val="PlaceholderText"/>
            </w:rPr>
            <w:t>Click or tap here to enter text.</w:t>
          </w:r>
        </w:p>
      </w:docPartBody>
    </w:docPart>
    <w:docPart>
      <w:docPartPr>
        <w:name w:val="D51EC315D51D4A8E9FAA4B14C7A13F22"/>
        <w:category>
          <w:name w:val="General"/>
          <w:gallery w:val="placeholder"/>
        </w:category>
        <w:types>
          <w:type w:val="bbPlcHdr"/>
        </w:types>
        <w:behaviors>
          <w:behavior w:val="content"/>
        </w:behaviors>
        <w:guid w:val="{2DDAF1C5-CA41-4E0D-9AE5-7ED9333E1339}"/>
      </w:docPartPr>
      <w:docPartBody>
        <w:p w:rsidR="00190C76" w:rsidRDefault="00B93CA0" w:rsidP="00B93CA0">
          <w:pPr>
            <w:pStyle w:val="D51EC315D51D4A8E9FAA4B14C7A13F22"/>
          </w:pPr>
          <w:r w:rsidRPr="005F3587">
            <w:rPr>
              <w:rStyle w:val="PlaceholderText"/>
            </w:rPr>
            <w:t>Click or tap here to enter text.</w:t>
          </w:r>
        </w:p>
      </w:docPartBody>
    </w:docPart>
    <w:docPart>
      <w:docPartPr>
        <w:name w:val="AE9DF41C90C64E0FAFFD1FF7A80A6FA8"/>
        <w:category>
          <w:name w:val="General"/>
          <w:gallery w:val="placeholder"/>
        </w:category>
        <w:types>
          <w:type w:val="bbPlcHdr"/>
        </w:types>
        <w:behaviors>
          <w:behavior w:val="content"/>
        </w:behaviors>
        <w:guid w:val="{11ACFB82-A087-4997-B601-D3B36FC572E0}"/>
      </w:docPartPr>
      <w:docPartBody>
        <w:p w:rsidR="00190C76" w:rsidRDefault="00B93CA0" w:rsidP="00B93CA0">
          <w:pPr>
            <w:pStyle w:val="AE9DF41C90C64E0FAFFD1FF7A80A6FA8"/>
          </w:pPr>
          <w:r w:rsidRPr="005F3587">
            <w:rPr>
              <w:rStyle w:val="PlaceholderText"/>
            </w:rPr>
            <w:t>Click or tap here to enter text.</w:t>
          </w:r>
        </w:p>
      </w:docPartBody>
    </w:docPart>
    <w:docPart>
      <w:docPartPr>
        <w:name w:val="4D5E79CCAD03490FAFC11CA74EAEDE25"/>
        <w:category>
          <w:name w:val="General"/>
          <w:gallery w:val="placeholder"/>
        </w:category>
        <w:types>
          <w:type w:val="bbPlcHdr"/>
        </w:types>
        <w:behaviors>
          <w:behavior w:val="content"/>
        </w:behaviors>
        <w:guid w:val="{31E93998-2BA8-46A5-9AC4-0E40E52275EF}"/>
      </w:docPartPr>
      <w:docPartBody>
        <w:p w:rsidR="00190C76" w:rsidRDefault="00B93CA0" w:rsidP="00B93CA0">
          <w:pPr>
            <w:pStyle w:val="4D5E79CCAD03490FAFC11CA74EAEDE25"/>
          </w:pPr>
          <w:r w:rsidRPr="005F3587">
            <w:rPr>
              <w:rStyle w:val="PlaceholderText"/>
            </w:rPr>
            <w:t>Click or tap here to enter text.</w:t>
          </w:r>
        </w:p>
      </w:docPartBody>
    </w:docPart>
    <w:docPart>
      <w:docPartPr>
        <w:name w:val="6131F3C95D4C40668C1270BE6194A80D"/>
        <w:category>
          <w:name w:val="General"/>
          <w:gallery w:val="placeholder"/>
        </w:category>
        <w:types>
          <w:type w:val="bbPlcHdr"/>
        </w:types>
        <w:behaviors>
          <w:behavior w:val="content"/>
        </w:behaviors>
        <w:guid w:val="{4C72C588-8DFF-4202-B460-4D1F448E1AC6}"/>
      </w:docPartPr>
      <w:docPartBody>
        <w:p w:rsidR="00190C76" w:rsidRDefault="00B93CA0" w:rsidP="00B93CA0">
          <w:pPr>
            <w:pStyle w:val="6131F3C95D4C40668C1270BE6194A80D"/>
          </w:pPr>
          <w:r w:rsidRPr="005F3587">
            <w:rPr>
              <w:rStyle w:val="PlaceholderText"/>
            </w:rPr>
            <w:t>Click or tap here to enter text.</w:t>
          </w:r>
        </w:p>
      </w:docPartBody>
    </w:docPart>
    <w:docPart>
      <w:docPartPr>
        <w:name w:val="AB203867A21149C8B4B5AF69A00EF33E"/>
        <w:category>
          <w:name w:val="General"/>
          <w:gallery w:val="placeholder"/>
        </w:category>
        <w:types>
          <w:type w:val="bbPlcHdr"/>
        </w:types>
        <w:behaviors>
          <w:behavior w:val="content"/>
        </w:behaviors>
        <w:guid w:val="{AC0A9790-16FB-4CEF-8CA9-0E371279B6C8}"/>
      </w:docPartPr>
      <w:docPartBody>
        <w:p w:rsidR="00190C76" w:rsidRDefault="00B93CA0" w:rsidP="00B93CA0">
          <w:pPr>
            <w:pStyle w:val="AB203867A21149C8B4B5AF69A00EF33E"/>
          </w:pPr>
          <w:r w:rsidRPr="005F3587">
            <w:rPr>
              <w:rStyle w:val="PlaceholderText"/>
            </w:rPr>
            <w:t>Click or tap here to enter text.</w:t>
          </w:r>
        </w:p>
      </w:docPartBody>
    </w:docPart>
    <w:docPart>
      <w:docPartPr>
        <w:name w:val="9A87D632441B42ACA23C25F9F8CFF71C"/>
        <w:category>
          <w:name w:val="General"/>
          <w:gallery w:val="placeholder"/>
        </w:category>
        <w:types>
          <w:type w:val="bbPlcHdr"/>
        </w:types>
        <w:behaviors>
          <w:behavior w:val="content"/>
        </w:behaviors>
        <w:guid w:val="{AA5418E5-2E07-41DD-8C62-ED8A50D6DF8C}"/>
      </w:docPartPr>
      <w:docPartBody>
        <w:p w:rsidR="00190C76" w:rsidRDefault="00B93CA0" w:rsidP="00B93CA0">
          <w:pPr>
            <w:pStyle w:val="9A87D632441B42ACA23C25F9F8CFF71C"/>
          </w:pPr>
          <w:r w:rsidRPr="005F3587">
            <w:rPr>
              <w:rStyle w:val="PlaceholderText"/>
            </w:rPr>
            <w:t>Click or tap here to enter text.</w:t>
          </w:r>
        </w:p>
      </w:docPartBody>
    </w:docPart>
    <w:docPart>
      <w:docPartPr>
        <w:name w:val="3CF6947E549D42A5A8E7B42D499B3C8E"/>
        <w:category>
          <w:name w:val="General"/>
          <w:gallery w:val="placeholder"/>
        </w:category>
        <w:types>
          <w:type w:val="bbPlcHdr"/>
        </w:types>
        <w:behaviors>
          <w:behavior w:val="content"/>
        </w:behaviors>
        <w:guid w:val="{200E5EBA-1BE3-4C00-9DD6-ED2CBCAE5EA0}"/>
      </w:docPartPr>
      <w:docPartBody>
        <w:p w:rsidR="00190C76" w:rsidRDefault="00B93CA0" w:rsidP="00B93CA0">
          <w:pPr>
            <w:pStyle w:val="3CF6947E549D42A5A8E7B42D499B3C8E"/>
          </w:pPr>
          <w:r w:rsidRPr="005F3587">
            <w:rPr>
              <w:rStyle w:val="PlaceholderText"/>
            </w:rPr>
            <w:t>Click or tap here to enter text.</w:t>
          </w:r>
        </w:p>
      </w:docPartBody>
    </w:docPart>
    <w:docPart>
      <w:docPartPr>
        <w:name w:val="902C21C76DBA4914ADD37F1F102F35FB"/>
        <w:category>
          <w:name w:val="General"/>
          <w:gallery w:val="placeholder"/>
        </w:category>
        <w:types>
          <w:type w:val="bbPlcHdr"/>
        </w:types>
        <w:behaviors>
          <w:behavior w:val="content"/>
        </w:behaviors>
        <w:guid w:val="{55734DA8-1BDA-4F91-992D-CBE26B98F81C}"/>
      </w:docPartPr>
      <w:docPartBody>
        <w:p w:rsidR="00190C76" w:rsidRDefault="00B93CA0" w:rsidP="00B93CA0">
          <w:pPr>
            <w:pStyle w:val="902C21C76DBA4914ADD37F1F102F35FB"/>
          </w:pPr>
          <w:r w:rsidRPr="005F3587">
            <w:rPr>
              <w:rStyle w:val="PlaceholderText"/>
            </w:rPr>
            <w:t>Click or tap here to enter text.</w:t>
          </w:r>
        </w:p>
      </w:docPartBody>
    </w:docPart>
    <w:docPart>
      <w:docPartPr>
        <w:name w:val="F13389D2E6CC457CB77CC693225631FA"/>
        <w:category>
          <w:name w:val="General"/>
          <w:gallery w:val="placeholder"/>
        </w:category>
        <w:types>
          <w:type w:val="bbPlcHdr"/>
        </w:types>
        <w:behaviors>
          <w:behavior w:val="content"/>
        </w:behaviors>
        <w:guid w:val="{007EDFA0-2353-4061-8873-7CAC2C72E9C6}"/>
      </w:docPartPr>
      <w:docPartBody>
        <w:p w:rsidR="00190C76" w:rsidRDefault="00B93CA0" w:rsidP="00B93CA0">
          <w:pPr>
            <w:pStyle w:val="F13389D2E6CC457CB77CC693225631FA"/>
          </w:pPr>
          <w:r w:rsidRPr="005F3587">
            <w:rPr>
              <w:rStyle w:val="PlaceholderText"/>
            </w:rPr>
            <w:t>Click or tap here to enter text.</w:t>
          </w:r>
        </w:p>
      </w:docPartBody>
    </w:docPart>
    <w:docPart>
      <w:docPartPr>
        <w:name w:val="9A8D62C88D104A51BA066A06C393CCFA"/>
        <w:category>
          <w:name w:val="General"/>
          <w:gallery w:val="placeholder"/>
        </w:category>
        <w:types>
          <w:type w:val="bbPlcHdr"/>
        </w:types>
        <w:behaviors>
          <w:behavior w:val="content"/>
        </w:behaviors>
        <w:guid w:val="{98364E77-EC6E-47E1-B2AB-823D59F6B798}"/>
      </w:docPartPr>
      <w:docPartBody>
        <w:p w:rsidR="00190C76" w:rsidRDefault="00B93CA0" w:rsidP="00B93CA0">
          <w:pPr>
            <w:pStyle w:val="9A8D62C88D104A51BA066A06C393CCFA"/>
          </w:pPr>
          <w:r w:rsidRPr="005F3587">
            <w:rPr>
              <w:rStyle w:val="PlaceholderText"/>
            </w:rPr>
            <w:t>Click or tap here to enter text.</w:t>
          </w:r>
        </w:p>
      </w:docPartBody>
    </w:docPart>
    <w:docPart>
      <w:docPartPr>
        <w:name w:val="C40B4BBAA26B4B1C9EDFA66ABB421AA8"/>
        <w:category>
          <w:name w:val="General"/>
          <w:gallery w:val="placeholder"/>
        </w:category>
        <w:types>
          <w:type w:val="bbPlcHdr"/>
        </w:types>
        <w:behaviors>
          <w:behavior w:val="content"/>
        </w:behaviors>
        <w:guid w:val="{665DA93F-795C-4D5C-9E4A-4FE7C37726CC}"/>
      </w:docPartPr>
      <w:docPartBody>
        <w:p w:rsidR="003B7E36" w:rsidRDefault="00B15BE6" w:rsidP="00B15BE6">
          <w:pPr>
            <w:pStyle w:val="C40B4BBAA26B4B1C9EDFA66ABB421AA8"/>
          </w:pPr>
          <w:r w:rsidRPr="005F3587">
            <w:rPr>
              <w:rStyle w:val="PlaceholderText"/>
            </w:rPr>
            <w:t>Click or tap here to enter text.</w:t>
          </w:r>
        </w:p>
      </w:docPartBody>
    </w:docPart>
    <w:docPart>
      <w:docPartPr>
        <w:name w:val="506E32DECFF9490BB42B065EA5B15854"/>
        <w:category>
          <w:name w:val="General"/>
          <w:gallery w:val="placeholder"/>
        </w:category>
        <w:types>
          <w:type w:val="bbPlcHdr"/>
        </w:types>
        <w:behaviors>
          <w:behavior w:val="content"/>
        </w:behaviors>
        <w:guid w:val="{171211FF-4BAD-4897-B53E-CC436C493C0F}"/>
      </w:docPartPr>
      <w:docPartBody>
        <w:p w:rsidR="003B7E36" w:rsidRDefault="00B15BE6" w:rsidP="00B15BE6">
          <w:pPr>
            <w:pStyle w:val="506E32DECFF9490BB42B065EA5B15854"/>
          </w:pPr>
          <w:r w:rsidRPr="005F3587">
            <w:rPr>
              <w:rStyle w:val="PlaceholderText"/>
            </w:rPr>
            <w:t>Click or tap here to enter text.</w:t>
          </w:r>
        </w:p>
      </w:docPartBody>
    </w:docPart>
    <w:docPart>
      <w:docPartPr>
        <w:name w:val="5E6CD71339BF456EA1BBB748CED5BA07"/>
        <w:category>
          <w:name w:val="General"/>
          <w:gallery w:val="placeholder"/>
        </w:category>
        <w:types>
          <w:type w:val="bbPlcHdr"/>
        </w:types>
        <w:behaviors>
          <w:behavior w:val="content"/>
        </w:behaviors>
        <w:guid w:val="{9B717A7E-77FB-4599-A7CF-C84457805351}"/>
      </w:docPartPr>
      <w:docPartBody>
        <w:p w:rsidR="003B7E36" w:rsidRDefault="00B15BE6" w:rsidP="00B15BE6">
          <w:pPr>
            <w:pStyle w:val="5E6CD71339BF456EA1BBB748CED5BA07"/>
          </w:pPr>
          <w:r w:rsidRPr="005F3587">
            <w:rPr>
              <w:rStyle w:val="PlaceholderText"/>
            </w:rPr>
            <w:t>Click or tap here to enter text.</w:t>
          </w:r>
        </w:p>
      </w:docPartBody>
    </w:docPart>
    <w:docPart>
      <w:docPartPr>
        <w:name w:val="30F09373F29244CAA3E0FD0EA88EB418"/>
        <w:category>
          <w:name w:val="General"/>
          <w:gallery w:val="placeholder"/>
        </w:category>
        <w:types>
          <w:type w:val="bbPlcHdr"/>
        </w:types>
        <w:behaviors>
          <w:behavior w:val="content"/>
        </w:behaviors>
        <w:guid w:val="{AAA7F379-99CA-42AD-BE37-F7765CB34DA9}"/>
      </w:docPartPr>
      <w:docPartBody>
        <w:p w:rsidR="003B7E36" w:rsidRDefault="00B15BE6" w:rsidP="00B15BE6">
          <w:pPr>
            <w:pStyle w:val="30F09373F29244CAA3E0FD0EA88EB418"/>
          </w:pPr>
          <w:r w:rsidRPr="005F3587">
            <w:rPr>
              <w:rStyle w:val="PlaceholderText"/>
            </w:rPr>
            <w:t>Click or tap here to enter text.</w:t>
          </w:r>
        </w:p>
      </w:docPartBody>
    </w:docPart>
    <w:docPart>
      <w:docPartPr>
        <w:name w:val="234509EA26074044BDB093E1251D1E6F"/>
        <w:category>
          <w:name w:val="General"/>
          <w:gallery w:val="placeholder"/>
        </w:category>
        <w:types>
          <w:type w:val="bbPlcHdr"/>
        </w:types>
        <w:behaviors>
          <w:behavior w:val="content"/>
        </w:behaviors>
        <w:guid w:val="{97DC6C2B-E6A6-4345-9893-17525D5D3600}"/>
      </w:docPartPr>
      <w:docPartBody>
        <w:p w:rsidR="003B7E36" w:rsidRDefault="00B15BE6" w:rsidP="00B15BE6">
          <w:pPr>
            <w:pStyle w:val="234509EA26074044BDB093E1251D1E6F"/>
          </w:pPr>
          <w:r w:rsidRPr="005F3587">
            <w:rPr>
              <w:rStyle w:val="PlaceholderText"/>
            </w:rPr>
            <w:t>Click or tap here to enter text.</w:t>
          </w:r>
        </w:p>
      </w:docPartBody>
    </w:docPart>
    <w:docPart>
      <w:docPartPr>
        <w:name w:val="B4A2D89D02BD437CAA96D56ED911169F"/>
        <w:category>
          <w:name w:val="General"/>
          <w:gallery w:val="placeholder"/>
        </w:category>
        <w:types>
          <w:type w:val="bbPlcHdr"/>
        </w:types>
        <w:behaviors>
          <w:behavior w:val="content"/>
        </w:behaviors>
        <w:guid w:val="{0D487042-3EE2-4278-95FD-3A6AA2A4AF7C}"/>
      </w:docPartPr>
      <w:docPartBody>
        <w:p w:rsidR="003B7E36" w:rsidRDefault="00B15BE6" w:rsidP="00B15BE6">
          <w:pPr>
            <w:pStyle w:val="B4A2D89D02BD437CAA96D56ED911169F"/>
          </w:pPr>
          <w:r w:rsidRPr="005F3587">
            <w:rPr>
              <w:rStyle w:val="PlaceholderText"/>
            </w:rPr>
            <w:t>Click or tap here to enter text.</w:t>
          </w:r>
        </w:p>
      </w:docPartBody>
    </w:docPart>
    <w:docPart>
      <w:docPartPr>
        <w:name w:val="530BD994D41C4D9CB04C0B955F91A87C"/>
        <w:category>
          <w:name w:val="General"/>
          <w:gallery w:val="placeholder"/>
        </w:category>
        <w:types>
          <w:type w:val="bbPlcHdr"/>
        </w:types>
        <w:behaviors>
          <w:behavior w:val="content"/>
        </w:behaviors>
        <w:guid w:val="{94E10F37-E6F3-4ECA-95F7-74E6E0A1E636}"/>
      </w:docPartPr>
      <w:docPartBody>
        <w:p w:rsidR="003B7E36" w:rsidRDefault="00B15BE6" w:rsidP="00B15BE6">
          <w:pPr>
            <w:pStyle w:val="530BD994D41C4D9CB04C0B955F91A87C"/>
          </w:pPr>
          <w:r w:rsidRPr="005F3587">
            <w:rPr>
              <w:rStyle w:val="PlaceholderText"/>
            </w:rPr>
            <w:t>Click or tap here to enter text.</w:t>
          </w:r>
        </w:p>
      </w:docPartBody>
    </w:docPart>
    <w:docPart>
      <w:docPartPr>
        <w:name w:val="9C93499504F94C649BD67785A38CB0BE"/>
        <w:category>
          <w:name w:val="General"/>
          <w:gallery w:val="placeholder"/>
        </w:category>
        <w:types>
          <w:type w:val="bbPlcHdr"/>
        </w:types>
        <w:behaviors>
          <w:behavior w:val="content"/>
        </w:behaviors>
        <w:guid w:val="{D9D36092-199B-488B-B2F6-D9A63F6B05F4}"/>
      </w:docPartPr>
      <w:docPartBody>
        <w:p w:rsidR="003B7E36" w:rsidRDefault="00B15BE6" w:rsidP="00B15BE6">
          <w:pPr>
            <w:pStyle w:val="9C93499504F94C649BD67785A38CB0BE"/>
          </w:pPr>
          <w:r w:rsidRPr="005F3587">
            <w:rPr>
              <w:rStyle w:val="PlaceholderText"/>
            </w:rPr>
            <w:t>Click or tap here to enter text.</w:t>
          </w:r>
        </w:p>
      </w:docPartBody>
    </w:docPart>
    <w:docPart>
      <w:docPartPr>
        <w:name w:val="FF37E45B934D4281AE6D31905FC84AF6"/>
        <w:category>
          <w:name w:val="General"/>
          <w:gallery w:val="placeholder"/>
        </w:category>
        <w:types>
          <w:type w:val="bbPlcHdr"/>
        </w:types>
        <w:behaviors>
          <w:behavior w:val="content"/>
        </w:behaviors>
        <w:guid w:val="{FFEFA0B6-6D72-47B0-975D-349D0A69F162}"/>
      </w:docPartPr>
      <w:docPartBody>
        <w:p w:rsidR="003B7E36" w:rsidRDefault="00B15BE6" w:rsidP="00B15BE6">
          <w:pPr>
            <w:pStyle w:val="FF37E45B934D4281AE6D31905FC84AF6"/>
          </w:pPr>
          <w:r w:rsidRPr="005F3587">
            <w:rPr>
              <w:rStyle w:val="PlaceholderText"/>
            </w:rPr>
            <w:t>Click or tap here to enter text.</w:t>
          </w:r>
        </w:p>
      </w:docPartBody>
    </w:docPart>
    <w:docPart>
      <w:docPartPr>
        <w:name w:val="37336DEE20E541A0ACCB43004132379D"/>
        <w:category>
          <w:name w:val="General"/>
          <w:gallery w:val="placeholder"/>
        </w:category>
        <w:types>
          <w:type w:val="bbPlcHdr"/>
        </w:types>
        <w:behaviors>
          <w:behavior w:val="content"/>
        </w:behaviors>
        <w:guid w:val="{69DCA5DE-3370-4FCD-8A6F-BE926B2F6904}"/>
      </w:docPartPr>
      <w:docPartBody>
        <w:p w:rsidR="003B7E36" w:rsidRDefault="00B15BE6" w:rsidP="00B15BE6">
          <w:pPr>
            <w:pStyle w:val="37336DEE20E541A0ACCB43004132379D"/>
          </w:pPr>
          <w:r w:rsidRPr="005F3587">
            <w:rPr>
              <w:rStyle w:val="PlaceholderText"/>
            </w:rPr>
            <w:t>Click or tap here to enter text.</w:t>
          </w:r>
        </w:p>
      </w:docPartBody>
    </w:docPart>
    <w:docPart>
      <w:docPartPr>
        <w:name w:val="5C7DD7B61E664CD2B8AB6025620431DB"/>
        <w:category>
          <w:name w:val="General"/>
          <w:gallery w:val="placeholder"/>
        </w:category>
        <w:types>
          <w:type w:val="bbPlcHdr"/>
        </w:types>
        <w:behaviors>
          <w:behavior w:val="content"/>
        </w:behaviors>
        <w:guid w:val="{63CB2366-169E-4171-9348-BAD81C3CEC51}"/>
      </w:docPartPr>
      <w:docPartBody>
        <w:p w:rsidR="003B7E36" w:rsidRDefault="00B15BE6" w:rsidP="00B15BE6">
          <w:pPr>
            <w:pStyle w:val="5C7DD7B61E664CD2B8AB6025620431DB"/>
          </w:pPr>
          <w:r w:rsidRPr="005F3587">
            <w:rPr>
              <w:rStyle w:val="PlaceholderText"/>
            </w:rPr>
            <w:t>Click or tap here to enter text.</w:t>
          </w:r>
        </w:p>
      </w:docPartBody>
    </w:docPart>
    <w:docPart>
      <w:docPartPr>
        <w:name w:val="BBCFF1E04FDF4A0F88D1AC382D799C62"/>
        <w:category>
          <w:name w:val="General"/>
          <w:gallery w:val="placeholder"/>
        </w:category>
        <w:types>
          <w:type w:val="bbPlcHdr"/>
        </w:types>
        <w:behaviors>
          <w:behavior w:val="content"/>
        </w:behaviors>
        <w:guid w:val="{E60FD799-6207-474F-BB91-05309DDAC932}"/>
      </w:docPartPr>
      <w:docPartBody>
        <w:p w:rsidR="003B7E36" w:rsidRDefault="00B15BE6" w:rsidP="00B15BE6">
          <w:pPr>
            <w:pStyle w:val="BBCFF1E04FDF4A0F88D1AC382D799C62"/>
          </w:pPr>
          <w:r w:rsidRPr="005F3587">
            <w:rPr>
              <w:rStyle w:val="PlaceholderText"/>
            </w:rPr>
            <w:t>Click or tap here to enter text.</w:t>
          </w:r>
        </w:p>
      </w:docPartBody>
    </w:docPart>
    <w:docPart>
      <w:docPartPr>
        <w:name w:val="157ABE60E50348DF8EFC0453C64C710E"/>
        <w:category>
          <w:name w:val="General"/>
          <w:gallery w:val="placeholder"/>
        </w:category>
        <w:types>
          <w:type w:val="bbPlcHdr"/>
        </w:types>
        <w:behaviors>
          <w:behavior w:val="content"/>
        </w:behaviors>
        <w:guid w:val="{1AFC9420-CD0A-4C4E-B18C-8BCBD7524880}"/>
      </w:docPartPr>
      <w:docPartBody>
        <w:p w:rsidR="003B7E36" w:rsidRDefault="00B15BE6" w:rsidP="00B15BE6">
          <w:pPr>
            <w:pStyle w:val="157ABE60E50348DF8EFC0453C64C710E"/>
          </w:pPr>
          <w:r w:rsidRPr="005F3587">
            <w:rPr>
              <w:rStyle w:val="PlaceholderText"/>
            </w:rPr>
            <w:t>Click or tap here to enter text.</w:t>
          </w:r>
        </w:p>
      </w:docPartBody>
    </w:docPart>
    <w:docPart>
      <w:docPartPr>
        <w:name w:val="DE4EBAAACE19489A8ED3099CA1768704"/>
        <w:category>
          <w:name w:val="General"/>
          <w:gallery w:val="placeholder"/>
        </w:category>
        <w:types>
          <w:type w:val="bbPlcHdr"/>
        </w:types>
        <w:behaviors>
          <w:behavior w:val="content"/>
        </w:behaviors>
        <w:guid w:val="{26CCB638-2352-4984-BCD0-F4E97BBA3170}"/>
      </w:docPartPr>
      <w:docPartBody>
        <w:p w:rsidR="003B7E36" w:rsidRDefault="00B15BE6" w:rsidP="00B15BE6">
          <w:pPr>
            <w:pStyle w:val="DE4EBAAACE19489A8ED3099CA1768704"/>
          </w:pPr>
          <w:r w:rsidRPr="005F3587">
            <w:rPr>
              <w:rStyle w:val="PlaceholderText"/>
            </w:rPr>
            <w:t>Click or tap here to enter text.</w:t>
          </w:r>
        </w:p>
      </w:docPartBody>
    </w:docPart>
    <w:docPart>
      <w:docPartPr>
        <w:name w:val="51C37467DC4C4369B6413C9B8ED3827E"/>
        <w:category>
          <w:name w:val="General"/>
          <w:gallery w:val="placeholder"/>
        </w:category>
        <w:types>
          <w:type w:val="bbPlcHdr"/>
        </w:types>
        <w:behaviors>
          <w:behavior w:val="content"/>
        </w:behaviors>
        <w:guid w:val="{F9053488-7B30-4882-BD71-E53636F460C3}"/>
      </w:docPartPr>
      <w:docPartBody>
        <w:p w:rsidR="003B7E36" w:rsidRDefault="00B15BE6" w:rsidP="00B15BE6">
          <w:pPr>
            <w:pStyle w:val="51C37467DC4C4369B6413C9B8ED3827E"/>
          </w:pPr>
          <w:r w:rsidRPr="005F3587">
            <w:rPr>
              <w:rStyle w:val="PlaceholderText"/>
            </w:rPr>
            <w:t>Click or tap here to enter text.</w:t>
          </w:r>
        </w:p>
      </w:docPartBody>
    </w:docPart>
    <w:docPart>
      <w:docPartPr>
        <w:name w:val="442197B61CE14C9EBF2934C27A5FB27F"/>
        <w:category>
          <w:name w:val="General"/>
          <w:gallery w:val="placeholder"/>
        </w:category>
        <w:types>
          <w:type w:val="bbPlcHdr"/>
        </w:types>
        <w:behaviors>
          <w:behavior w:val="content"/>
        </w:behaviors>
        <w:guid w:val="{DF2BA942-16A4-41C2-B31E-363076880DA9}"/>
      </w:docPartPr>
      <w:docPartBody>
        <w:p w:rsidR="003B7E36" w:rsidRDefault="00B15BE6" w:rsidP="00B15BE6">
          <w:pPr>
            <w:pStyle w:val="442197B61CE14C9EBF2934C27A5FB27F"/>
          </w:pPr>
          <w:r w:rsidRPr="005F3587">
            <w:rPr>
              <w:rStyle w:val="PlaceholderText"/>
            </w:rPr>
            <w:t>Click or tap here to enter text.</w:t>
          </w:r>
        </w:p>
      </w:docPartBody>
    </w:docPart>
    <w:docPart>
      <w:docPartPr>
        <w:name w:val="E39C3F14E71C478CB83BE8740AF81BCA"/>
        <w:category>
          <w:name w:val="General"/>
          <w:gallery w:val="placeholder"/>
        </w:category>
        <w:types>
          <w:type w:val="bbPlcHdr"/>
        </w:types>
        <w:behaviors>
          <w:behavior w:val="content"/>
        </w:behaviors>
        <w:guid w:val="{3B6E4F0D-025E-4957-A705-E9D806FE66B2}"/>
      </w:docPartPr>
      <w:docPartBody>
        <w:p w:rsidR="003B7E36" w:rsidRDefault="00B15BE6" w:rsidP="00B15BE6">
          <w:pPr>
            <w:pStyle w:val="E39C3F14E71C478CB83BE8740AF81BCA"/>
          </w:pPr>
          <w:r w:rsidRPr="005F3587">
            <w:rPr>
              <w:rStyle w:val="PlaceholderText"/>
            </w:rPr>
            <w:t>Click or tap here to enter text.</w:t>
          </w:r>
        </w:p>
      </w:docPartBody>
    </w:docPart>
    <w:docPart>
      <w:docPartPr>
        <w:name w:val="713A0AC02116406DAF6F9A4FB537957B"/>
        <w:category>
          <w:name w:val="General"/>
          <w:gallery w:val="placeholder"/>
        </w:category>
        <w:types>
          <w:type w:val="bbPlcHdr"/>
        </w:types>
        <w:behaviors>
          <w:behavior w:val="content"/>
        </w:behaviors>
        <w:guid w:val="{147FA39E-8D3F-4818-AEF7-70C0998CB47A}"/>
      </w:docPartPr>
      <w:docPartBody>
        <w:p w:rsidR="003B7E36" w:rsidRDefault="00B15BE6" w:rsidP="00B15BE6">
          <w:pPr>
            <w:pStyle w:val="713A0AC02116406DAF6F9A4FB537957B"/>
          </w:pPr>
          <w:r w:rsidRPr="005F35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092"/>
    <w:rsid w:val="00190C76"/>
    <w:rsid w:val="001D5B16"/>
    <w:rsid w:val="003B7E36"/>
    <w:rsid w:val="004839E3"/>
    <w:rsid w:val="00645EF8"/>
    <w:rsid w:val="007615C7"/>
    <w:rsid w:val="0078703E"/>
    <w:rsid w:val="009E2092"/>
    <w:rsid w:val="00AB7B1D"/>
    <w:rsid w:val="00B15BE6"/>
    <w:rsid w:val="00B8106A"/>
    <w:rsid w:val="00B93CA0"/>
    <w:rsid w:val="00C626C1"/>
    <w:rsid w:val="00CB5CC9"/>
    <w:rsid w:val="00E30308"/>
    <w:rsid w:val="00E926F4"/>
    <w:rsid w:val="00F178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BE6"/>
    <w:rPr>
      <w:color w:val="808080"/>
    </w:rPr>
  </w:style>
  <w:style w:type="paragraph" w:customStyle="1" w:styleId="F6A72AFD1D0B4E7089D73C7039342953">
    <w:name w:val="F6A72AFD1D0B4E7089D73C7039342953"/>
    <w:rsid w:val="00645EF8"/>
  </w:style>
  <w:style w:type="paragraph" w:customStyle="1" w:styleId="1AC966C90D974C77A38FF780D2FF6111">
    <w:name w:val="1AC966C90D974C77A38FF780D2FF6111"/>
    <w:rsid w:val="00645EF8"/>
  </w:style>
  <w:style w:type="paragraph" w:customStyle="1" w:styleId="5CDEAE6D3B2B4CBF991F4A566175E6FF">
    <w:name w:val="5CDEAE6D3B2B4CBF991F4A566175E6FF"/>
    <w:rsid w:val="00645EF8"/>
  </w:style>
  <w:style w:type="paragraph" w:customStyle="1" w:styleId="F117C6CDB2824F8F87AC927EBB13FEBC">
    <w:name w:val="F117C6CDB2824F8F87AC927EBB13FEBC"/>
    <w:rsid w:val="00645EF8"/>
  </w:style>
  <w:style w:type="paragraph" w:customStyle="1" w:styleId="9B921C3F02DB40F19EACCFAE8811F954">
    <w:name w:val="9B921C3F02DB40F19EACCFAE8811F954"/>
    <w:rsid w:val="00645EF8"/>
  </w:style>
  <w:style w:type="paragraph" w:customStyle="1" w:styleId="5F4C64438B064B139548CDC6ADD64C1F">
    <w:name w:val="5F4C64438B064B139548CDC6ADD64C1F"/>
    <w:rsid w:val="00B93CA0"/>
  </w:style>
  <w:style w:type="paragraph" w:customStyle="1" w:styleId="93439457525E4374A2BD60BB4C239D0C">
    <w:name w:val="93439457525E4374A2BD60BB4C239D0C"/>
    <w:rsid w:val="00B93CA0"/>
  </w:style>
  <w:style w:type="paragraph" w:customStyle="1" w:styleId="7829BF7886CB4A90A396BC61C897C604">
    <w:name w:val="7829BF7886CB4A90A396BC61C897C604"/>
    <w:rsid w:val="00B93CA0"/>
  </w:style>
  <w:style w:type="paragraph" w:customStyle="1" w:styleId="BD334EBF58E049F4912E0384A6B13147">
    <w:name w:val="BD334EBF58E049F4912E0384A6B13147"/>
    <w:rsid w:val="00B93CA0"/>
  </w:style>
  <w:style w:type="paragraph" w:customStyle="1" w:styleId="D51EC315D51D4A8E9FAA4B14C7A13F22">
    <w:name w:val="D51EC315D51D4A8E9FAA4B14C7A13F22"/>
    <w:rsid w:val="00B93CA0"/>
  </w:style>
  <w:style w:type="paragraph" w:customStyle="1" w:styleId="AE9DF41C90C64E0FAFFD1FF7A80A6FA8">
    <w:name w:val="AE9DF41C90C64E0FAFFD1FF7A80A6FA8"/>
    <w:rsid w:val="00B93CA0"/>
  </w:style>
  <w:style w:type="paragraph" w:customStyle="1" w:styleId="4D5E79CCAD03490FAFC11CA74EAEDE25">
    <w:name w:val="4D5E79CCAD03490FAFC11CA74EAEDE25"/>
    <w:rsid w:val="00B93CA0"/>
  </w:style>
  <w:style w:type="paragraph" w:customStyle="1" w:styleId="6131F3C95D4C40668C1270BE6194A80D">
    <w:name w:val="6131F3C95D4C40668C1270BE6194A80D"/>
    <w:rsid w:val="00B93CA0"/>
  </w:style>
  <w:style w:type="paragraph" w:customStyle="1" w:styleId="AB203867A21149C8B4B5AF69A00EF33E">
    <w:name w:val="AB203867A21149C8B4B5AF69A00EF33E"/>
    <w:rsid w:val="00B93CA0"/>
  </w:style>
  <w:style w:type="paragraph" w:customStyle="1" w:styleId="9A87D632441B42ACA23C25F9F8CFF71C">
    <w:name w:val="9A87D632441B42ACA23C25F9F8CFF71C"/>
    <w:rsid w:val="00B93CA0"/>
  </w:style>
  <w:style w:type="paragraph" w:customStyle="1" w:styleId="3CF6947E549D42A5A8E7B42D499B3C8E">
    <w:name w:val="3CF6947E549D42A5A8E7B42D499B3C8E"/>
    <w:rsid w:val="00B93CA0"/>
  </w:style>
  <w:style w:type="paragraph" w:customStyle="1" w:styleId="902C21C76DBA4914ADD37F1F102F35FB">
    <w:name w:val="902C21C76DBA4914ADD37F1F102F35FB"/>
    <w:rsid w:val="00B93CA0"/>
  </w:style>
  <w:style w:type="paragraph" w:customStyle="1" w:styleId="F13389D2E6CC457CB77CC693225631FA">
    <w:name w:val="F13389D2E6CC457CB77CC693225631FA"/>
    <w:rsid w:val="00B93CA0"/>
  </w:style>
  <w:style w:type="paragraph" w:customStyle="1" w:styleId="9A8D62C88D104A51BA066A06C393CCFA">
    <w:name w:val="9A8D62C88D104A51BA066A06C393CCFA"/>
    <w:rsid w:val="00B93CA0"/>
  </w:style>
  <w:style w:type="paragraph" w:customStyle="1" w:styleId="867E35C7E75A4A06BF97A1FB03D626B2">
    <w:name w:val="867E35C7E75A4A06BF97A1FB03D626B2"/>
    <w:rsid w:val="00B93CA0"/>
  </w:style>
  <w:style w:type="paragraph" w:customStyle="1" w:styleId="5D066C6E3AC14CCE9F219944902ADAD7">
    <w:name w:val="5D066C6E3AC14CCE9F219944902ADAD7"/>
    <w:rsid w:val="00B93CA0"/>
  </w:style>
  <w:style w:type="paragraph" w:customStyle="1" w:styleId="74B6A7F505EA4BBEA64C56000B54B5C9">
    <w:name w:val="74B6A7F505EA4BBEA64C56000B54B5C9"/>
    <w:rsid w:val="00B93CA0"/>
  </w:style>
  <w:style w:type="paragraph" w:customStyle="1" w:styleId="D8C6C83278144736AF3BB1E9B832CA5B">
    <w:name w:val="D8C6C83278144736AF3BB1E9B832CA5B"/>
    <w:rsid w:val="00B93CA0"/>
  </w:style>
  <w:style w:type="paragraph" w:customStyle="1" w:styleId="7F66B5BD40A5474384BF1844E9645925">
    <w:name w:val="7F66B5BD40A5474384BF1844E9645925"/>
    <w:rsid w:val="00B93CA0"/>
  </w:style>
  <w:style w:type="paragraph" w:customStyle="1" w:styleId="BF7101C171D94B098BB6DF748BD7A1F3">
    <w:name w:val="BF7101C171D94B098BB6DF748BD7A1F3"/>
    <w:rsid w:val="00B93CA0"/>
  </w:style>
  <w:style w:type="paragraph" w:customStyle="1" w:styleId="DF25C83F9DE14E60B4B7B0F6B3A670FD">
    <w:name w:val="DF25C83F9DE14E60B4B7B0F6B3A670FD"/>
    <w:rsid w:val="00B93CA0"/>
  </w:style>
  <w:style w:type="paragraph" w:customStyle="1" w:styleId="DE0D313FCFAE417D92B0FD8DFE705030">
    <w:name w:val="DE0D313FCFAE417D92B0FD8DFE705030"/>
    <w:rsid w:val="00B93CA0"/>
  </w:style>
  <w:style w:type="paragraph" w:customStyle="1" w:styleId="A4C78CFA57C847059D6EC9D46BFF6F6B">
    <w:name w:val="A4C78CFA57C847059D6EC9D46BFF6F6B"/>
    <w:rsid w:val="00B93CA0"/>
  </w:style>
  <w:style w:type="paragraph" w:customStyle="1" w:styleId="0C47ED4D354B46F59DF4597644FE607E">
    <w:name w:val="0C47ED4D354B46F59DF4597644FE607E"/>
    <w:rsid w:val="00B93CA0"/>
  </w:style>
  <w:style w:type="paragraph" w:customStyle="1" w:styleId="C40B4BBAA26B4B1C9EDFA66ABB421AA8">
    <w:name w:val="C40B4BBAA26B4B1C9EDFA66ABB421AA8"/>
    <w:rsid w:val="00B15BE6"/>
  </w:style>
  <w:style w:type="paragraph" w:customStyle="1" w:styleId="506E32DECFF9490BB42B065EA5B15854">
    <w:name w:val="506E32DECFF9490BB42B065EA5B15854"/>
    <w:rsid w:val="00B15BE6"/>
  </w:style>
  <w:style w:type="paragraph" w:customStyle="1" w:styleId="5E6CD71339BF456EA1BBB748CED5BA07">
    <w:name w:val="5E6CD71339BF456EA1BBB748CED5BA07"/>
    <w:rsid w:val="00B15BE6"/>
  </w:style>
  <w:style w:type="paragraph" w:customStyle="1" w:styleId="30F09373F29244CAA3E0FD0EA88EB418">
    <w:name w:val="30F09373F29244CAA3E0FD0EA88EB418"/>
    <w:rsid w:val="00B15BE6"/>
  </w:style>
  <w:style w:type="paragraph" w:customStyle="1" w:styleId="234509EA26074044BDB093E1251D1E6F">
    <w:name w:val="234509EA26074044BDB093E1251D1E6F"/>
    <w:rsid w:val="00B15BE6"/>
  </w:style>
  <w:style w:type="paragraph" w:customStyle="1" w:styleId="B4A2D89D02BD437CAA96D56ED911169F">
    <w:name w:val="B4A2D89D02BD437CAA96D56ED911169F"/>
    <w:rsid w:val="00B15BE6"/>
  </w:style>
  <w:style w:type="paragraph" w:customStyle="1" w:styleId="530BD994D41C4D9CB04C0B955F91A87C">
    <w:name w:val="530BD994D41C4D9CB04C0B955F91A87C"/>
    <w:rsid w:val="00B15BE6"/>
  </w:style>
  <w:style w:type="paragraph" w:customStyle="1" w:styleId="9C93499504F94C649BD67785A38CB0BE">
    <w:name w:val="9C93499504F94C649BD67785A38CB0BE"/>
    <w:rsid w:val="00B15BE6"/>
  </w:style>
  <w:style w:type="paragraph" w:customStyle="1" w:styleId="FF37E45B934D4281AE6D31905FC84AF6">
    <w:name w:val="FF37E45B934D4281AE6D31905FC84AF6"/>
    <w:rsid w:val="00B15BE6"/>
  </w:style>
  <w:style w:type="paragraph" w:customStyle="1" w:styleId="37336DEE20E541A0ACCB43004132379D">
    <w:name w:val="37336DEE20E541A0ACCB43004132379D"/>
    <w:rsid w:val="00B15BE6"/>
  </w:style>
  <w:style w:type="paragraph" w:customStyle="1" w:styleId="5C7DD7B61E664CD2B8AB6025620431DB">
    <w:name w:val="5C7DD7B61E664CD2B8AB6025620431DB"/>
    <w:rsid w:val="00B15BE6"/>
  </w:style>
  <w:style w:type="paragraph" w:customStyle="1" w:styleId="BBCFF1E04FDF4A0F88D1AC382D799C62">
    <w:name w:val="BBCFF1E04FDF4A0F88D1AC382D799C62"/>
    <w:rsid w:val="00B15BE6"/>
  </w:style>
  <w:style w:type="paragraph" w:customStyle="1" w:styleId="157ABE60E50348DF8EFC0453C64C710E">
    <w:name w:val="157ABE60E50348DF8EFC0453C64C710E"/>
    <w:rsid w:val="00B15BE6"/>
  </w:style>
  <w:style w:type="paragraph" w:customStyle="1" w:styleId="DE4EBAAACE19489A8ED3099CA1768704">
    <w:name w:val="DE4EBAAACE19489A8ED3099CA1768704"/>
    <w:rsid w:val="00B15BE6"/>
  </w:style>
  <w:style w:type="paragraph" w:customStyle="1" w:styleId="51C37467DC4C4369B6413C9B8ED3827E">
    <w:name w:val="51C37467DC4C4369B6413C9B8ED3827E"/>
    <w:rsid w:val="00B15BE6"/>
  </w:style>
  <w:style w:type="paragraph" w:customStyle="1" w:styleId="442197B61CE14C9EBF2934C27A5FB27F">
    <w:name w:val="442197B61CE14C9EBF2934C27A5FB27F"/>
    <w:rsid w:val="00B15BE6"/>
  </w:style>
  <w:style w:type="paragraph" w:customStyle="1" w:styleId="E39C3F14E71C478CB83BE8740AF81BCA">
    <w:name w:val="E39C3F14E71C478CB83BE8740AF81BCA"/>
    <w:rsid w:val="00B15BE6"/>
  </w:style>
  <w:style w:type="paragraph" w:customStyle="1" w:styleId="713A0AC02116406DAF6F9A4FB537957B">
    <w:name w:val="713A0AC02116406DAF6F9A4FB537957B"/>
    <w:rsid w:val="00B15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1189C0025887488E312A3A84029C74" ma:contentTypeVersion="12" ma:contentTypeDescription="Create a new document." ma:contentTypeScope="" ma:versionID="80d05669ba720877a90351c9d5aa4d3e">
  <xsd:schema xmlns:xsd="http://www.w3.org/2001/XMLSchema" xmlns:xs="http://www.w3.org/2001/XMLSchema" xmlns:p="http://schemas.microsoft.com/office/2006/metadata/properties" xmlns:ns2="0155a485-0adc-4515-b5be-36da48e72880" xmlns:ns3="219380ff-57d3-4995-a863-48eec5a0f8b8" targetNamespace="http://schemas.microsoft.com/office/2006/metadata/properties" ma:root="true" ma:fieldsID="f9dc625330c87253befc255685efc880" ns2:_="" ns3:_="">
    <xsd:import namespace="0155a485-0adc-4515-b5be-36da48e72880"/>
    <xsd:import namespace="219380ff-57d3-4995-a863-48eec5a0f8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5a485-0adc-4515-b5be-36da48e72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9380ff-57d3-4995-a863-48eec5a0f8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4D0F0-9EAF-424D-95C9-E0E04DEEF907}">
  <ds:schemaRefs>
    <ds:schemaRef ds:uri="http://purl.org/dc/terms/"/>
    <ds:schemaRef ds:uri="http://schemas.openxmlformats.org/package/2006/metadata/core-properties"/>
    <ds:schemaRef ds:uri="219380ff-57d3-4995-a863-48eec5a0f8b8"/>
    <ds:schemaRef ds:uri="http://schemas.microsoft.com/office/2006/documentManagement/types"/>
    <ds:schemaRef ds:uri="http://schemas.microsoft.com/office/infopath/2007/PartnerControls"/>
    <ds:schemaRef ds:uri="http://purl.org/dc/elements/1.1/"/>
    <ds:schemaRef ds:uri="http://schemas.microsoft.com/office/2006/metadata/properties"/>
    <ds:schemaRef ds:uri="0155a485-0adc-4515-b5be-36da48e72880"/>
    <ds:schemaRef ds:uri="http://www.w3.org/XML/1998/namespace"/>
    <ds:schemaRef ds:uri="http://purl.org/dc/dcmitype/"/>
  </ds:schemaRefs>
</ds:datastoreItem>
</file>

<file path=customXml/itemProps2.xml><?xml version="1.0" encoding="utf-8"?>
<ds:datastoreItem xmlns:ds="http://schemas.openxmlformats.org/officeDocument/2006/customXml" ds:itemID="{E6F4E3CA-DD92-4A6E-806A-5153E3202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5a485-0adc-4515-b5be-36da48e72880"/>
    <ds:schemaRef ds:uri="219380ff-57d3-4995-a863-48eec5a0f8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3059A6-2E14-4AE2-AC45-93AB0CEB18BB}">
  <ds:schemaRefs>
    <ds:schemaRef ds:uri="http://schemas.microsoft.com/sharepoint/v3/contenttype/forms"/>
  </ds:schemaRefs>
</ds:datastoreItem>
</file>

<file path=customXml/itemProps4.xml><?xml version="1.0" encoding="utf-8"?>
<ds:datastoreItem xmlns:ds="http://schemas.openxmlformats.org/officeDocument/2006/customXml" ds:itemID="{6C056C44-D617-4D12-9944-BA1FA23B7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d Fitzgerald</dc:creator>
  <cp:keywords/>
  <dc:description/>
  <cp:lastModifiedBy>Deirdre MacDermott</cp:lastModifiedBy>
  <cp:revision>4</cp:revision>
  <dcterms:created xsi:type="dcterms:W3CDTF">2021-11-22T13:04:00Z</dcterms:created>
  <dcterms:modified xsi:type="dcterms:W3CDTF">2021-11-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189C0025887488E312A3A84029C74</vt:lpwstr>
  </property>
</Properties>
</file>